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C137E" w14:textId="77777777" w:rsidR="008F1FC7" w:rsidRDefault="008F1FC7" w:rsidP="008F1FC7">
      <w:pPr>
        <w:spacing w:after="0"/>
        <w:jc w:val="center"/>
        <w:rPr>
          <w:rFonts w:ascii="Dotum" w:eastAsia="Dotum" w:hAnsi="Dotum" w:cs="Dotum"/>
          <w:b/>
          <w:sz w:val="40"/>
          <w:szCs w:val="40"/>
        </w:rPr>
      </w:pPr>
      <w:bookmarkStart w:id="0" w:name="_heading=h.gjdgxs" w:colFirst="0" w:colLast="0"/>
      <w:bookmarkEnd w:id="0"/>
    </w:p>
    <w:p w14:paraId="4C44C35B" w14:textId="77777777" w:rsidR="008F1FC7" w:rsidRDefault="008F1FC7" w:rsidP="008F1FC7">
      <w:pPr>
        <w:spacing w:after="0"/>
        <w:jc w:val="center"/>
        <w:rPr>
          <w:rFonts w:ascii="Dotum" w:eastAsia="Dotum" w:hAnsi="Dotum" w:cs="Dotum"/>
          <w:b/>
          <w:sz w:val="40"/>
          <w:szCs w:val="40"/>
        </w:rPr>
      </w:pPr>
    </w:p>
    <w:p w14:paraId="05075A32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061BE55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73AF946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C79E020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5F0226AE" w14:textId="77777777" w:rsidTr="009A0702">
        <w:trPr>
          <w:trHeight w:val="1295"/>
        </w:trPr>
        <w:tc>
          <w:tcPr>
            <w:tcW w:w="9072" w:type="dxa"/>
            <w:vAlign w:val="center"/>
          </w:tcPr>
          <w:p w14:paraId="5A980277" w14:textId="2AF32F77" w:rsidR="008F1FC7" w:rsidRPr="00452F14" w:rsidRDefault="008F1FC7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9D3DCF">
              <w:rPr>
                <w:rFonts w:asciiTheme="majorHAnsi" w:eastAsiaTheme="majorHAnsi" w:hAnsiTheme="majorHAnsi" w:hint="eastAsia"/>
                <w:szCs w:val="60"/>
              </w:rPr>
              <w:t>물리학과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14A37D14" w14:textId="700755C1" w:rsidR="008F1FC7" w:rsidRPr="00BF4E72" w:rsidRDefault="009D3DCF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B161FB">
              <w:rPr>
                <w:rFonts w:asciiTheme="majorHAnsi" w:eastAsiaTheme="majorHAnsi" w:hAnsiTheme="majorHAnsi" w:hint="eastAsia"/>
                <w:szCs w:val="60"/>
              </w:rPr>
              <w:t>4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14:paraId="7092C6D0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9E1FF17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E03F3FD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249FF0F4" wp14:editId="26EB7445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41A8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06BBE49" w14:textId="3C176A5C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B161FB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B161FB">
        <w:rPr>
          <w:sz w:val="48"/>
          <w:szCs w:val="48"/>
        </w:rPr>
        <w:t>26</w:t>
      </w:r>
    </w:p>
    <w:p w14:paraId="306FC45F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1F460CF5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4ACD3FC9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3F14E29A" w14:textId="52E6B1C1" w:rsidR="008F1FC7" w:rsidRDefault="009D3DCF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물리학과</w:t>
            </w:r>
          </w:p>
        </w:tc>
      </w:tr>
      <w:tr w:rsidR="008F1FC7" w14:paraId="62DD0884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5D6BD2C4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0C819926" w14:textId="2DDC51C0" w:rsidR="008F1FC7" w:rsidRDefault="009D3DCF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김윤정</w:t>
            </w:r>
          </w:p>
        </w:tc>
      </w:tr>
    </w:tbl>
    <w:p w14:paraId="549C9541" w14:textId="77777777" w:rsidR="008F1FC7" w:rsidRDefault="008F1FC7" w:rsidP="008F1FC7">
      <w:pPr>
        <w:widowControl/>
      </w:pPr>
    </w:p>
    <w:p w14:paraId="1616CEA2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Gulim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Gulim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0401E589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Gulim"/>
          <w:b/>
          <w:color w:val="000000"/>
          <w:kern w:val="0"/>
          <w:sz w:val="26"/>
          <w:szCs w:val="26"/>
        </w:rPr>
      </w:pPr>
    </w:p>
    <w:p w14:paraId="57CF7396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Gulim"/>
          <w:b/>
          <w:color w:val="000000"/>
          <w:kern w:val="0"/>
          <w:sz w:val="26"/>
          <w:szCs w:val="26"/>
        </w:rPr>
      </w:pPr>
    </w:p>
    <w:p w14:paraId="4C9231E2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Gulim"/>
          <w:b/>
          <w:color w:val="000000"/>
          <w:kern w:val="0"/>
          <w:sz w:val="26"/>
          <w:szCs w:val="26"/>
        </w:rPr>
      </w:pPr>
    </w:p>
    <w:p w14:paraId="1F9096A0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Gulim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Gulim" w:hint="eastAsia"/>
          <w:b/>
          <w:color w:val="000000"/>
          <w:kern w:val="0"/>
          <w:sz w:val="28"/>
          <w:szCs w:val="28"/>
        </w:rPr>
        <w:t>학부 총학생회장 귀하:</w:t>
      </w:r>
    </w:p>
    <w:p w14:paraId="08EF44B5" w14:textId="7E9C05DF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Gulim"/>
          <w:b/>
          <w:kern w:val="0"/>
          <w:szCs w:val="20"/>
        </w:rPr>
      </w:pPr>
      <w:r w:rsidRPr="00452F14">
        <w:rPr>
          <w:rFonts w:asciiTheme="majorHAnsi" w:eastAsiaTheme="majorHAnsi" w:hAnsiTheme="majorHAnsi" w:cs="Gulim" w:hint="eastAsia"/>
          <w:b/>
          <w:kern w:val="0"/>
          <w:sz w:val="28"/>
          <w:szCs w:val="28"/>
        </w:rPr>
        <w:t>본 보고서를 [</w:t>
      </w:r>
      <w:r w:rsidR="009D3DCF">
        <w:rPr>
          <w:rFonts w:asciiTheme="majorHAnsi" w:eastAsiaTheme="majorHAnsi" w:hAnsiTheme="majorHAnsi" w:cs="Gulim" w:hint="eastAsia"/>
          <w:b/>
          <w:kern w:val="0"/>
          <w:sz w:val="28"/>
          <w:szCs w:val="28"/>
        </w:rPr>
        <w:t>물리학과</w:t>
      </w:r>
      <w:r w:rsidRPr="00452F14">
        <w:rPr>
          <w:rFonts w:asciiTheme="majorHAnsi" w:eastAsiaTheme="majorHAnsi" w:hAnsiTheme="majorHAnsi" w:cs="Gulim" w:hint="eastAsia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 xml:space="preserve">의 </w:t>
      </w:r>
      <w:r w:rsidR="009D3DCF"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>상반기 사업보고서로 제출합니다.</w:t>
      </w:r>
    </w:p>
    <w:p w14:paraId="5E2B794B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</w:pPr>
    </w:p>
    <w:p w14:paraId="44D90C29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</w:pPr>
    </w:p>
    <w:p w14:paraId="55B45989" w14:textId="018AD2EC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Gulim"/>
          <w:b/>
          <w:kern w:val="0"/>
          <w:szCs w:val="20"/>
        </w:rPr>
      </w:pP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 xml:space="preserve">2022년 </w:t>
      </w:r>
      <w:r w:rsidR="00B161FB"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 xml:space="preserve">월 </w:t>
      </w:r>
      <w:r w:rsidR="00B161FB"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  <w:t>26</w:t>
      </w: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>일</w:t>
      </w:r>
      <w:r w:rsidR="003D6C87"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  <w:t xml:space="preserve"> </w:t>
      </w:r>
    </w:p>
    <w:p w14:paraId="02DBB20B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Gulim" w:hAnsi="Times New Roman" w:cs="Gulim"/>
          <w:color w:val="000000"/>
          <w:spacing w:val="-4"/>
          <w:kern w:val="0"/>
          <w:sz w:val="28"/>
          <w:szCs w:val="28"/>
        </w:rPr>
      </w:pPr>
    </w:p>
    <w:p w14:paraId="4149F83C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Gulim" w:hAnsi="Times New Roman" w:cs="Gulim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14F99E92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4DE08" w14:textId="77777777"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6A749" w14:textId="77777777"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C4ED9" w14:textId="77777777" w:rsidR="00F70E7B" w:rsidRPr="008744F0" w:rsidRDefault="00F70E7B" w:rsidP="009A070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14:paraId="7F7E3473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5024F" w14:textId="77777777" w:rsidR="00F70E7B" w:rsidRPr="008744F0" w:rsidRDefault="00F70E7B" w:rsidP="009A070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765E2D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  <w:p w14:paraId="0107B726" w14:textId="281DD969" w:rsidR="00F70E7B" w:rsidRPr="008744F0" w:rsidRDefault="00F70E7B" w:rsidP="009A0702">
            <w:pPr>
              <w:jc w:val="center"/>
              <w:rPr>
                <w:b/>
              </w:rPr>
            </w:pPr>
          </w:p>
          <w:p w14:paraId="2009D545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476ED7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  <w:p w14:paraId="33740AFB" w14:textId="1C2A5E79" w:rsidR="00F70E7B" w:rsidRPr="008744F0" w:rsidRDefault="00A12098" w:rsidP="009A0702">
            <w:pPr>
              <w:jc w:val="center"/>
              <w:rPr>
                <w:b/>
              </w:rPr>
            </w:pPr>
            <w:r w:rsidRPr="007C2873">
              <w:rPr>
                <w:b/>
                <w:noProof/>
              </w:rPr>
              <w:drawing>
                <wp:inline distT="0" distB="0" distL="0" distR="0" wp14:anchorId="20770CD2" wp14:editId="123384FF">
                  <wp:extent cx="673768" cy="591176"/>
                  <wp:effectExtent l="0" t="0" r="0" b="635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5467" cy="654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D60B5A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</w:tc>
      </w:tr>
    </w:tbl>
    <w:p w14:paraId="27AF238A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Gulim" w:hAnsi="Times New Roman" w:cs="Gulim"/>
          <w:color w:val="000000"/>
          <w:kern w:val="0"/>
          <w:szCs w:val="20"/>
        </w:rPr>
      </w:pPr>
    </w:p>
    <w:p w14:paraId="04F33BD4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0F8873F9" w14:textId="7777777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024AED91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00D5D5F4" w14:textId="77777777" w:rsidR="008F1FC7" w:rsidRDefault="008F1FC7"/>
    <w:p w14:paraId="30D016E0" w14:textId="77777777" w:rsidR="00B161FB" w:rsidRDefault="00B161FB" w:rsidP="00B161FB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B161FB" w14:paraId="4DDB4827" w14:textId="77777777" w:rsidTr="00667087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A0A512A" w14:textId="77777777" w:rsidR="00B161FB" w:rsidRPr="00DF1A8A" w:rsidRDefault="00B161FB" w:rsidP="00667087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D87E2B" w14:textId="77777777" w:rsidR="00B161FB" w:rsidRPr="00DF1A8A" w:rsidRDefault="00B161FB" w:rsidP="00667087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46CFD27" w14:textId="77777777" w:rsidR="00B161FB" w:rsidRPr="00DF1A8A" w:rsidRDefault="00B161FB" w:rsidP="00667087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438B096" w14:textId="77777777" w:rsidR="00B161FB" w:rsidRPr="00DF1A8A" w:rsidRDefault="00B161FB" w:rsidP="00667087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B161FB" w14:paraId="6AB0D7CB" w14:textId="77777777" w:rsidTr="00667087">
        <w:tc>
          <w:tcPr>
            <w:tcW w:w="1020" w:type="dxa"/>
            <w:tcBorders>
              <w:top w:val="single" w:sz="4" w:space="0" w:color="auto"/>
            </w:tcBorders>
          </w:tcPr>
          <w:p w14:paraId="706BDBF4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74E20D08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학과 설명회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1F1AF39B" w14:textId="77777777" w:rsidR="00B161FB" w:rsidRDefault="00B161FB" w:rsidP="00667087"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0.</w:t>
            </w:r>
            <w:r>
              <w:rPr>
                <w:rFonts w:hint="eastAsia"/>
              </w:rPr>
              <w:t xml:space="preserve"> </w:t>
            </w:r>
            <w:r>
              <w:t>20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1.</w:t>
            </w:r>
            <w:r>
              <w:rPr>
                <w:rFonts w:hint="eastAsia"/>
              </w:rPr>
              <w:t xml:space="preserve"> </w:t>
            </w:r>
            <w:r>
              <w:t>30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680032FC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유지환</w:t>
            </w:r>
          </w:p>
        </w:tc>
      </w:tr>
      <w:tr w:rsidR="00B161FB" w14:paraId="0D367C2C" w14:textId="77777777" w:rsidTr="00667087">
        <w:tc>
          <w:tcPr>
            <w:tcW w:w="1020" w:type="dxa"/>
          </w:tcPr>
          <w:p w14:paraId="1D537651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14:paraId="25EEC6A9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과방 개선 사업</w:t>
            </w:r>
          </w:p>
        </w:tc>
        <w:tc>
          <w:tcPr>
            <w:tcW w:w="3345" w:type="dxa"/>
          </w:tcPr>
          <w:p w14:paraId="544814F0" w14:textId="77777777" w:rsidR="00B161FB" w:rsidRDefault="00B161FB" w:rsidP="00667087">
            <w:r>
              <w:rPr>
                <w:rFonts w:hint="eastAsia"/>
              </w:rPr>
              <w:t>2</w:t>
            </w:r>
            <w:r>
              <w:t>022.</w:t>
            </w:r>
            <w:r>
              <w:rPr>
                <w:rFonts w:hint="eastAsia"/>
              </w:rPr>
              <w:t xml:space="preserve"> </w:t>
            </w:r>
            <w:r>
              <w:t>11.</w:t>
            </w:r>
            <w:r>
              <w:rPr>
                <w:rFonts w:hint="eastAsia"/>
              </w:rPr>
              <w:t xml:space="preserve"> </w:t>
            </w:r>
            <w:r>
              <w:t>10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2.</w:t>
            </w:r>
            <w:r>
              <w:rPr>
                <w:rFonts w:hint="eastAsia"/>
              </w:rPr>
              <w:t xml:space="preserve"> </w:t>
            </w:r>
            <w:r>
              <w:t>20</w:t>
            </w:r>
          </w:p>
        </w:tc>
        <w:tc>
          <w:tcPr>
            <w:tcW w:w="1247" w:type="dxa"/>
          </w:tcPr>
          <w:p w14:paraId="6C582954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김윤정</w:t>
            </w:r>
          </w:p>
        </w:tc>
      </w:tr>
      <w:tr w:rsidR="00B161FB" w14:paraId="23C0E707" w14:textId="77777777" w:rsidTr="00667087">
        <w:tc>
          <w:tcPr>
            <w:tcW w:w="1020" w:type="dxa"/>
          </w:tcPr>
          <w:p w14:paraId="7E4652D0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14:paraId="6AE3E38E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자연대 연합 행사</w:t>
            </w:r>
          </w:p>
        </w:tc>
        <w:tc>
          <w:tcPr>
            <w:tcW w:w="3345" w:type="dxa"/>
          </w:tcPr>
          <w:p w14:paraId="439DB14D" w14:textId="77777777" w:rsidR="00B161FB" w:rsidRDefault="00B161FB" w:rsidP="00667087">
            <w:r>
              <w:rPr>
                <w:rFonts w:hint="eastAsia"/>
              </w:rPr>
              <w:t>2</w:t>
            </w:r>
            <w:r>
              <w:t>022.</w:t>
            </w:r>
            <w:r>
              <w:rPr>
                <w:rFonts w:hint="eastAsia"/>
              </w:rPr>
              <w:t xml:space="preserve"> </w:t>
            </w:r>
            <w:r>
              <w:t>09.</w:t>
            </w:r>
            <w:r>
              <w:rPr>
                <w:rFonts w:hint="eastAsia"/>
              </w:rPr>
              <w:t xml:space="preserve"> </w:t>
            </w:r>
            <w:r>
              <w:t>10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2.</w:t>
            </w:r>
            <w:r>
              <w:rPr>
                <w:rFonts w:hint="eastAsia"/>
              </w:rPr>
              <w:t xml:space="preserve"> </w:t>
            </w:r>
            <w:r>
              <w:t>10</w:t>
            </w:r>
          </w:p>
        </w:tc>
        <w:tc>
          <w:tcPr>
            <w:tcW w:w="1247" w:type="dxa"/>
          </w:tcPr>
          <w:p w14:paraId="13A7B469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김윤정</w:t>
            </w:r>
          </w:p>
        </w:tc>
      </w:tr>
      <w:tr w:rsidR="00B161FB" w14:paraId="06D053FA" w14:textId="77777777" w:rsidTr="00667087">
        <w:tc>
          <w:tcPr>
            <w:tcW w:w="1020" w:type="dxa"/>
          </w:tcPr>
          <w:p w14:paraId="3A6BCAF0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14:paraId="54553965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할로윈 간식이벤트</w:t>
            </w:r>
          </w:p>
        </w:tc>
        <w:tc>
          <w:tcPr>
            <w:tcW w:w="3345" w:type="dxa"/>
          </w:tcPr>
          <w:p w14:paraId="6487BA38" w14:textId="77777777" w:rsidR="00B161FB" w:rsidRDefault="00B161FB" w:rsidP="00667087">
            <w:r>
              <w:rPr>
                <w:rFonts w:hint="eastAsia"/>
              </w:rPr>
              <w:t>2</w:t>
            </w:r>
            <w:r>
              <w:t>022.</w:t>
            </w:r>
            <w:r>
              <w:rPr>
                <w:rFonts w:hint="eastAsia"/>
              </w:rPr>
              <w:t xml:space="preserve"> </w:t>
            </w:r>
            <w:r>
              <w:t>09.</w:t>
            </w:r>
            <w:r>
              <w:rPr>
                <w:rFonts w:hint="eastAsia"/>
              </w:rPr>
              <w:t xml:space="preserve"> </w:t>
            </w:r>
            <w:r>
              <w:t>08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1.</w:t>
            </w:r>
            <w:r>
              <w:rPr>
                <w:rFonts w:hint="eastAsia"/>
              </w:rPr>
              <w:t xml:space="preserve"> </w:t>
            </w:r>
            <w:r>
              <w:t>20</w:t>
            </w:r>
          </w:p>
        </w:tc>
        <w:tc>
          <w:tcPr>
            <w:tcW w:w="1247" w:type="dxa"/>
          </w:tcPr>
          <w:p w14:paraId="45FFF114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 xml:space="preserve">김윤정 </w:t>
            </w:r>
          </w:p>
        </w:tc>
      </w:tr>
      <w:tr w:rsidR="00B161FB" w14:paraId="64EAE4DE" w14:textId="77777777" w:rsidTr="00667087">
        <w:tc>
          <w:tcPr>
            <w:tcW w:w="1020" w:type="dxa"/>
            <w:tcBorders>
              <w:bottom w:val="single" w:sz="12" w:space="0" w:color="auto"/>
            </w:tcBorders>
          </w:tcPr>
          <w:p w14:paraId="01324AC8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5</w:t>
            </w:r>
          </w:p>
          <w:p w14:paraId="016B8D89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6</w:t>
            </w:r>
          </w:p>
          <w:p w14:paraId="671EA27B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7</w:t>
            </w:r>
          </w:p>
          <w:p w14:paraId="16218110" w14:textId="1D4C3029" w:rsidR="00B161FB" w:rsidRDefault="00B161FB" w:rsidP="00667087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1E60FBF2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물리학과 소모임</w:t>
            </w:r>
          </w:p>
          <w:p w14:paraId="09AE35CB" w14:textId="61602D64" w:rsidR="00B161FB" w:rsidRDefault="00B161FB" w:rsidP="00667087">
            <w:pPr>
              <w:jc w:val="center"/>
            </w:pPr>
            <w:proofErr w:type="spellStart"/>
            <w:r>
              <w:rPr>
                <w:rFonts w:hint="eastAsia"/>
              </w:rPr>
              <w:t>바베큐</w:t>
            </w:r>
            <w:proofErr w:type="spellEnd"/>
            <w:r>
              <w:rPr>
                <w:rFonts w:hint="eastAsia"/>
              </w:rPr>
              <w:t xml:space="preserve"> 파티</w:t>
            </w:r>
          </w:p>
          <w:p w14:paraId="41BA52E8" w14:textId="2F141444" w:rsidR="00B161FB" w:rsidRDefault="00B161FB" w:rsidP="00667087">
            <w:pPr>
              <w:jc w:val="center"/>
            </w:pPr>
            <w:r>
              <w:rPr>
                <w:rFonts w:hint="eastAsia"/>
              </w:rPr>
              <w:t xml:space="preserve">일반물리학 </w:t>
            </w:r>
            <w:proofErr w:type="spellStart"/>
            <w:r>
              <w:rPr>
                <w:rFonts w:hint="eastAsia"/>
              </w:rPr>
              <w:t>헬프데스크</w:t>
            </w:r>
            <w:proofErr w:type="spellEnd"/>
          </w:p>
          <w:p w14:paraId="7B52516C" w14:textId="77777777" w:rsidR="00B161FB" w:rsidRPr="00B83AFC" w:rsidRDefault="00B161FB" w:rsidP="00667087">
            <w:pPr>
              <w:jc w:val="center"/>
            </w:pPr>
            <w:r>
              <w:rPr>
                <w:rFonts w:hint="eastAsia"/>
              </w:rPr>
              <w:t>고양이 단체복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200A85EC" w14:textId="77777777" w:rsidR="00B161FB" w:rsidRDefault="00B161FB" w:rsidP="00667087">
            <w:r>
              <w:rPr>
                <w:rFonts w:hint="eastAsia"/>
              </w:rPr>
              <w:t>2</w:t>
            </w:r>
            <w:r>
              <w:t>022.</w:t>
            </w:r>
            <w:r>
              <w:rPr>
                <w:rFonts w:hint="eastAsia"/>
              </w:rPr>
              <w:t xml:space="preserve"> </w:t>
            </w:r>
            <w:r>
              <w:t>09.</w:t>
            </w:r>
            <w:r>
              <w:rPr>
                <w:rFonts w:hint="eastAsia"/>
              </w:rPr>
              <w:t xml:space="preserve"> </w:t>
            </w:r>
            <w:r>
              <w:t>01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2.</w:t>
            </w:r>
            <w:r>
              <w:rPr>
                <w:rFonts w:hint="eastAsia"/>
              </w:rPr>
              <w:t xml:space="preserve"> </w:t>
            </w:r>
            <w:r>
              <w:t>02</w:t>
            </w:r>
          </w:p>
          <w:p w14:paraId="4EC07D55" w14:textId="77777777" w:rsidR="00B161FB" w:rsidRDefault="00B161FB" w:rsidP="00667087"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0.</w:t>
            </w:r>
            <w:r>
              <w:rPr>
                <w:rFonts w:hint="eastAsia"/>
              </w:rPr>
              <w:t xml:space="preserve"> </w:t>
            </w:r>
            <w:r>
              <w:t>01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2.</w:t>
            </w:r>
            <w:r>
              <w:rPr>
                <w:rFonts w:hint="eastAsia"/>
              </w:rPr>
              <w:t xml:space="preserve"> </w:t>
            </w:r>
            <w:r>
              <w:t>10</w:t>
            </w:r>
          </w:p>
          <w:p w14:paraId="45F2E56B" w14:textId="0107DEDE" w:rsidR="00B161FB" w:rsidRDefault="00B161FB" w:rsidP="00667087">
            <w:r>
              <w:rPr>
                <w:rFonts w:hint="eastAsia"/>
              </w:rPr>
              <w:t>2</w:t>
            </w:r>
            <w:r>
              <w:t>022.</w:t>
            </w:r>
            <w:r>
              <w:rPr>
                <w:rFonts w:hint="eastAsia"/>
              </w:rPr>
              <w:t xml:space="preserve"> </w:t>
            </w:r>
            <w:r w:rsidR="0087522F">
              <w:t>09</w:t>
            </w:r>
            <w:r>
              <w:t>.</w:t>
            </w:r>
            <w:r>
              <w:rPr>
                <w:rFonts w:hint="eastAsia"/>
              </w:rPr>
              <w:t xml:space="preserve"> </w:t>
            </w:r>
            <w:r w:rsidR="0087522F">
              <w:t>01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2.</w:t>
            </w:r>
            <w:r>
              <w:rPr>
                <w:rFonts w:hint="eastAsia"/>
              </w:rPr>
              <w:t xml:space="preserve"> </w:t>
            </w:r>
            <w:r>
              <w:t>20</w:t>
            </w:r>
          </w:p>
          <w:p w14:paraId="49951479" w14:textId="12581284" w:rsidR="00B161FB" w:rsidRDefault="00B161FB" w:rsidP="00667087">
            <w:r>
              <w:rPr>
                <w:rFonts w:hint="eastAsia"/>
              </w:rPr>
              <w:t>2</w:t>
            </w:r>
            <w:r>
              <w:t>022.</w:t>
            </w:r>
            <w:r>
              <w:rPr>
                <w:rFonts w:hint="eastAsia"/>
              </w:rPr>
              <w:t xml:space="preserve"> </w:t>
            </w:r>
            <w:r>
              <w:t>09.</w:t>
            </w:r>
            <w:r>
              <w:rPr>
                <w:rFonts w:hint="eastAsia"/>
              </w:rPr>
              <w:t xml:space="preserve"> </w:t>
            </w:r>
            <w:r>
              <w:t>10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0.</w:t>
            </w:r>
            <w:r>
              <w:rPr>
                <w:rFonts w:hint="eastAsia"/>
              </w:rPr>
              <w:t xml:space="preserve"> </w:t>
            </w:r>
            <w:r>
              <w:t>20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14:paraId="773F43B0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김윤정</w:t>
            </w:r>
          </w:p>
          <w:p w14:paraId="5114C00E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김윤정</w:t>
            </w:r>
          </w:p>
          <w:p w14:paraId="4CD7C0A3" w14:textId="76F2206F" w:rsidR="00B161FB" w:rsidRDefault="0087522F" w:rsidP="00667087">
            <w:pPr>
              <w:jc w:val="center"/>
            </w:pPr>
            <w:r>
              <w:rPr>
                <w:rFonts w:hint="eastAsia"/>
              </w:rPr>
              <w:t>김윤정</w:t>
            </w:r>
          </w:p>
          <w:p w14:paraId="2418C283" w14:textId="592330CB" w:rsidR="00B161FB" w:rsidRDefault="00B161FB" w:rsidP="00667087">
            <w:pPr>
              <w:jc w:val="center"/>
            </w:pPr>
            <w:r>
              <w:rPr>
                <w:rFonts w:hint="eastAsia"/>
              </w:rPr>
              <w:t>김윤정</w:t>
            </w:r>
          </w:p>
        </w:tc>
      </w:tr>
    </w:tbl>
    <w:p w14:paraId="225B0B37" w14:textId="77777777" w:rsidR="00B161FB" w:rsidRDefault="00B161FB" w:rsidP="00B161FB">
      <w:pPr>
        <w:widowControl/>
        <w:wordWrap/>
        <w:autoSpaceDE/>
        <w:autoSpaceDN/>
      </w:pPr>
    </w:p>
    <w:p w14:paraId="56392D07" w14:textId="1BAFA372" w:rsidR="00DB521B" w:rsidRPr="00DB521B" w:rsidRDefault="009D49C1" w:rsidP="00B161FB">
      <w:r>
        <w:rPr>
          <w:rFonts w:hint="eastAsia"/>
        </w:rPr>
        <w:t xml:space="preserve"> </w:t>
      </w:r>
    </w:p>
    <w:p w14:paraId="528FA7DB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3DAB8766" w14:textId="7777777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6C276070" w14:textId="77777777" w:rsidR="008F1FC7" w:rsidRPr="009B1E15" w:rsidRDefault="008F1FC7" w:rsidP="009A070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78761E4E" w14:textId="77777777" w:rsidR="008F1FC7" w:rsidRDefault="008F1FC7" w:rsidP="008F1FC7"/>
    <w:p w14:paraId="667596C3" w14:textId="77777777"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36A0E1E0" w14:textId="77777777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8259D91" w14:textId="77777777"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661A9EA3" w14:textId="77777777"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2644C0B0" w14:textId="37B0C068" w:rsidR="008F1FC7" w:rsidRPr="009B1E15" w:rsidRDefault="00B161FB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학과 설명회</w:t>
            </w:r>
          </w:p>
        </w:tc>
      </w:tr>
    </w:tbl>
    <w:p w14:paraId="55062238" w14:textId="77777777" w:rsidR="008F1FC7" w:rsidRDefault="008F1FC7" w:rsidP="008F1FC7"/>
    <w:p w14:paraId="675BA1FF" w14:textId="77777777"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14:paraId="3CA5F715" w14:textId="77777777" w:rsidTr="008A6F11">
        <w:tc>
          <w:tcPr>
            <w:tcW w:w="2263" w:type="dxa"/>
          </w:tcPr>
          <w:p w14:paraId="4162A3CE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0032EC75" w14:textId="5E5E4E0A" w:rsidR="0029157A" w:rsidRPr="00062781" w:rsidRDefault="00B161FB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홍보 후 학과 설명회 진행</w:t>
            </w:r>
          </w:p>
        </w:tc>
      </w:tr>
      <w:tr w:rsidR="009D3DCF" w14:paraId="319C503D" w14:textId="77777777" w:rsidTr="008A6F11">
        <w:tc>
          <w:tcPr>
            <w:tcW w:w="2263" w:type="dxa"/>
          </w:tcPr>
          <w:p w14:paraId="4604AB69" w14:textId="77777777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3C30A7A6" w14:textId="0E40F7E9" w:rsidR="009D3DCF" w:rsidRPr="00062781" w:rsidRDefault="00B161FB" w:rsidP="009D3DC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10~2022.12.10</w:t>
            </w:r>
          </w:p>
        </w:tc>
      </w:tr>
      <w:tr w:rsidR="009D3DCF" w14:paraId="7E93B4BF" w14:textId="77777777" w:rsidTr="008A6F11">
        <w:tc>
          <w:tcPr>
            <w:tcW w:w="2263" w:type="dxa"/>
          </w:tcPr>
          <w:p w14:paraId="54BF1232" w14:textId="77777777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4129E06E" w14:textId="0E188CA5" w:rsidR="009D3DCF" w:rsidRPr="00062781" w:rsidRDefault="00B161FB" w:rsidP="009D3DC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15</w:t>
            </w:r>
          </w:p>
        </w:tc>
      </w:tr>
      <w:tr w:rsidR="009D3DCF" w14:paraId="7AE28DC3" w14:textId="77777777" w:rsidTr="008A6F11">
        <w:tc>
          <w:tcPr>
            <w:tcW w:w="2263" w:type="dxa"/>
          </w:tcPr>
          <w:p w14:paraId="038A0CF6" w14:textId="77777777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21FD95C" w14:textId="60CE31FA" w:rsidR="009D3DCF" w:rsidRPr="00062781" w:rsidRDefault="00B161FB" w:rsidP="009D3DC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5</w:t>
            </w:r>
            <w:r>
              <w:rPr>
                <w:sz w:val="22"/>
              </w:rPr>
              <w:t>00,000</w:t>
            </w:r>
          </w:p>
        </w:tc>
      </w:tr>
      <w:tr w:rsidR="009D3DCF" w14:paraId="2057B6FA" w14:textId="77777777" w:rsidTr="008A6F11">
        <w:tc>
          <w:tcPr>
            <w:tcW w:w="2263" w:type="dxa"/>
          </w:tcPr>
          <w:p w14:paraId="60656EE5" w14:textId="77777777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E5C272D" w14:textId="4D916E6D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습지원부/</w:t>
            </w:r>
            <w:r w:rsidR="00B161FB">
              <w:rPr>
                <w:rFonts w:hint="eastAsia"/>
                <w:color w:val="000000"/>
                <w:sz w:val="22"/>
              </w:rPr>
              <w:t>김윤정</w:t>
            </w:r>
          </w:p>
        </w:tc>
      </w:tr>
    </w:tbl>
    <w:p w14:paraId="60134F30" w14:textId="77777777" w:rsidR="0029157A" w:rsidRDefault="0029157A" w:rsidP="008F1FC7"/>
    <w:p w14:paraId="5FD1D162" w14:textId="77777777" w:rsidR="008F1FC7" w:rsidRDefault="008F1FC7" w:rsidP="008F1FC7"/>
    <w:p w14:paraId="0F5A7A7D" w14:textId="77777777"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D19D7BE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14:paraId="7A76B4A3" w14:textId="77777777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3764EB2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CB5BEC1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63E5E1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CD2362" w14:paraId="0F363AE5" w14:textId="77777777" w:rsidTr="00062781">
        <w:tc>
          <w:tcPr>
            <w:tcW w:w="2912" w:type="dxa"/>
            <w:tcBorders>
              <w:top w:val="single" w:sz="4" w:space="0" w:color="auto"/>
            </w:tcBorders>
          </w:tcPr>
          <w:p w14:paraId="36FCD17E" w14:textId="63C11917" w:rsidR="00CD2362" w:rsidRPr="00062781" w:rsidRDefault="00CD2362" w:rsidP="00CD2362">
            <w:pPr>
              <w:jc w:val="center"/>
            </w:pPr>
            <w:r w:rsidRPr="00D91081">
              <w:t>2022.</w:t>
            </w:r>
            <w:r w:rsidR="00B161FB">
              <w:t>11</w:t>
            </w:r>
            <w:r w:rsidRPr="00D91081">
              <w:t>.01 ~ 2022.</w:t>
            </w:r>
            <w:r w:rsidR="00B161FB">
              <w:t>11</w:t>
            </w:r>
            <w:r w:rsidRPr="00D91081">
              <w:t>.</w:t>
            </w:r>
            <w:r w:rsidR="00C50D8A">
              <w:t>1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1BFDA76B" w14:textId="6C63C7ED" w:rsidR="00CD2362" w:rsidRPr="00062781" w:rsidRDefault="00B161FB" w:rsidP="00CD2362">
            <w:pPr>
              <w:jc w:val="center"/>
            </w:pPr>
            <w:r>
              <w:rPr>
                <w:rFonts w:hint="eastAsia"/>
              </w:rPr>
              <w:t>행사 준비 회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6D0C62C6" w14:textId="77777777" w:rsidR="00CD2362" w:rsidRPr="00062781" w:rsidRDefault="00CD2362" w:rsidP="00CD2362"/>
        </w:tc>
      </w:tr>
      <w:tr w:rsidR="00CD2362" w14:paraId="08295D50" w14:textId="77777777" w:rsidTr="00062781">
        <w:tc>
          <w:tcPr>
            <w:tcW w:w="2912" w:type="dxa"/>
          </w:tcPr>
          <w:p w14:paraId="2E7E2B80" w14:textId="6D798286" w:rsidR="00CD2362" w:rsidRPr="00062781" w:rsidRDefault="00B161FB" w:rsidP="00CD2362">
            <w:pPr>
              <w:jc w:val="center"/>
            </w:pPr>
            <w:r>
              <w:t>2022.11.16</w:t>
            </w:r>
          </w:p>
        </w:tc>
        <w:tc>
          <w:tcPr>
            <w:tcW w:w="2912" w:type="dxa"/>
          </w:tcPr>
          <w:p w14:paraId="39578BD7" w14:textId="2EA9EC3B" w:rsidR="00CD2362" w:rsidRPr="00062781" w:rsidRDefault="00B161FB" w:rsidP="00CD2362">
            <w:pPr>
              <w:jc w:val="center"/>
            </w:pPr>
            <w:r>
              <w:rPr>
                <w:rFonts w:hint="eastAsia"/>
              </w:rPr>
              <w:t>행사 당일</w:t>
            </w:r>
          </w:p>
        </w:tc>
        <w:tc>
          <w:tcPr>
            <w:tcW w:w="2913" w:type="dxa"/>
          </w:tcPr>
          <w:p w14:paraId="6E9C95BD" w14:textId="50FC233C" w:rsidR="00CD2362" w:rsidRPr="00062781" w:rsidRDefault="00CD2362" w:rsidP="00CD2362"/>
        </w:tc>
      </w:tr>
      <w:tr w:rsidR="00CD2362" w14:paraId="55653789" w14:textId="77777777" w:rsidTr="00062781">
        <w:tc>
          <w:tcPr>
            <w:tcW w:w="2912" w:type="dxa"/>
            <w:tcBorders>
              <w:bottom w:val="single" w:sz="12" w:space="0" w:color="auto"/>
            </w:tcBorders>
          </w:tcPr>
          <w:p w14:paraId="258A7BB2" w14:textId="37A36990" w:rsidR="00CD2362" w:rsidRDefault="00B161FB" w:rsidP="00CD2362">
            <w:pPr>
              <w:jc w:val="center"/>
            </w:pPr>
            <w:r>
              <w:t>2022.11.20</w:t>
            </w:r>
          </w:p>
          <w:p w14:paraId="35ED7E09" w14:textId="25FB947F" w:rsidR="00CD2362" w:rsidRPr="00062781" w:rsidRDefault="00CD2362" w:rsidP="00CD2362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B161FB">
              <w:t>11</w:t>
            </w:r>
            <w:r>
              <w:t>.</w:t>
            </w:r>
            <w:r w:rsidR="00B161FB">
              <w:t>2</w:t>
            </w:r>
            <w:r w:rsidR="00C50D8A">
              <w:t>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7A5FF63B" w14:textId="48DEAF21" w:rsidR="00CD2362" w:rsidRDefault="00B161FB" w:rsidP="00CD2362">
            <w:pPr>
              <w:jc w:val="center"/>
            </w:pPr>
            <w:r>
              <w:rPr>
                <w:rFonts w:hint="eastAsia"/>
              </w:rPr>
              <w:t xml:space="preserve">상품 </w:t>
            </w:r>
            <w:proofErr w:type="spellStart"/>
            <w:r>
              <w:rPr>
                <w:rFonts w:hint="eastAsia"/>
              </w:rPr>
              <w:t>지급자</w:t>
            </w:r>
            <w:proofErr w:type="spellEnd"/>
            <w:r>
              <w:rPr>
                <w:rFonts w:hint="eastAsia"/>
              </w:rPr>
              <w:t xml:space="preserve"> 추첨</w:t>
            </w:r>
          </w:p>
          <w:p w14:paraId="7308ED0B" w14:textId="5AD937E9" w:rsidR="00CD2362" w:rsidRPr="00062781" w:rsidRDefault="00B161FB" w:rsidP="00CD2362">
            <w:pPr>
              <w:jc w:val="center"/>
            </w:pPr>
            <w:r>
              <w:rPr>
                <w:rFonts w:hint="eastAsia"/>
              </w:rPr>
              <w:t>상품</w:t>
            </w:r>
            <w:r w:rsidR="00CD2362">
              <w:rPr>
                <w:rFonts w:hint="eastAsia"/>
              </w:rPr>
              <w:t xml:space="preserve"> 지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387AADAA" w14:textId="77777777" w:rsidR="00CD2362" w:rsidRPr="00062781" w:rsidRDefault="00CD2362" w:rsidP="00CD2362"/>
        </w:tc>
      </w:tr>
    </w:tbl>
    <w:p w14:paraId="27106860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3B80EA0A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5B9F6031" w14:textId="715AE98C" w:rsidR="00062781" w:rsidRPr="009D3DCF" w:rsidRDefault="00B161FB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과설명회 진행</w:t>
      </w:r>
    </w:p>
    <w:p w14:paraId="0C3A1A7C" w14:textId="77777777"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070ABBB" w14:textId="0E3D1EA9" w:rsidR="00062781" w:rsidRPr="00B161FB" w:rsidRDefault="009D3DCF" w:rsidP="00B161FB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많은 새내기들이 </w:t>
      </w:r>
      <w:r w:rsidR="00B161FB">
        <w:rPr>
          <w:rFonts w:hint="eastAsia"/>
          <w:sz w:val="22"/>
        </w:rPr>
        <w:t>참여함.</w:t>
      </w:r>
      <w:r w:rsidR="00B161FB">
        <w:rPr>
          <w:sz w:val="22"/>
        </w:rPr>
        <w:t xml:space="preserve"> </w:t>
      </w:r>
    </w:p>
    <w:p w14:paraId="6D78F721" w14:textId="77777777"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90"/>
        <w:gridCol w:w="776"/>
        <w:gridCol w:w="1900"/>
        <w:gridCol w:w="551"/>
        <w:gridCol w:w="1126"/>
        <w:gridCol w:w="1126"/>
        <w:gridCol w:w="879"/>
        <w:gridCol w:w="551"/>
      </w:tblGrid>
      <w:tr w:rsidR="00B161FB" w:rsidRPr="00626527" w14:paraId="330DA0B4" w14:textId="77777777" w:rsidTr="00C50D8A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D9F2E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C07AA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2E5BCB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844FA4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F018B4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F067DE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CD6526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AE30C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932C0D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B161FB" w:rsidRPr="00626527" w14:paraId="3191D0DD" w14:textId="77777777" w:rsidTr="0074295F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8432BF" w14:textId="56573DBF" w:rsidR="00C50D8A" w:rsidRDefault="00C50D8A" w:rsidP="00CD2362">
            <w:pPr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습지원부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7039D6E" w14:textId="77777777" w:rsidR="00B161FB" w:rsidRDefault="00B161FB" w:rsidP="0062652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</w:t>
            </w:r>
          </w:p>
          <w:p w14:paraId="469B852E" w14:textId="50BB5C07" w:rsidR="00C50D8A" w:rsidRDefault="00B161FB" w:rsidP="00B161FB">
            <w:pPr>
              <w:spacing w:after="0" w:line="240" w:lineRule="auto"/>
              <w:ind w:firstLineChars="100" w:firstLine="200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설명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7510D9A" w14:textId="3999C3CC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B83A941" w14:textId="6F520E68" w:rsidR="00C50D8A" w:rsidRDefault="00B161F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유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5011A6C" w14:textId="734FE0D4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65F8C14" w14:textId="3B4F79D1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161F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A8DDC38" w14:textId="0F31E7CD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F461B0C" w14:textId="08F0E6C4" w:rsidR="00C50D8A" w:rsidRPr="00626527" w:rsidRDefault="00F6764F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C50D8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F8878DE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161FB" w:rsidRPr="00626527" w14:paraId="720C7C94" w14:textId="77777777" w:rsidTr="0074295F">
        <w:trPr>
          <w:trHeight w:val="315"/>
        </w:trPr>
        <w:tc>
          <w:tcPr>
            <w:tcW w:w="10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DAE9CA" w14:textId="5732E3BA" w:rsidR="00C50D8A" w:rsidRPr="00626527" w:rsidRDefault="00C50D8A" w:rsidP="00CD2362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47C066" w14:textId="1037D962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ACF6FA" w14:textId="2FDBCE19" w:rsidR="00C50D8A" w:rsidRPr="00626527" w:rsidRDefault="00B161F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8B9A34" w14:textId="130DD5C1" w:rsidR="00C50D8A" w:rsidRPr="00626527" w:rsidRDefault="00B161F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 설명회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A79E60" w14:textId="1A22B343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73886A" w14:textId="1D5F79A5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161F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45258C" w14:textId="6053EA9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161F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BE39EF" w14:textId="22B01E63" w:rsidR="00C50D8A" w:rsidRPr="00626527" w:rsidRDefault="00B161F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0</w:t>
            </w:r>
            <w:r w:rsidR="00C50D8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17C16A02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161FB" w:rsidRPr="00626527" w14:paraId="6A085DF7" w14:textId="77777777" w:rsidTr="0074295F">
        <w:trPr>
          <w:trHeight w:val="315"/>
        </w:trPr>
        <w:tc>
          <w:tcPr>
            <w:tcW w:w="10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1014A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B5AC2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95AD61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29211A" w14:textId="5A8A44E5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B161F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E7CB7F" w14:textId="0B82B7F5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161F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769416" w14:textId="32794326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</w:t>
            </w:r>
            <w:r w:rsidR="00B161F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2.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1BFEBD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E09CD9B" w14:textId="77777777" w:rsidR="00062781" w:rsidRDefault="00062781" w:rsidP="008F1FC7"/>
    <w:p w14:paraId="39219D55" w14:textId="77777777" w:rsidR="00675D81" w:rsidRDefault="00675D81" w:rsidP="008F1FC7"/>
    <w:p w14:paraId="599DA08A" w14:textId="77777777"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F24C619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10D05925" w14:textId="5C0E0323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B161FB">
        <w:rPr>
          <w:rFonts w:hint="eastAsia"/>
          <w:sz w:val="22"/>
        </w:rPr>
        <w:t>많은 새내기들에게 물리학과를 알림</w:t>
      </w:r>
    </w:p>
    <w:p w14:paraId="23F88C6D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112FFCFB" w14:textId="3E1D7036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B161FB">
        <w:rPr>
          <w:rFonts w:hint="eastAsia"/>
          <w:sz w:val="22"/>
        </w:rPr>
        <w:t>없음</w:t>
      </w:r>
    </w:p>
    <w:p w14:paraId="7908D251" w14:textId="6922D571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8632C6F" w14:textId="4F950CAC" w:rsidR="00CD2362" w:rsidRPr="00062781" w:rsidRDefault="00B161FB" w:rsidP="0006278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없음</w:t>
      </w:r>
    </w:p>
    <w:p w14:paraId="627962E9" w14:textId="08258E18" w:rsidR="00062781" w:rsidRDefault="0006278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495A485F" w14:textId="77777777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5D47DA7" w14:textId="77777777"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23E556EC" w14:textId="77777777"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0445AC0" w14:textId="74B2A75B" w:rsidR="008F1FC7" w:rsidRPr="009B1E15" w:rsidRDefault="00B161FB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과방 개선 사업</w:t>
            </w:r>
          </w:p>
        </w:tc>
      </w:tr>
    </w:tbl>
    <w:p w14:paraId="27974F70" w14:textId="77777777" w:rsidR="003D42B1" w:rsidRDefault="003D42B1" w:rsidP="003D42B1"/>
    <w:p w14:paraId="72CF36E1" w14:textId="77777777"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14:paraId="1C671C2E" w14:textId="77777777" w:rsidTr="00992A93">
        <w:tc>
          <w:tcPr>
            <w:tcW w:w="2263" w:type="dxa"/>
          </w:tcPr>
          <w:p w14:paraId="1279429D" w14:textId="77777777"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50FD31AA" w14:textId="584B6109" w:rsidR="003D42B1" w:rsidRPr="00062781" w:rsidRDefault="00B161FB" w:rsidP="00992A9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과방 비치 물품 구비</w:t>
            </w:r>
          </w:p>
        </w:tc>
      </w:tr>
      <w:tr w:rsidR="009D49C1" w14:paraId="3D2CEAA0" w14:textId="77777777" w:rsidTr="00992A93">
        <w:tc>
          <w:tcPr>
            <w:tcW w:w="2263" w:type="dxa"/>
          </w:tcPr>
          <w:p w14:paraId="3AB0C6E2" w14:textId="77777777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2ACAB275" w14:textId="53CB03BA" w:rsidR="009D49C1" w:rsidRPr="00062781" w:rsidRDefault="00B161FB" w:rsidP="009D49C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10~2022.10.30</w:t>
            </w:r>
          </w:p>
        </w:tc>
      </w:tr>
      <w:tr w:rsidR="009D49C1" w14:paraId="3A163E26" w14:textId="77777777" w:rsidTr="00992A93">
        <w:tc>
          <w:tcPr>
            <w:tcW w:w="2263" w:type="dxa"/>
          </w:tcPr>
          <w:p w14:paraId="7F31D7D5" w14:textId="77777777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632132C" w14:textId="77CF9A30" w:rsidR="009D49C1" w:rsidRPr="00062781" w:rsidRDefault="00B161FB" w:rsidP="009D49C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30</w:t>
            </w:r>
          </w:p>
        </w:tc>
      </w:tr>
      <w:tr w:rsidR="009D49C1" w14:paraId="71CB4789" w14:textId="77777777" w:rsidTr="00992A93">
        <w:tc>
          <w:tcPr>
            <w:tcW w:w="2263" w:type="dxa"/>
          </w:tcPr>
          <w:p w14:paraId="025B165E" w14:textId="77777777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7B75D076" w14:textId="41362F4C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 </w:t>
            </w:r>
            <w:r w:rsidR="00B967A8">
              <w:rPr>
                <w:color w:val="000000"/>
                <w:sz w:val="22"/>
              </w:rPr>
              <w:t>0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9D49C1" w14:paraId="4DAB340F" w14:textId="77777777" w:rsidTr="00992A93">
        <w:tc>
          <w:tcPr>
            <w:tcW w:w="2263" w:type="dxa"/>
          </w:tcPr>
          <w:p w14:paraId="1E844FAD" w14:textId="77777777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54F171E5" w14:textId="101ABD2E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습지원부/김윤정</w:t>
            </w:r>
          </w:p>
        </w:tc>
      </w:tr>
    </w:tbl>
    <w:p w14:paraId="3BF9036F" w14:textId="77777777" w:rsidR="003D42B1" w:rsidRDefault="003D42B1" w:rsidP="003D42B1"/>
    <w:p w14:paraId="5B0586F3" w14:textId="77777777" w:rsidR="003D42B1" w:rsidRDefault="003D42B1" w:rsidP="003D42B1"/>
    <w:p w14:paraId="7E16F902" w14:textId="77777777"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25BAEAC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14:paraId="2C24CE94" w14:textId="77777777" w:rsidTr="00992A9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48DA86" w14:textId="77777777"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F3F895" w14:textId="77777777"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D9444EC" w14:textId="77777777"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B967A8" w14:paraId="389ECC81" w14:textId="77777777" w:rsidTr="00992A93">
        <w:tc>
          <w:tcPr>
            <w:tcW w:w="2912" w:type="dxa"/>
            <w:tcBorders>
              <w:bottom w:val="single" w:sz="12" w:space="0" w:color="auto"/>
            </w:tcBorders>
          </w:tcPr>
          <w:p w14:paraId="7B526756" w14:textId="4EDBDBF7" w:rsidR="00B967A8" w:rsidRPr="00062781" w:rsidRDefault="00B161FB" w:rsidP="00E51BD4">
            <w:pPr>
              <w:jc w:val="center"/>
            </w:pPr>
            <w:r>
              <w:t>2022.10.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3534FA5" w14:textId="5B014CA3" w:rsidR="00B967A8" w:rsidRPr="00062781" w:rsidRDefault="00C21671" w:rsidP="00E51BD4">
            <w:pPr>
              <w:jc w:val="center"/>
            </w:pPr>
            <w:r>
              <w:rPr>
                <w:rFonts w:hint="eastAsia"/>
              </w:rPr>
              <w:t>사업 취소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4E233B17" w14:textId="77777777" w:rsidR="00B967A8" w:rsidRPr="00062781" w:rsidRDefault="00B967A8" w:rsidP="009D49C1"/>
        </w:tc>
      </w:tr>
    </w:tbl>
    <w:p w14:paraId="3F1840F6" w14:textId="77777777" w:rsidR="003D42B1" w:rsidRPr="008A6F11" w:rsidRDefault="003D42B1" w:rsidP="003D42B1">
      <w:pPr>
        <w:ind w:firstLineChars="100" w:firstLine="220"/>
        <w:rPr>
          <w:sz w:val="22"/>
        </w:rPr>
      </w:pPr>
    </w:p>
    <w:p w14:paraId="658F7745" w14:textId="77777777" w:rsidR="00E51BD4" w:rsidRDefault="003D42B1" w:rsidP="00E51BD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0F98526B" w14:textId="340C9A28" w:rsidR="003D42B1" w:rsidRDefault="00C21671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없음</w:t>
      </w:r>
    </w:p>
    <w:p w14:paraId="140566CD" w14:textId="77777777" w:rsidR="00E51BD4" w:rsidRPr="00E51BD4" w:rsidRDefault="00E51BD4" w:rsidP="003D42B1">
      <w:pPr>
        <w:ind w:firstLineChars="100" w:firstLine="220"/>
        <w:rPr>
          <w:sz w:val="22"/>
        </w:rPr>
      </w:pPr>
    </w:p>
    <w:p w14:paraId="619E96C1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00C0EDEA" w14:textId="5D4DED89" w:rsidR="003D42B1" w:rsidRDefault="00C21671" w:rsidP="00C21671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없음 </w:t>
      </w:r>
    </w:p>
    <w:p w14:paraId="119E8ADF" w14:textId="77777777" w:rsidR="00C21671" w:rsidRDefault="00C21671" w:rsidP="00C21671">
      <w:pPr>
        <w:ind w:firstLineChars="100" w:firstLine="200"/>
      </w:pPr>
    </w:p>
    <w:p w14:paraId="0473D8C4" w14:textId="77777777"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3"/>
        <w:gridCol w:w="795"/>
        <w:gridCol w:w="548"/>
        <w:gridCol w:w="1838"/>
        <w:gridCol w:w="658"/>
        <w:gridCol w:w="1321"/>
        <w:gridCol w:w="1013"/>
        <w:gridCol w:w="690"/>
        <w:gridCol w:w="1134"/>
      </w:tblGrid>
      <w:tr w:rsidR="003C4BDB" w:rsidRPr="00626527" w14:paraId="1B268869" w14:textId="77777777" w:rsidTr="00E51BD4">
        <w:trPr>
          <w:trHeight w:val="315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F97DD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81FB9E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9EC06F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49023E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E7ECE6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7819D5" w14:textId="77777777"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83D7E6" w14:textId="77777777"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FE4C07" w14:textId="77777777"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B7683B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C4BDB" w:rsidRPr="00626527" w14:paraId="74C63618" w14:textId="77777777" w:rsidTr="00E51BD4">
        <w:trPr>
          <w:trHeight w:val="315"/>
        </w:trPr>
        <w:tc>
          <w:tcPr>
            <w:tcW w:w="1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BE9FB" w14:textId="36FAFB52" w:rsidR="003D42B1" w:rsidRPr="00626527" w:rsidRDefault="009B2095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습지원부</w:t>
            </w:r>
          </w:p>
        </w:tc>
        <w:tc>
          <w:tcPr>
            <w:tcW w:w="8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063547" w14:textId="77777777" w:rsidR="00E51BD4" w:rsidRDefault="00E51BD4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오픈랩</w:t>
            </w:r>
            <w:proofErr w:type="spellEnd"/>
          </w:p>
          <w:p w14:paraId="6B5C00BF" w14:textId="50E75073" w:rsidR="003D42B1" w:rsidRPr="00626527" w:rsidRDefault="00E51BD4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행사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9592ED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326B88" w14:textId="5856506D" w:rsidR="003D42B1" w:rsidRPr="00626527" w:rsidRDefault="00C2167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방 간식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542DA8" w14:textId="210C5BE7" w:rsidR="003D42B1" w:rsidRPr="00626527" w:rsidRDefault="00F6764F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683310" w14:textId="368ACBA4" w:rsidR="003D42B1" w:rsidRPr="00626527" w:rsidRDefault="00C2167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150,000 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7BCD06" w14:textId="17D081D0" w:rsidR="003D42B1" w:rsidRPr="00626527" w:rsidRDefault="00C2167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751B58" w14:textId="6680F6B5" w:rsidR="003D42B1" w:rsidRPr="00626527" w:rsidRDefault="00C2167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0 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4A6F9B3" w14:textId="0EF72EEA" w:rsidR="003D42B1" w:rsidRPr="00626527" w:rsidRDefault="00F6764F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3C4BDB" w:rsidRPr="00626527" w14:paraId="6788D8E0" w14:textId="77777777" w:rsidTr="00E51BD4">
        <w:trPr>
          <w:trHeight w:val="315"/>
        </w:trPr>
        <w:tc>
          <w:tcPr>
            <w:tcW w:w="1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B7BE6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8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F156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2C32E5B" w14:textId="4FCD1D40" w:rsidR="003D42B1" w:rsidRDefault="003C4BDB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4D64927" w14:textId="209C7743" w:rsidR="003D42B1" w:rsidRPr="00626527" w:rsidRDefault="00C2167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품 구입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BC12CD0" w14:textId="78C1AE06" w:rsidR="003D42B1" w:rsidRPr="00626527" w:rsidRDefault="00F6764F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</w:t>
            </w:r>
            <w:r w:rsidR="003C4BD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CE12AFC" w14:textId="511ACE7D" w:rsidR="003D42B1" w:rsidRPr="00626527" w:rsidRDefault="00C2167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100,000 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53AF677" w14:textId="31B6BC33" w:rsidR="003D42B1" w:rsidRPr="00626527" w:rsidRDefault="003C4BDB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0E02E2" w14:textId="7DC27AE1" w:rsidR="003D42B1" w:rsidRPr="00626527" w:rsidRDefault="00E51BD4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C2167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E914ECD" w14:textId="5D53BF93" w:rsidR="003D42B1" w:rsidRPr="00626527" w:rsidRDefault="00F6764F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3C4BDB" w:rsidRPr="00626527" w14:paraId="68377488" w14:textId="77777777" w:rsidTr="00E51BD4">
        <w:trPr>
          <w:trHeight w:val="315"/>
        </w:trPr>
        <w:tc>
          <w:tcPr>
            <w:tcW w:w="1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4F161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8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CCE35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4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DFBB64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24DA00" w14:textId="5135A40D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2167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CBF057" w14:textId="1E7730DC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2167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D0183D" w14:textId="1D348B81" w:rsidR="003D42B1" w:rsidRPr="00626527" w:rsidRDefault="00C2167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0 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3EC5D0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327E798C" w14:textId="77777777" w:rsidR="003D42B1" w:rsidRDefault="003D42B1" w:rsidP="003D42B1"/>
    <w:p w14:paraId="3909B82A" w14:textId="77777777" w:rsidR="003D42B1" w:rsidRDefault="003D42B1" w:rsidP="003D42B1"/>
    <w:p w14:paraId="44EB07F6" w14:textId="77777777"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79D4701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720D225" w14:textId="4185CC4B" w:rsidR="00B52D28" w:rsidRPr="00062781" w:rsidRDefault="003D42B1" w:rsidP="00B52D28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</w:t>
      </w:r>
      <w:r w:rsidR="00C21671">
        <w:rPr>
          <w:rFonts w:hint="eastAsia"/>
          <w:sz w:val="22"/>
        </w:rPr>
        <w:t>없음</w:t>
      </w:r>
    </w:p>
    <w:p w14:paraId="37B9B4A6" w14:textId="112A8FBD" w:rsidR="003D42B1" w:rsidRPr="00062781" w:rsidRDefault="003D42B1" w:rsidP="00B52D28">
      <w:pPr>
        <w:rPr>
          <w:sz w:val="22"/>
        </w:rPr>
      </w:pPr>
    </w:p>
    <w:p w14:paraId="6A54227D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lastRenderedPageBreak/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8BBFB9D" w14:textId="0F89A0BE"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21671">
        <w:rPr>
          <w:rFonts w:hint="eastAsia"/>
          <w:sz w:val="22"/>
        </w:rPr>
        <w:t>과방 의자,</w:t>
      </w:r>
      <w:r w:rsidR="00C21671">
        <w:rPr>
          <w:sz w:val="22"/>
        </w:rPr>
        <w:t xml:space="preserve"> </w:t>
      </w:r>
      <w:r w:rsidR="00C21671">
        <w:rPr>
          <w:rFonts w:hint="eastAsia"/>
          <w:sz w:val="22"/>
        </w:rPr>
        <w:t>프린터 구비 요망</w:t>
      </w:r>
    </w:p>
    <w:p w14:paraId="1EB08696" w14:textId="66370DBE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527E615" w14:textId="4F43B4A4" w:rsidR="008F1FC7" w:rsidRDefault="00C21671" w:rsidP="00F6764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없음</w:t>
      </w:r>
    </w:p>
    <w:p w14:paraId="7375DE60" w14:textId="77777777" w:rsidR="00C21671" w:rsidRPr="00F6764F" w:rsidRDefault="00C21671" w:rsidP="00F6764F">
      <w:pPr>
        <w:ind w:firstLineChars="100" w:firstLine="220"/>
        <w:rPr>
          <w:sz w:val="22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5BF60149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D20AA91" w14:textId="776E5442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793C54B7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A8ADABB" w14:textId="1E9E48C8" w:rsidR="009B2095" w:rsidRPr="009B1E15" w:rsidRDefault="00C21671" w:rsidP="00F6764F">
            <w:pPr>
              <w:ind w:firstLineChars="50" w:firstLine="180"/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자연대 연합행사</w:t>
            </w:r>
          </w:p>
        </w:tc>
      </w:tr>
    </w:tbl>
    <w:p w14:paraId="079C470F" w14:textId="77777777" w:rsidR="009B2095" w:rsidRDefault="009B2095" w:rsidP="009B2095"/>
    <w:p w14:paraId="115EAF64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B2095" w14:paraId="57EA51F7" w14:textId="77777777" w:rsidTr="003D2264">
        <w:tc>
          <w:tcPr>
            <w:tcW w:w="2263" w:type="dxa"/>
          </w:tcPr>
          <w:p w14:paraId="787B57DB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EE6662B" w14:textId="05A74776" w:rsidR="009B2095" w:rsidRPr="00062781" w:rsidRDefault="00C21671" w:rsidP="003D226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자연대 친목을 도모하며 자연대의 밤 기획</w:t>
            </w:r>
          </w:p>
        </w:tc>
      </w:tr>
      <w:tr w:rsidR="008E3490" w14:paraId="1E17D6A1" w14:textId="77777777" w:rsidTr="003D2264">
        <w:tc>
          <w:tcPr>
            <w:tcW w:w="2263" w:type="dxa"/>
          </w:tcPr>
          <w:p w14:paraId="53576279" w14:textId="77777777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A698B74" w14:textId="6763F25E" w:rsidR="008E3490" w:rsidRPr="00062781" w:rsidRDefault="00C21671" w:rsidP="008E349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10~2022.10.30</w:t>
            </w:r>
          </w:p>
        </w:tc>
      </w:tr>
      <w:tr w:rsidR="008E3490" w14:paraId="18989553" w14:textId="77777777" w:rsidTr="003D2264">
        <w:tc>
          <w:tcPr>
            <w:tcW w:w="2263" w:type="dxa"/>
          </w:tcPr>
          <w:p w14:paraId="1391B123" w14:textId="77777777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57454C9A" w14:textId="17588BB1" w:rsidR="008E3490" w:rsidRPr="00062781" w:rsidRDefault="00C21671" w:rsidP="008E349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30</w:t>
            </w:r>
          </w:p>
        </w:tc>
      </w:tr>
      <w:tr w:rsidR="008E3490" w14:paraId="756033C0" w14:textId="77777777" w:rsidTr="003D2264">
        <w:tc>
          <w:tcPr>
            <w:tcW w:w="2263" w:type="dxa"/>
          </w:tcPr>
          <w:p w14:paraId="30A561C7" w14:textId="77777777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3A4D3DA" w14:textId="779B41EE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0 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8E3490" w14:paraId="4E974488" w14:textId="77777777" w:rsidTr="003D2264">
        <w:tc>
          <w:tcPr>
            <w:tcW w:w="2263" w:type="dxa"/>
          </w:tcPr>
          <w:p w14:paraId="06AE39A0" w14:textId="77777777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64E55FC0" w14:textId="741A610F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습지원부/</w:t>
            </w:r>
            <w:r w:rsidR="00C21671">
              <w:rPr>
                <w:rFonts w:hint="eastAsia"/>
                <w:sz w:val="22"/>
              </w:rPr>
              <w:t xml:space="preserve"> 김윤정</w:t>
            </w:r>
          </w:p>
        </w:tc>
      </w:tr>
    </w:tbl>
    <w:p w14:paraId="1C2CF1F2" w14:textId="77777777" w:rsidR="009B2095" w:rsidRDefault="009B2095" w:rsidP="009B2095"/>
    <w:p w14:paraId="5EA5CC67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99F6723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B2095" w14:paraId="40ACBE0E" w14:textId="77777777" w:rsidTr="003D226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445A6C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04D9742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BB09763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B2095" w14:paraId="6AF1B27C" w14:textId="77777777" w:rsidTr="003D2264">
        <w:tc>
          <w:tcPr>
            <w:tcW w:w="2912" w:type="dxa"/>
            <w:tcBorders>
              <w:bottom w:val="single" w:sz="12" w:space="0" w:color="auto"/>
            </w:tcBorders>
          </w:tcPr>
          <w:p w14:paraId="478F937B" w14:textId="722927EC" w:rsidR="009B2095" w:rsidRPr="00062781" w:rsidRDefault="009B2095" w:rsidP="00F6764F">
            <w:pPr>
              <w:jc w:val="center"/>
            </w:pPr>
            <w:r>
              <w:t>2022.</w:t>
            </w:r>
            <w:r w:rsidR="00C21671">
              <w:t>10.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3906257" w14:textId="3B341AC1" w:rsidR="009B2095" w:rsidRPr="00062781" w:rsidRDefault="00C21671" w:rsidP="00F6764F">
            <w:pPr>
              <w:jc w:val="center"/>
            </w:pPr>
            <w:r>
              <w:rPr>
                <w:rFonts w:hint="eastAsia"/>
              </w:rPr>
              <w:t>연합행사</w:t>
            </w:r>
            <w:r w:rsidR="007D6504">
              <w:rPr>
                <w:rFonts w:hint="eastAsia"/>
              </w:rPr>
              <w:t xml:space="preserve"> 파기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75196983" w14:textId="77777777" w:rsidR="009B2095" w:rsidRPr="00062781" w:rsidRDefault="009B2095" w:rsidP="003D2264"/>
        </w:tc>
      </w:tr>
    </w:tbl>
    <w:p w14:paraId="55592E77" w14:textId="77777777" w:rsidR="009B2095" w:rsidRPr="008A6F11" w:rsidRDefault="009B2095" w:rsidP="007D6504">
      <w:pPr>
        <w:rPr>
          <w:sz w:val="22"/>
        </w:rPr>
      </w:pPr>
    </w:p>
    <w:p w14:paraId="595868F7" w14:textId="1AAAA5D3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153DF980" w14:textId="61761EF9" w:rsidR="007D6504" w:rsidRDefault="00C21671" w:rsidP="007D65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300" w:left="600"/>
        <w:jc w:val="left"/>
        <w:rPr>
          <w:color w:val="000000"/>
          <w:sz w:val="22"/>
        </w:rPr>
      </w:pPr>
      <w:r>
        <w:rPr>
          <w:rFonts w:hint="eastAsia"/>
        </w:rPr>
        <w:t>자연대 연합 행사가 과사에서 준비된 다른 행사(자연과학의 밤</w:t>
      </w:r>
      <w:r>
        <w:t>)</w:t>
      </w:r>
      <w:r>
        <w:rPr>
          <w:rFonts w:hint="eastAsia"/>
        </w:rPr>
        <w:t>로 대체되어 행사 자체는 취소됨</w:t>
      </w:r>
    </w:p>
    <w:p w14:paraId="75338F7E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597D37FD" w14:textId="36626313" w:rsidR="007D6504" w:rsidRPr="00C21671" w:rsidRDefault="007D6504" w:rsidP="00C21671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</w:t>
      </w:r>
      <w:r w:rsidR="00C21671">
        <w:rPr>
          <w:rFonts w:hint="eastAsia"/>
          <w:sz w:val="22"/>
        </w:rPr>
        <w:t>없음</w:t>
      </w:r>
    </w:p>
    <w:p w14:paraId="12276EE9" w14:textId="77777777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851"/>
        <w:gridCol w:w="1545"/>
        <w:gridCol w:w="851"/>
        <w:gridCol w:w="851"/>
        <w:gridCol w:w="851"/>
        <w:gridCol w:w="1198"/>
        <w:gridCol w:w="851"/>
      </w:tblGrid>
      <w:tr w:rsidR="007D6504" w:rsidRPr="00626527" w14:paraId="566C1558" w14:textId="77777777" w:rsidTr="003D2264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68FE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5C422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639257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F1CCEE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4F7837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C3A0D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FDF6D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F2E89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D3122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D6504" w:rsidRPr="00626527" w14:paraId="6014A964" w14:textId="77777777" w:rsidTr="003D2264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BAD2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습지원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ADB4DD" w14:textId="6952EAA6" w:rsidR="009B2095" w:rsidRPr="00626527" w:rsidRDefault="00C21671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연대 연합행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004F0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E3FFEF" w14:textId="64BCB41F" w:rsidR="009B2095" w:rsidRPr="007D6504" w:rsidRDefault="00C21671" w:rsidP="007D650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DE1F35" w14:textId="41D5A874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60149D" w14:textId="4CF7D680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039524" w14:textId="45016CAB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F6764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7D5235" w14:textId="21285C1F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BC783B5" w14:textId="2D00E07C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D6504" w:rsidRPr="00626527" w14:paraId="4A472FA5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35E3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F5C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50B5578" w14:textId="77777777" w:rsidR="009B2095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EDA9A57" w14:textId="205BE3D2" w:rsidR="009B2095" w:rsidRPr="007D6504" w:rsidRDefault="00C21671" w:rsidP="007D650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Cs w:val="20"/>
              </w:rPr>
              <w:t>기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35FA27E" w14:textId="0EA57A4E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6E9A007" w14:textId="1ABFBA75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F6764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BAD07E2" w14:textId="4AFD75A2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8142CAF" w14:textId="7F75320C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9032FA2" w14:textId="15B0CA65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B2095" w:rsidRPr="00626527" w14:paraId="662EA82D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BA5F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A79B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BD9B1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F44B6C" w14:textId="5964F430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F6764F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="00F6764F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FE6EAA" w14:textId="4AA8ED17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E83020" w14:textId="6A3ADD17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8AF039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26F6AEA6" w14:textId="77777777" w:rsidR="009B2095" w:rsidRDefault="009B2095" w:rsidP="009B2095"/>
    <w:p w14:paraId="6096EA26" w14:textId="77777777" w:rsidR="009B2095" w:rsidRDefault="009B2095" w:rsidP="009B2095"/>
    <w:p w14:paraId="18A19776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A3C53AD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4762C41A" w14:textId="50969EA1" w:rsidR="009B2095" w:rsidRPr="007D6504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21671">
        <w:rPr>
          <w:rFonts w:hint="eastAsia"/>
          <w:sz w:val="22"/>
        </w:rPr>
        <w:t>자연과학의 밤 사업이 잘 이루어졌음.</w:t>
      </w:r>
      <w:r w:rsidR="00C21671">
        <w:rPr>
          <w:sz w:val="22"/>
        </w:rPr>
        <w:t xml:space="preserve"> </w:t>
      </w:r>
    </w:p>
    <w:p w14:paraId="3309F263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1FA48ABF" w14:textId="3ABB14B3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21671">
        <w:rPr>
          <w:rFonts w:hint="eastAsia"/>
          <w:sz w:val="22"/>
        </w:rPr>
        <w:t>없음</w:t>
      </w:r>
    </w:p>
    <w:p w14:paraId="066B7F82" w14:textId="735D75FD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3615DDEA" w14:textId="7635125C" w:rsidR="00C21671" w:rsidRPr="007D6504" w:rsidRDefault="00C21671" w:rsidP="00C2167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앞으로도 </w:t>
      </w:r>
      <w:proofErr w:type="spellStart"/>
      <w:r>
        <w:rPr>
          <w:rFonts w:hint="eastAsia"/>
          <w:sz w:val="22"/>
        </w:rPr>
        <w:t>과사와</w:t>
      </w:r>
      <w:proofErr w:type="spellEnd"/>
      <w:r>
        <w:rPr>
          <w:rFonts w:hint="eastAsia"/>
          <w:sz w:val="22"/>
        </w:rPr>
        <w:t xml:space="preserve"> 협력하여 고등학생,</w:t>
      </w:r>
      <w:r>
        <w:rPr>
          <w:sz w:val="22"/>
        </w:rPr>
        <w:t xml:space="preserve"> </w:t>
      </w:r>
      <w:r>
        <w:rPr>
          <w:rFonts w:hint="eastAsia"/>
          <w:sz w:val="22"/>
        </w:rPr>
        <w:t>일반인,</w:t>
      </w:r>
      <w:r>
        <w:rPr>
          <w:sz w:val="22"/>
        </w:rPr>
        <w:t xml:space="preserve"> </w:t>
      </w:r>
      <w:r>
        <w:rPr>
          <w:rFonts w:hint="eastAsia"/>
          <w:sz w:val="22"/>
        </w:rPr>
        <w:t>자연대학이 연합할 수 있는 다양한 행사를 마련하고자 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융합적인 색깔이 잘 나타나는 사업이 제안되길 바람.</w:t>
      </w:r>
    </w:p>
    <w:p w14:paraId="65074197" w14:textId="77777777" w:rsidR="009B2095" w:rsidRDefault="009B2095" w:rsidP="009B2095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6C988E64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26C33DE" w14:textId="023EABE1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6C0EA8B5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96B1886" w14:textId="497BA83A" w:rsidR="009B2095" w:rsidRPr="009B1E15" w:rsidRDefault="00C21671" w:rsidP="003D226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할로윈 간식 이벤트</w:t>
            </w:r>
          </w:p>
        </w:tc>
      </w:tr>
    </w:tbl>
    <w:p w14:paraId="339B77A2" w14:textId="77777777" w:rsidR="009B2095" w:rsidRDefault="009B2095" w:rsidP="009B2095"/>
    <w:p w14:paraId="6E494B81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D6504" w14:paraId="63C36200" w14:textId="77777777" w:rsidTr="003D2264">
        <w:tc>
          <w:tcPr>
            <w:tcW w:w="2263" w:type="dxa"/>
          </w:tcPr>
          <w:p w14:paraId="0CE282E9" w14:textId="77777777" w:rsidR="007D6504" w:rsidRPr="00062781" w:rsidRDefault="007D6504" w:rsidP="007D65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8C4DF9C" w14:textId="1F65A9B0" w:rsidR="007D6504" w:rsidRPr="00062781" w:rsidRDefault="00C21671" w:rsidP="007D6504">
            <w:pPr>
              <w:tabs>
                <w:tab w:val="left" w:pos="804"/>
              </w:tabs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할로윈 간식을 배부함</w:t>
            </w:r>
          </w:p>
        </w:tc>
      </w:tr>
      <w:tr w:rsidR="007D6504" w14:paraId="6E3159E7" w14:textId="77777777" w:rsidTr="003D2264">
        <w:tc>
          <w:tcPr>
            <w:tcW w:w="2263" w:type="dxa"/>
          </w:tcPr>
          <w:p w14:paraId="59937D47" w14:textId="77777777" w:rsidR="007D6504" w:rsidRPr="00062781" w:rsidRDefault="007D6504" w:rsidP="007D65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A3A007C" w14:textId="1BEB415C" w:rsidR="007D6504" w:rsidRPr="00062781" w:rsidRDefault="00C21671" w:rsidP="007D65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10~2022.10.30</w:t>
            </w:r>
          </w:p>
        </w:tc>
      </w:tr>
      <w:tr w:rsidR="00C21671" w14:paraId="096CC514" w14:textId="77777777" w:rsidTr="003D2264">
        <w:tc>
          <w:tcPr>
            <w:tcW w:w="2263" w:type="dxa"/>
          </w:tcPr>
          <w:p w14:paraId="7652F058" w14:textId="77777777" w:rsidR="00C21671" w:rsidRPr="00062781" w:rsidRDefault="00C21671" w:rsidP="00C2167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6DB62DE" w14:textId="3F3037E4" w:rsidR="00C21671" w:rsidRPr="00062781" w:rsidRDefault="00C21671" w:rsidP="00C2167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30</w:t>
            </w:r>
          </w:p>
        </w:tc>
      </w:tr>
      <w:tr w:rsidR="00C21671" w14:paraId="0A8A201C" w14:textId="77777777" w:rsidTr="003D2264">
        <w:tc>
          <w:tcPr>
            <w:tcW w:w="2263" w:type="dxa"/>
          </w:tcPr>
          <w:p w14:paraId="2CD14F5B" w14:textId="77777777" w:rsidR="00C21671" w:rsidRPr="00062781" w:rsidRDefault="00C21671" w:rsidP="00C2167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74DE2DA6" w14:textId="04E2FADC" w:rsidR="00C21671" w:rsidRPr="00062781" w:rsidRDefault="00C21671" w:rsidP="00C21671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0 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C21671" w14:paraId="27E5B68E" w14:textId="77777777" w:rsidTr="003D2264">
        <w:tc>
          <w:tcPr>
            <w:tcW w:w="2263" w:type="dxa"/>
          </w:tcPr>
          <w:p w14:paraId="6FFE8DBD" w14:textId="77777777" w:rsidR="00C21671" w:rsidRPr="00062781" w:rsidRDefault="00C21671" w:rsidP="00C2167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13907503" w14:textId="1FE5AF24" w:rsidR="00C21671" w:rsidRPr="00062781" w:rsidRDefault="00C21671" w:rsidP="00C2167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생생활부/김윤정</w:t>
            </w:r>
          </w:p>
        </w:tc>
      </w:tr>
    </w:tbl>
    <w:p w14:paraId="32991D7C" w14:textId="77777777" w:rsidR="009B2095" w:rsidRDefault="009B2095" w:rsidP="009B2095"/>
    <w:p w14:paraId="370CE4DB" w14:textId="77777777" w:rsidR="009B2095" w:rsidRDefault="009B2095" w:rsidP="009B2095"/>
    <w:p w14:paraId="04B471FD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985B4E1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B2095" w14:paraId="23D8062F" w14:textId="77777777" w:rsidTr="003D226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78D788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BF1544B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3BC3EC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831691" w14:paraId="0CE0C24D" w14:textId="77777777" w:rsidTr="003D2264">
        <w:tc>
          <w:tcPr>
            <w:tcW w:w="2912" w:type="dxa"/>
            <w:tcBorders>
              <w:bottom w:val="single" w:sz="12" w:space="0" w:color="auto"/>
            </w:tcBorders>
          </w:tcPr>
          <w:p w14:paraId="4F2F69CD" w14:textId="11A30E5E" w:rsidR="00831691" w:rsidRPr="00062781" w:rsidRDefault="00445580" w:rsidP="00445580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C21671">
              <w:t>10</w:t>
            </w:r>
            <w:r>
              <w:t>.</w:t>
            </w:r>
            <w:r w:rsidR="00C21671">
              <w:t>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400AC84E" w14:textId="7062CA07" w:rsidR="00831691" w:rsidRPr="00062781" w:rsidRDefault="00C21671" w:rsidP="00445580">
            <w:pPr>
              <w:jc w:val="center"/>
            </w:pPr>
            <w:r>
              <w:rPr>
                <w:rFonts w:hint="eastAsia"/>
              </w:rPr>
              <w:t>사업 취소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78B32D60" w14:textId="77777777" w:rsidR="00831691" w:rsidRPr="00062781" w:rsidRDefault="00831691" w:rsidP="003D2264"/>
        </w:tc>
      </w:tr>
    </w:tbl>
    <w:p w14:paraId="258AB25B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54E9113E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04D8A99" w14:textId="49AFBAD0" w:rsidR="007D6504" w:rsidRDefault="00C21671" w:rsidP="007D65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rFonts w:hint="eastAsia"/>
          <w:color w:val="000000"/>
          <w:sz w:val="22"/>
        </w:rPr>
        <w:t>이태원 참사로 인한 사업 취소</w:t>
      </w:r>
    </w:p>
    <w:p w14:paraId="79CAF2B5" w14:textId="77777777" w:rsidR="007D6504" w:rsidRDefault="007D6504" w:rsidP="007D65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</w:p>
    <w:p w14:paraId="438A237E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58078D5" w14:textId="6B2D766D" w:rsidR="009B2095" w:rsidRPr="008A6F11" w:rsidRDefault="00C21671" w:rsidP="009B2095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없음</w:t>
      </w:r>
    </w:p>
    <w:p w14:paraId="4CA857F9" w14:textId="17719F3E" w:rsidR="009B2095" w:rsidRDefault="009B2095" w:rsidP="009B2095"/>
    <w:p w14:paraId="7CF6DCCB" w14:textId="25815EB2" w:rsidR="00C21671" w:rsidRDefault="00C21671" w:rsidP="009B2095"/>
    <w:p w14:paraId="6F1A8B62" w14:textId="68621BB2" w:rsidR="00C21671" w:rsidRDefault="00C21671" w:rsidP="009B2095"/>
    <w:p w14:paraId="16CD677D" w14:textId="77777777" w:rsidR="00C21671" w:rsidRDefault="00C21671" w:rsidP="009B2095"/>
    <w:p w14:paraId="7143C811" w14:textId="77777777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90"/>
        <w:gridCol w:w="490"/>
        <w:gridCol w:w="1331"/>
        <w:gridCol w:w="490"/>
        <w:gridCol w:w="1011"/>
        <w:gridCol w:w="710"/>
        <w:gridCol w:w="1082"/>
        <w:gridCol w:w="1796"/>
      </w:tblGrid>
      <w:tr w:rsidR="003D6804" w:rsidRPr="00626527" w14:paraId="57C89E57" w14:textId="77777777" w:rsidTr="00C21671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F217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94DF93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51ED7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0F8070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BF27D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687D89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A4B21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519EA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3F8B1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21671" w:rsidRPr="00626527" w14:paraId="6A5FDBA6" w14:textId="77777777" w:rsidTr="00C21671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F6265" w14:textId="1FC9A2A8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생활부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659C52" w14:textId="0A23B8B5" w:rsidR="00C21671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할로윈</w:t>
            </w:r>
          </w:p>
          <w:p w14:paraId="3A1EA105" w14:textId="53F941FE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141EF9" w14:textId="4D23045F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F50E59" w14:textId="1F58A4E5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할로윈 간식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3448A5" w14:textId="48549A5B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D3B363" w14:textId="0118B6FF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95C7D1" w14:textId="076F31EC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1F5127" w14:textId="3976A16D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27790FCC" w14:textId="09C551DB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44366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44366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44366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C21671" w:rsidRPr="00626527" w14:paraId="28B36691" w14:textId="77777777" w:rsidTr="00C21671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A67A3" w14:textId="77777777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6CD7A" w14:textId="77777777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565A57F" w14:textId="3820C906" w:rsidR="00C21671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78AF3B9" w14:textId="2D2A69A4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문구류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8B4B9F9" w14:textId="07106DD8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D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84F8762" w14:textId="7ED7BA7B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E09933E" w14:textId="7774EB85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06286CB" w14:textId="64C3FB5E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ED9E859" w14:textId="0442D29E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44366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44366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44366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9B2095" w:rsidRPr="00626527" w14:paraId="325385AF" w14:textId="77777777" w:rsidTr="00C21671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2800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72F1E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C754C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0D6AE8" w14:textId="0E3A2F15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 w:rsidR="00C2167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CB1ABA" w14:textId="4DF4F48B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CD203E" w14:textId="24DD7BF4" w:rsidR="009B2095" w:rsidRPr="00626527" w:rsidRDefault="00C21671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5AE01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93C4E4F" w14:textId="77777777" w:rsidR="009B2095" w:rsidRDefault="009B2095" w:rsidP="009B2095"/>
    <w:p w14:paraId="29950E55" w14:textId="77777777" w:rsidR="009B2095" w:rsidRDefault="009B2095" w:rsidP="009B2095"/>
    <w:p w14:paraId="5653A05B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613B95DA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6330B19" w14:textId="3748FEBF" w:rsidR="003D6804" w:rsidRDefault="009B2095" w:rsidP="003D6804">
      <w:pPr>
        <w:widowControl/>
        <w:tabs>
          <w:tab w:val="left" w:pos="6645"/>
        </w:tabs>
        <w:rPr>
          <w:color w:val="000000"/>
          <w:sz w:val="22"/>
        </w:rPr>
      </w:pPr>
      <w:r>
        <w:rPr>
          <w:rFonts w:hint="eastAsia"/>
          <w:sz w:val="22"/>
        </w:rPr>
        <w:t xml:space="preserve"> </w:t>
      </w:r>
      <w:r w:rsidR="00C21671">
        <w:rPr>
          <w:rFonts w:hint="eastAsia"/>
          <w:color w:val="000000"/>
          <w:sz w:val="22"/>
        </w:rPr>
        <w:t>없음</w:t>
      </w:r>
    </w:p>
    <w:p w14:paraId="45F0C162" w14:textId="2396487C" w:rsidR="009B2095" w:rsidRPr="003D6804" w:rsidRDefault="009B2095" w:rsidP="003D6804">
      <w:pPr>
        <w:rPr>
          <w:sz w:val="22"/>
        </w:rPr>
      </w:pPr>
    </w:p>
    <w:p w14:paraId="4037A9BD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2778909" w14:textId="799D8292" w:rsidR="009B2095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21671">
        <w:rPr>
          <w:rFonts w:hint="eastAsia"/>
          <w:sz w:val="22"/>
        </w:rPr>
        <w:t>없음</w:t>
      </w:r>
    </w:p>
    <w:p w14:paraId="129E4742" w14:textId="77777777" w:rsidR="003D6804" w:rsidRPr="00062781" w:rsidRDefault="003D6804" w:rsidP="009B2095">
      <w:pPr>
        <w:ind w:firstLineChars="50" w:firstLine="110"/>
        <w:rPr>
          <w:sz w:val="22"/>
        </w:rPr>
      </w:pPr>
    </w:p>
    <w:p w14:paraId="2ED0DBC9" w14:textId="77777777" w:rsidR="009B2095" w:rsidRPr="00062781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2AA7243C" w14:textId="77777777" w:rsidR="00C21671" w:rsidRDefault="00C21671" w:rsidP="00C21671">
      <w:pPr>
        <w:ind w:firstLineChars="50" w:firstLine="110"/>
        <w:rPr>
          <w:sz w:val="22"/>
        </w:rPr>
      </w:pPr>
      <w:r>
        <w:rPr>
          <w:rFonts w:hint="eastAsia"/>
          <w:sz w:val="22"/>
        </w:rPr>
        <w:t>내년까지 할로윈 관련 행사는 취소하는 것을 제안</w:t>
      </w:r>
    </w:p>
    <w:p w14:paraId="2B04DC31" w14:textId="3D4C9F31" w:rsidR="003D6804" w:rsidRPr="00C21671" w:rsidRDefault="003D6804" w:rsidP="009B2095">
      <w:pPr>
        <w:widowControl/>
        <w:wordWrap/>
        <w:autoSpaceDE/>
        <w:autoSpaceDN/>
      </w:pPr>
    </w:p>
    <w:p w14:paraId="3F83FBAF" w14:textId="77777777" w:rsidR="00B158C1" w:rsidRDefault="00B158C1" w:rsidP="009B2095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030F6C5F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3FFAC30" w14:textId="60993151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727D8780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4C42013" w14:textId="51D873B4" w:rsidR="009B2095" w:rsidRPr="009B1E15" w:rsidRDefault="00C813E3" w:rsidP="003D226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물리학과 소모임</w:t>
            </w:r>
          </w:p>
        </w:tc>
      </w:tr>
    </w:tbl>
    <w:p w14:paraId="01BD2878" w14:textId="77777777" w:rsidR="009B2095" w:rsidRDefault="009B2095" w:rsidP="009B2095"/>
    <w:p w14:paraId="50C640A9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C813E3" w14:paraId="5E9C84BE" w14:textId="77777777" w:rsidTr="003D2264">
        <w:tc>
          <w:tcPr>
            <w:tcW w:w="2263" w:type="dxa"/>
          </w:tcPr>
          <w:p w14:paraId="60AB85A7" w14:textId="77777777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F33504E" w14:textId="266C506D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물리학과의 소모임 활동에 포상 부여</w:t>
            </w:r>
          </w:p>
        </w:tc>
      </w:tr>
      <w:tr w:rsidR="00C813E3" w14:paraId="0784CC7E" w14:textId="77777777" w:rsidTr="003D2264">
        <w:tc>
          <w:tcPr>
            <w:tcW w:w="2263" w:type="dxa"/>
          </w:tcPr>
          <w:p w14:paraId="359D6702" w14:textId="77777777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2858679" w14:textId="32E1AC75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30~2022.10.15</w:t>
            </w:r>
          </w:p>
        </w:tc>
      </w:tr>
      <w:tr w:rsidR="00C813E3" w14:paraId="7721CE3E" w14:textId="77777777" w:rsidTr="003D2264">
        <w:tc>
          <w:tcPr>
            <w:tcW w:w="2263" w:type="dxa"/>
          </w:tcPr>
          <w:p w14:paraId="0CA5AD0F" w14:textId="77777777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lastRenderedPageBreak/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4AECBD2A" w14:textId="10736794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12.</w:t>
            </w:r>
          </w:p>
        </w:tc>
      </w:tr>
      <w:tr w:rsidR="00C813E3" w14:paraId="240D6A7F" w14:textId="77777777" w:rsidTr="003D2264">
        <w:tc>
          <w:tcPr>
            <w:tcW w:w="2263" w:type="dxa"/>
          </w:tcPr>
          <w:p w14:paraId="66F2267E" w14:textId="77777777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72BBA748" w14:textId="1932F486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550,000 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C813E3" w14:paraId="1747CCC8" w14:textId="77777777" w:rsidTr="003D2264">
        <w:tc>
          <w:tcPr>
            <w:tcW w:w="2263" w:type="dxa"/>
          </w:tcPr>
          <w:p w14:paraId="31BB4EFF" w14:textId="77777777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79D263B3" w14:textId="536786C8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생생활부/김윤정</w:t>
            </w:r>
          </w:p>
        </w:tc>
      </w:tr>
    </w:tbl>
    <w:p w14:paraId="3887C6C9" w14:textId="77777777" w:rsidR="009B2095" w:rsidRDefault="009B2095" w:rsidP="009B2095"/>
    <w:p w14:paraId="319C578A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5D7109D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C813E3" w14:paraId="44C49AE9" w14:textId="77777777" w:rsidTr="0066708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A727CAF" w14:textId="77777777" w:rsidR="00C813E3" w:rsidRPr="00062781" w:rsidRDefault="00C813E3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262255" w14:textId="77777777" w:rsidR="00C813E3" w:rsidRPr="00062781" w:rsidRDefault="00C813E3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001223" w14:textId="77777777" w:rsidR="00C813E3" w:rsidRPr="00062781" w:rsidRDefault="00C813E3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C813E3" w14:paraId="26EE56FE" w14:textId="77777777" w:rsidTr="00667087">
        <w:tc>
          <w:tcPr>
            <w:tcW w:w="2912" w:type="dxa"/>
            <w:tcBorders>
              <w:top w:val="single" w:sz="4" w:space="0" w:color="auto"/>
            </w:tcBorders>
          </w:tcPr>
          <w:p w14:paraId="4577C073" w14:textId="2475CA15" w:rsidR="00C813E3" w:rsidRPr="00062781" w:rsidRDefault="00C813E3" w:rsidP="00C813E3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30~2022.09.1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E019049" w14:textId="1D093962" w:rsidR="00C813E3" w:rsidRDefault="00C813E3" w:rsidP="00C813E3">
            <w:pPr>
              <w:jc w:val="center"/>
            </w:pPr>
            <w:r>
              <w:rPr>
                <w:rFonts w:hint="eastAsia"/>
              </w:rPr>
              <w:t>소모임 수요조사</w:t>
            </w:r>
          </w:p>
          <w:p w14:paraId="1E1ED385" w14:textId="1C943D54" w:rsidR="00C813E3" w:rsidRPr="00062781" w:rsidRDefault="00C813E3" w:rsidP="00C813E3">
            <w:pPr>
              <w:jc w:val="center"/>
            </w:pPr>
            <w:r>
              <w:rPr>
                <w:rFonts w:hint="eastAsia"/>
              </w:rPr>
              <w:t>및 부원 모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1FA563B2" w14:textId="77777777" w:rsidR="00C813E3" w:rsidRPr="00062781" w:rsidRDefault="00C813E3" w:rsidP="00667087"/>
        </w:tc>
      </w:tr>
      <w:tr w:rsidR="00C813E3" w14:paraId="1737405A" w14:textId="77777777" w:rsidTr="00667087">
        <w:tc>
          <w:tcPr>
            <w:tcW w:w="2912" w:type="dxa"/>
          </w:tcPr>
          <w:p w14:paraId="208C1203" w14:textId="77777777" w:rsidR="00C813E3" w:rsidRPr="00062781" w:rsidRDefault="00C813E3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2~2022.09.17</w:t>
            </w:r>
          </w:p>
        </w:tc>
        <w:tc>
          <w:tcPr>
            <w:tcW w:w="2912" w:type="dxa"/>
          </w:tcPr>
          <w:p w14:paraId="389BB85C" w14:textId="2DA8168C" w:rsidR="00C813E3" w:rsidRPr="00062781" w:rsidRDefault="00C813E3" w:rsidP="00C813E3">
            <w:pPr>
              <w:jc w:val="center"/>
            </w:pPr>
            <w:r>
              <w:rPr>
                <w:rFonts w:hint="eastAsia"/>
              </w:rPr>
              <w:t>소모임 장비 구매</w:t>
            </w:r>
          </w:p>
        </w:tc>
        <w:tc>
          <w:tcPr>
            <w:tcW w:w="2913" w:type="dxa"/>
          </w:tcPr>
          <w:p w14:paraId="48FC6EE6" w14:textId="77777777" w:rsidR="00C813E3" w:rsidRPr="00062781" w:rsidRDefault="00C813E3" w:rsidP="00667087"/>
        </w:tc>
      </w:tr>
      <w:tr w:rsidR="00C813E3" w14:paraId="7A402677" w14:textId="77777777" w:rsidTr="00667087">
        <w:tc>
          <w:tcPr>
            <w:tcW w:w="2912" w:type="dxa"/>
            <w:tcBorders>
              <w:bottom w:val="single" w:sz="12" w:space="0" w:color="auto"/>
            </w:tcBorders>
          </w:tcPr>
          <w:p w14:paraId="3DAC8B85" w14:textId="77777777" w:rsidR="00C813E3" w:rsidRPr="00062781" w:rsidRDefault="00C813E3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15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1F714A74" w14:textId="1E971101" w:rsidR="00C813E3" w:rsidRPr="00062781" w:rsidRDefault="00C813E3" w:rsidP="00C813E3">
            <w:pPr>
              <w:jc w:val="center"/>
            </w:pPr>
            <w:r>
              <w:rPr>
                <w:rFonts w:hint="eastAsia"/>
              </w:rPr>
              <w:t>소모임 활동 포상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58421583" w14:textId="77777777" w:rsidR="00C813E3" w:rsidRPr="00062781" w:rsidRDefault="00C813E3" w:rsidP="00667087"/>
        </w:tc>
      </w:tr>
    </w:tbl>
    <w:p w14:paraId="3850D35E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0FC98B74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9EA9866" w14:textId="53EB1F45" w:rsidR="00C813E3" w:rsidRDefault="00C813E3" w:rsidP="00C813E3">
      <w:pPr>
        <w:rPr>
          <w:sz w:val="22"/>
        </w:rPr>
      </w:pPr>
      <w:r>
        <w:rPr>
          <w:rFonts w:hint="eastAsia"/>
          <w:sz w:val="22"/>
        </w:rPr>
        <w:t>운동 동아리 원하는 항목에 대해 친목활동을 하고, 활동 기록 시 포상</w:t>
      </w:r>
    </w:p>
    <w:p w14:paraId="47E56A7B" w14:textId="77777777" w:rsidR="00C813E3" w:rsidRDefault="00C813E3" w:rsidP="00C813E3">
      <w:pPr>
        <w:rPr>
          <w:sz w:val="22"/>
        </w:rPr>
      </w:pPr>
    </w:p>
    <w:p w14:paraId="50FC2F5B" w14:textId="77777777" w:rsidR="009B2095" w:rsidRPr="00C813E3" w:rsidRDefault="009B2095" w:rsidP="009B2095">
      <w:pPr>
        <w:ind w:firstLineChars="100" w:firstLine="220"/>
        <w:rPr>
          <w:sz w:val="22"/>
        </w:rPr>
      </w:pPr>
    </w:p>
    <w:p w14:paraId="75B19750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906CF6D" w14:textId="4B00FB83" w:rsidR="009B2095" w:rsidRPr="008A6F11" w:rsidRDefault="00C813E3" w:rsidP="009B2095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</w:t>
      </w:r>
      <w:r>
        <w:rPr>
          <w:sz w:val="22"/>
        </w:rPr>
        <w:t>0</w:t>
      </w:r>
      <w:r>
        <w:rPr>
          <w:rFonts w:hint="eastAsia"/>
          <w:sz w:val="22"/>
        </w:rPr>
        <w:t>명의 학우가 배드민턴 동아리를 결성,</w:t>
      </w:r>
      <w:r>
        <w:rPr>
          <w:sz w:val="22"/>
        </w:rPr>
        <w:t xml:space="preserve"> </w:t>
      </w:r>
      <w:r>
        <w:rPr>
          <w:rFonts w:hint="eastAsia"/>
          <w:sz w:val="22"/>
        </w:rPr>
        <w:t>배드민턴 활동을 진행</w:t>
      </w:r>
    </w:p>
    <w:p w14:paraId="555049B6" w14:textId="1FF97603" w:rsidR="009B2095" w:rsidRDefault="009B2095" w:rsidP="009B2095"/>
    <w:p w14:paraId="403109BC" w14:textId="344F576D" w:rsidR="0058216E" w:rsidRDefault="0058216E" w:rsidP="009B2095"/>
    <w:p w14:paraId="62D9BA2D" w14:textId="77777777" w:rsidR="0058216E" w:rsidRDefault="0058216E" w:rsidP="009B2095"/>
    <w:p w14:paraId="04289F0A" w14:textId="77777777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03"/>
        <w:gridCol w:w="732"/>
        <w:gridCol w:w="1725"/>
        <w:gridCol w:w="608"/>
        <w:gridCol w:w="1243"/>
        <w:gridCol w:w="1072"/>
        <w:gridCol w:w="1008"/>
        <w:gridCol w:w="608"/>
      </w:tblGrid>
      <w:tr w:rsidR="00C813E3" w:rsidRPr="00626527" w14:paraId="79249EC6" w14:textId="77777777" w:rsidTr="00C813E3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A06E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9744D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3A1C5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5F17A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1AD21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FA51DB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2343C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EC27F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C7416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813E3" w:rsidRPr="00626527" w14:paraId="1F684432" w14:textId="77777777" w:rsidTr="00C813E3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BFF1B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습지원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A654F2" w14:textId="0918D4AF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물리학과 소모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15B337" w14:textId="585635E4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88FCA7" w14:textId="48F3531F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운동기구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516AF0" w14:textId="42642E71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802B9D" w14:textId="34F01385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5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16093D" w14:textId="4F67B142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6D55E2" w14:textId="6F9E7254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48848828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813E3" w:rsidRPr="00626527" w14:paraId="242859DC" w14:textId="77777777" w:rsidTr="00C813E3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CE796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D52E3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001AFCD" w14:textId="5A1AFDCB" w:rsidR="00C813E3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5366E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BC1FD14" w14:textId="6087F16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C16A52F" w14:textId="4BCA05EB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BCBC967" w14:textId="4EC9E7DC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3FA3946" w14:textId="570955FB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1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1742FDC" w14:textId="21204DE3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25.5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15CE775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813E3" w:rsidRPr="00626527" w14:paraId="239EE194" w14:textId="77777777" w:rsidTr="00C813E3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73B4E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B125A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0DBD991" w14:textId="71D8D730" w:rsidR="00C813E3" w:rsidRDefault="00C813E3" w:rsidP="00C813E3">
            <w:pPr>
              <w:widowControl/>
              <w:wordWrap/>
              <w:autoSpaceDE/>
              <w:autoSpaceDN/>
              <w:spacing w:after="0" w:line="240" w:lineRule="auto"/>
              <w:ind w:firstLineChars="50" w:firstLine="100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D366579" w14:textId="1EF906D9" w:rsidR="00C813E3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ADF859C" w14:textId="01CD12DE" w:rsidR="00C813E3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C15836A" w14:textId="0C175FD4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05F803A" w14:textId="7E354313" w:rsidR="00C813E3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AC721B0" w14:textId="69CB42AA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 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4643700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813E3" w:rsidRPr="00626527" w14:paraId="1CD79102" w14:textId="77777777" w:rsidTr="00C813E3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C050B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A52B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B3D02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465A2A" w14:textId="130CDC52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813E3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5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FDD4DA" w14:textId="6B27ADC2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44558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DB6FA3" w14:textId="1BA7E43A" w:rsidR="009B2095" w:rsidRPr="00626527" w:rsidRDefault="00C813E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.27</w:t>
            </w:r>
            <w:r w:rsidR="0044558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567BC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4E2BC31" w14:textId="77777777" w:rsidR="009B2095" w:rsidRDefault="009B2095" w:rsidP="009B2095"/>
    <w:p w14:paraId="595A5BB2" w14:textId="77777777" w:rsidR="009B2095" w:rsidRDefault="009B2095" w:rsidP="009B2095"/>
    <w:p w14:paraId="7A7CA8D5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1B65E62C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666F3CB4" w14:textId="42AF31B0" w:rsidR="00C813E3" w:rsidRPr="00062781" w:rsidRDefault="00C813E3" w:rsidP="00C813E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코로나 이후 물리학과 과동아리의 재개로 시작된 활동이어서 의미가 큼. </w:t>
      </w:r>
      <w:r>
        <w:rPr>
          <w:sz w:val="22"/>
        </w:rPr>
        <w:t>20</w:t>
      </w:r>
      <w:r>
        <w:rPr>
          <w:rFonts w:hint="eastAsia"/>
          <w:sz w:val="22"/>
        </w:rPr>
        <w:t>명의 참여도도 이끌어냄</w:t>
      </w:r>
    </w:p>
    <w:p w14:paraId="27A4C36F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6EA5136" w14:textId="5A07964F" w:rsidR="009B2095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813E3">
        <w:rPr>
          <w:rFonts w:hint="eastAsia"/>
          <w:sz w:val="22"/>
        </w:rPr>
        <w:t>음악동아리,</w:t>
      </w:r>
      <w:r w:rsidR="00C813E3">
        <w:rPr>
          <w:sz w:val="22"/>
        </w:rPr>
        <w:t xml:space="preserve"> </w:t>
      </w:r>
      <w:proofErr w:type="spellStart"/>
      <w:r w:rsidR="00C813E3">
        <w:rPr>
          <w:rFonts w:hint="eastAsia"/>
          <w:sz w:val="22"/>
        </w:rPr>
        <w:t>풋살</w:t>
      </w:r>
      <w:proofErr w:type="spellEnd"/>
      <w:r w:rsidR="00C813E3">
        <w:rPr>
          <w:rFonts w:hint="eastAsia"/>
          <w:sz w:val="22"/>
        </w:rPr>
        <w:t xml:space="preserve"> 동아리가 투표에서 상위권이었으나 집행력 부족으로 진행되지 않음.</w:t>
      </w:r>
      <w:r w:rsidR="00C813E3">
        <w:rPr>
          <w:sz w:val="22"/>
        </w:rPr>
        <w:t xml:space="preserve"> </w:t>
      </w:r>
    </w:p>
    <w:p w14:paraId="701E2F96" w14:textId="166B00E5" w:rsidR="00C813E3" w:rsidRPr="00062781" w:rsidRDefault="00C813E3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담당자가 </w:t>
      </w:r>
      <w:proofErr w:type="spellStart"/>
      <w:r>
        <w:rPr>
          <w:rFonts w:hint="eastAsia"/>
          <w:sz w:val="22"/>
        </w:rPr>
        <w:t>책임감있게</w:t>
      </w:r>
      <w:proofErr w:type="spellEnd"/>
      <w:r>
        <w:rPr>
          <w:rFonts w:hint="eastAsia"/>
          <w:sz w:val="22"/>
        </w:rPr>
        <w:t xml:space="preserve"> 동아리활동을 운영해야 할 것이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예산을 더 사용하여 참여율을 높여야 함.</w:t>
      </w:r>
    </w:p>
    <w:p w14:paraId="163A874C" w14:textId="77777777" w:rsidR="009B2095" w:rsidRPr="00062781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5E6519B1" w14:textId="284B6C96" w:rsidR="009B2095" w:rsidRDefault="00C813E3" w:rsidP="009B2095">
      <w:pPr>
        <w:widowControl/>
        <w:wordWrap/>
        <w:autoSpaceDE/>
        <w:autoSpaceDN/>
      </w:pPr>
      <w:r>
        <w:rPr>
          <w:rFonts w:hint="eastAsia"/>
        </w:rPr>
        <w:t>물리학과 부학생회장을 선발하여 과내 친목활동 업무 분담을 할 것을 제안함</w:t>
      </w:r>
      <w:r w:rsidR="009B2095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58FDC354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7978625" w14:textId="67462EDA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14:paraId="3B023A65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F86FF52" w14:textId="34813612" w:rsidR="009B2095" w:rsidRPr="009B1E15" w:rsidRDefault="00C813E3" w:rsidP="003D2264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바베큐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파티</w:t>
            </w:r>
          </w:p>
        </w:tc>
      </w:tr>
    </w:tbl>
    <w:p w14:paraId="1A3B65DA" w14:textId="77777777" w:rsidR="009B2095" w:rsidRDefault="009B2095" w:rsidP="009B2095"/>
    <w:p w14:paraId="73BF2B18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A3B10" w14:paraId="0F05942D" w14:textId="77777777" w:rsidTr="003D2264">
        <w:tc>
          <w:tcPr>
            <w:tcW w:w="2263" w:type="dxa"/>
          </w:tcPr>
          <w:p w14:paraId="07E51BD4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B693AE6" w14:textId="0F316451" w:rsidR="007A3B10" w:rsidRPr="00062781" w:rsidRDefault="00C813E3" w:rsidP="007A3B1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개강 시즌에 개강파티 진행</w:t>
            </w:r>
          </w:p>
        </w:tc>
      </w:tr>
      <w:tr w:rsidR="007A3B10" w14:paraId="3ECADC5B" w14:textId="77777777" w:rsidTr="003D2264">
        <w:tc>
          <w:tcPr>
            <w:tcW w:w="2263" w:type="dxa"/>
          </w:tcPr>
          <w:p w14:paraId="64123752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29E12EBD" w14:textId="3938D535" w:rsidR="007A3B10" w:rsidRPr="00062781" w:rsidRDefault="00C813E3" w:rsidP="007A3B1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10~2022.10.10</w:t>
            </w:r>
          </w:p>
        </w:tc>
      </w:tr>
      <w:tr w:rsidR="007A3B10" w14:paraId="3225F779" w14:textId="77777777" w:rsidTr="003D2264">
        <w:tc>
          <w:tcPr>
            <w:tcW w:w="2263" w:type="dxa"/>
          </w:tcPr>
          <w:p w14:paraId="077464C8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74AF858" w14:textId="50C005ED" w:rsidR="007A3B10" w:rsidRPr="00062781" w:rsidRDefault="00C813E3" w:rsidP="007A3B1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10</w:t>
            </w:r>
          </w:p>
        </w:tc>
      </w:tr>
      <w:tr w:rsidR="007A3B10" w14:paraId="65859A14" w14:textId="77777777" w:rsidTr="003D2264">
        <w:tc>
          <w:tcPr>
            <w:tcW w:w="2263" w:type="dxa"/>
          </w:tcPr>
          <w:p w14:paraId="7593BCF0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3FC4372D" w14:textId="11A4579F" w:rsidR="007A3B10" w:rsidRPr="00062781" w:rsidRDefault="00C813E3" w:rsidP="007A3B10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634,40</w:t>
            </w:r>
            <w:r w:rsidR="007A3B10">
              <w:rPr>
                <w:color w:val="000000"/>
                <w:sz w:val="22"/>
              </w:rPr>
              <w:t xml:space="preserve">0 </w:t>
            </w:r>
            <w:r w:rsidR="007A3B10"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7A3B10" w14:paraId="6CC36E31" w14:textId="77777777" w:rsidTr="003D2264">
        <w:tc>
          <w:tcPr>
            <w:tcW w:w="2263" w:type="dxa"/>
          </w:tcPr>
          <w:p w14:paraId="5174DE36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B7D9B82" w14:textId="1CF501C2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생생활부/</w:t>
            </w:r>
            <w:r w:rsidR="00C813E3">
              <w:rPr>
                <w:rFonts w:hint="eastAsia"/>
                <w:color w:val="000000"/>
                <w:sz w:val="22"/>
              </w:rPr>
              <w:t>김윤정</w:t>
            </w:r>
          </w:p>
        </w:tc>
      </w:tr>
    </w:tbl>
    <w:p w14:paraId="317C83E9" w14:textId="77777777" w:rsidR="009B2095" w:rsidRDefault="009B2095" w:rsidP="009B2095"/>
    <w:p w14:paraId="10DD5604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6399F2A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C813E3" w14:paraId="46CE5D4B" w14:textId="77777777" w:rsidTr="0066708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6806CCC" w14:textId="77777777" w:rsidR="00C813E3" w:rsidRPr="00062781" w:rsidRDefault="00C813E3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7DAAAF3" w14:textId="77777777" w:rsidR="00C813E3" w:rsidRPr="00062781" w:rsidRDefault="00C813E3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ADCE1C7" w14:textId="77777777" w:rsidR="00C813E3" w:rsidRPr="00062781" w:rsidRDefault="00C813E3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C813E3" w14:paraId="4922C506" w14:textId="77777777" w:rsidTr="00667087">
        <w:tc>
          <w:tcPr>
            <w:tcW w:w="2912" w:type="dxa"/>
            <w:tcBorders>
              <w:top w:val="single" w:sz="4" w:space="0" w:color="auto"/>
            </w:tcBorders>
          </w:tcPr>
          <w:p w14:paraId="75DDE374" w14:textId="290E97B2" w:rsidR="00C813E3" w:rsidRPr="00062781" w:rsidRDefault="00C813E3" w:rsidP="00667087">
            <w:pPr>
              <w:jc w:val="center"/>
            </w:pPr>
            <w:r>
              <w:t>2022.09.</w:t>
            </w:r>
            <w:r w:rsidR="008B74D9">
              <w:t>04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5C6BD7D8" w14:textId="77777777" w:rsidR="00C813E3" w:rsidRPr="00062781" w:rsidRDefault="00C813E3" w:rsidP="00667087">
            <w:pPr>
              <w:jc w:val="center"/>
            </w:pPr>
            <w:proofErr w:type="spellStart"/>
            <w:r>
              <w:rPr>
                <w:rFonts w:hint="eastAsia"/>
              </w:rPr>
              <w:t>바베큐</w:t>
            </w:r>
            <w:proofErr w:type="spellEnd"/>
            <w:r>
              <w:rPr>
                <w:rFonts w:hint="eastAsia"/>
              </w:rPr>
              <w:t xml:space="preserve"> 장소 대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3044594E" w14:textId="77777777" w:rsidR="00C813E3" w:rsidRPr="00062781" w:rsidRDefault="00C813E3" w:rsidP="00667087"/>
        </w:tc>
      </w:tr>
      <w:tr w:rsidR="00C813E3" w14:paraId="087201A9" w14:textId="77777777" w:rsidTr="00667087">
        <w:tc>
          <w:tcPr>
            <w:tcW w:w="2912" w:type="dxa"/>
          </w:tcPr>
          <w:p w14:paraId="55ED6027" w14:textId="0EE0208B" w:rsidR="00C813E3" w:rsidRPr="00062781" w:rsidRDefault="00C813E3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5</w:t>
            </w:r>
          </w:p>
        </w:tc>
        <w:tc>
          <w:tcPr>
            <w:tcW w:w="2912" w:type="dxa"/>
          </w:tcPr>
          <w:p w14:paraId="0E8EA45E" w14:textId="77777777" w:rsidR="00C813E3" w:rsidRPr="00062781" w:rsidRDefault="00C813E3" w:rsidP="00667087">
            <w:pPr>
              <w:jc w:val="center"/>
            </w:pPr>
            <w:proofErr w:type="spellStart"/>
            <w:r>
              <w:rPr>
                <w:rFonts w:hint="eastAsia"/>
              </w:rPr>
              <w:t>바베큐</w:t>
            </w:r>
            <w:proofErr w:type="spellEnd"/>
            <w:r>
              <w:rPr>
                <w:rFonts w:hint="eastAsia"/>
              </w:rPr>
              <w:t xml:space="preserve"> 파티 인원 모집</w:t>
            </w:r>
          </w:p>
        </w:tc>
        <w:tc>
          <w:tcPr>
            <w:tcW w:w="2913" w:type="dxa"/>
          </w:tcPr>
          <w:p w14:paraId="114468B7" w14:textId="77777777" w:rsidR="00C813E3" w:rsidRPr="00062781" w:rsidRDefault="00C813E3" w:rsidP="00667087"/>
        </w:tc>
      </w:tr>
      <w:tr w:rsidR="00C813E3" w14:paraId="2C46D049" w14:textId="77777777" w:rsidTr="00667087">
        <w:tc>
          <w:tcPr>
            <w:tcW w:w="2912" w:type="dxa"/>
            <w:tcBorders>
              <w:bottom w:val="single" w:sz="12" w:space="0" w:color="auto"/>
            </w:tcBorders>
          </w:tcPr>
          <w:p w14:paraId="18B66752" w14:textId="21AE687E" w:rsidR="00C813E3" w:rsidRPr="00062781" w:rsidRDefault="00C813E3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8A66DBC" w14:textId="77777777" w:rsidR="00C813E3" w:rsidRPr="00062781" w:rsidRDefault="00C813E3" w:rsidP="00667087">
            <w:pPr>
              <w:jc w:val="center"/>
            </w:pPr>
            <w:proofErr w:type="spellStart"/>
            <w:r>
              <w:rPr>
                <w:rFonts w:hint="eastAsia"/>
              </w:rPr>
              <w:t>바베큐</w:t>
            </w:r>
            <w:proofErr w:type="spellEnd"/>
            <w:r>
              <w:rPr>
                <w:rFonts w:hint="eastAsia"/>
              </w:rPr>
              <w:t xml:space="preserve"> 파티 당일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3CCA0F0" w14:textId="77777777" w:rsidR="00C813E3" w:rsidRPr="00062781" w:rsidRDefault="00C813E3" w:rsidP="00667087"/>
        </w:tc>
      </w:tr>
    </w:tbl>
    <w:p w14:paraId="2F635688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10FB6C36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6B8AFADC" w14:textId="36CCDC3F" w:rsidR="00C813E3" w:rsidRPr="00443661" w:rsidRDefault="00C813E3" w:rsidP="00C813E3">
      <w:pPr>
        <w:rPr>
          <w:bCs/>
          <w:sz w:val="24"/>
        </w:rPr>
      </w:pPr>
      <w:r w:rsidRPr="00443661">
        <w:rPr>
          <w:rFonts w:hint="eastAsia"/>
          <w:bCs/>
          <w:sz w:val="24"/>
        </w:rPr>
        <w:t>물리학과 내부 친목도모</w:t>
      </w:r>
      <w:r>
        <w:rPr>
          <w:rFonts w:hint="eastAsia"/>
          <w:bCs/>
          <w:sz w:val="24"/>
        </w:rPr>
        <w:t xml:space="preserve">를 위해 </w:t>
      </w:r>
      <w:proofErr w:type="spellStart"/>
      <w:r>
        <w:rPr>
          <w:rFonts w:hint="eastAsia"/>
          <w:bCs/>
          <w:sz w:val="24"/>
        </w:rPr>
        <w:t>진행된사업</w:t>
      </w:r>
      <w:proofErr w:type="spellEnd"/>
      <w:r>
        <w:rPr>
          <w:rFonts w:hint="eastAsia"/>
          <w:bCs/>
          <w:sz w:val="24"/>
        </w:rPr>
        <w:t>.</w:t>
      </w:r>
      <w:r>
        <w:rPr>
          <w:bCs/>
          <w:sz w:val="24"/>
        </w:rPr>
        <w:t xml:space="preserve"> </w:t>
      </w:r>
    </w:p>
    <w:p w14:paraId="361943DF" w14:textId="77777777" w:rsidR="007A3B10" w:rsidRDefault="007A3B10" w:rsidP="007A3B10"/>
    <w:p w14:paraId="46DE4E8D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597841ED" w14:textId="29D1920C" w:rsidR="009B2095" w:rsidRDefault="00C813E3" w:rsidP="009B2095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약 </w:t>
      </w:r>
      <w:r>
        <w:rPr>
          <w:sz w:val="22"/>
        </w:rPr>
        <w:t>40</w:t>
      </w:r>
      <w:r>
        <w:rPr>
          <w:rFonts w:hint="eastAsia"/>
          <w:sz w:val="22"/>
        </w:rPr>
        <w:t xml:space="preserve">명의 학부생과 </w:t>
      </w:r>
      <w:r>
        <w:rPr>
          <w:sz w:val="22"/>
        </w:rPr>
        <w:t>10</w:t>
      </w:r>
      <w:r>
        <w:rPr>
          <w:rFonts w:hint="eastAsia"/>
          <w:sz w:val="22"/>
        </w:rPr>
        <w:t>분 이상의 교수님께서 참여하신 대행사.</w:t>
      </w:r>
    </w:p>
    <w:p w14:paraId="67DCA867" w14:textId="78D5F23E" w:rsidR="00C813E3" w:rsidRPr="008A6F11" w:rsidRDefault="00C813E3" w:rsidP="009B2095">
      <w:pPr>
        <w:ind w:firstLineChars="100" w:firstLine="220"/>
        <w:rPr>
          <w:sz w:val="22"/>
        </w:rPr>
      </w:pPr>
      <w:proofErr w:type="spellStart"/>
      <w:r>
        <w:rPr>
          <w:rFonts w:hint="eastAsia"/>
          <w:sz w:val="22"/>
        </w:rPr>
        <w:t>어은동</w:t>
      </w:r>
      <w:proofErr w:type="spellEnd"/>
      <w:r>
        <w:rPr>
          <w:rFonts w:hint="eastAsia"/>
          <w:sz w:val="22"/>
        </w:rPr>
        <w:t xml:space="preserve"> 삼겹살 구이 집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맥주 </w:t>
      </w:r>
      <w:proofErr w:type="spellStart"/>
      <w:r>
        <w:rPr>
          <w:rFonts w:hint="eastAsia"/>
          <w:sz w:val="22"/>
        </w:rPr>
        <w:t>펍에서</w:t>
      </w:r>
      <w:proofErr w:type="spellEnd"/>
      <w:r>
        <w:rPr>
          <w:rFonts w:hint="eastAsia"/>
          <w:sz w:val="22"/>
        </w:rPr>
        <w:t xml:space="preserve"> 성황리에 종료됨</w:t>
      </w:r>
    </w:p>
    <w:p w14:paraId="7585FE9B" w14:textId="0F850414" w:rsidR="009B2095" w:rsidRDefault="009B2095" w:rsidP="009B2095"/>
    <w:p w14:paraId="7CFA1C8C" w14:textId="22262A49" w:rsidR="007A3B10" w:rsidRDefault="007A3B10" w:rsidP="009B2095"/>
    <w:p w14:paraId="2BFECB6A" w14:textId="77777777" w:rsidR="007A3B10" w:rsidRDefault="007A3B10" w:rsidP="009B2095"/>
    <w:p w14:paraId="30857486" w14:textId="77777777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563"/>
        <w:gridCol w:w="1940"/>
        <w:gridCol w:w="563"/>
        <w:gridCol w:w="1169"/>
        <w:gridCol w:w="1169"/>
        <w:gridCol w:w="1031"/>
        <w:gridCol w:w="563"/>
      </w:tblGrid>
      <w:tr w:rsidR="007A3B10" w:rsidRPr="00626527" w14:paraId="274856F3" w14:textId="77777777" w:rsidTr="003D2264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4080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44DC19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BC5F9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ACA3C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153F9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364BA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01AC9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473C6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E42411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8B74D9" w:rsidRPr="00626527" w14:paraId="205D1867" w14:textId="77777777" w:rsidTr="003D2264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C79A7" w14:textId="31C904AD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생활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13B92F" w14:textId="6D9BDD48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귀신의 집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B41EC8" w14:textId="1891B688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0DCF46" w14:textId="1B2D5963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바베큐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고기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D58A92" w14:textId="761AA291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31CA38" w14:textId="7F53DAE8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27B59D" w14:textId="359F4874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0,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6F17D6" w14:textId="58217684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66.67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2F23161" w14:textId="77777777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B74D9" w:rsidRPr="00626527" w14:paraId="31AB1EED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DE9CF" w14:textId="77777777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F7222" w14:textId="77777777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74A4437" w14:textId="0B23FAAF" w:rsidR="008B74D9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727BEDC" w14:textId="2224F555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다과 및 기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AD1BF56" w14:textId="5F645F12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BA60FAB" w14:textId="37CB0DA3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150,00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CB413A0" w14:textId="57EE967B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4400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61A863" w14:textId="6449E122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9.6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485877A" w14:textId="77777777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B74D9" w:rsidRPr="00626527" w14:paraId="69C81797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60D86" w14:textId="77777777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1C5B8" w14:textId="77777777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E6AD6DE" w14:textId="0301C58A" w:rsidR="008B74D9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C1F73D" w14:textId="5F64A107" w:rsidR="008B74D9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36AAEA" w14:textId="23F89A2F" w:rsidR="008B74D9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3479EFC" w14:textId="068D18EB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100,00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DAB0A6D" w14:textId="356D7B43" w:rsidR="008B74D9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90,00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5BBF27C" w14:textId="62566DBD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6522E54" w14:textId="77777777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A3B10" w:rsidRPr="00626527" w14:paraId="2E1E157E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E282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6AFD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F49EE0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7FD410" w14:textId="4266838F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B74D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5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8B74D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F737BC" w14:textId="1212643A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B74D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34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2223E7" w14:textId="07C8AEBE" w:rsidR="009B2095" w:rsidRPr="00626527" w:rsidRDefault="008B74D9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15.35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C83175" w14:textId="00A191EA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32B6142" w14:textId="77777777" w:rsidR="009B2095" w:rsidRDefault="009B2095" w:rsidP="009B2095"/>
    <w:p w14:paraId="423EFCB0" w14:textId="77777777" w:rsidR="009B2095" w:rsidRDefault="009B2095" w:rsidP="009B2095"/>
    <w:p w14:paraId="0570D25E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4431F3D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2E123EC1" w14:textId="7C3AF855" w:rsidR="009B2095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8B74D9">
        <w:rPr>
          <w:rFonts w:hint="eastAsia"/>
          <w:sz w:val="22"/>
        </w:rPr>
        <w:t>코로나 이후 많은 학생들이 모여 친목을 다질 수 있었다</w:t>
      </w:r>
    </w:p>
    <w:p w14:paraId="7D55DAC6" w14:textId="77777777" w:rsidR="008B74D9" w:rsidRPr="00062781" w:rsidRDefault="008B74D9" w:rsidP="009B2095">
      <w:pPr>
        <w:ind w:firstLineChars="50" w:firstLine="110"/>
        <w:rPr>
          <w:sz w:val="22"/>
        </w:rPr>
      </w:pPr>
    </w:p>
    <w:p w14:paraId="0CFE328E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EE62D28" w14:textId="61B6CE8C" w:rsidR="009B2095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8B74D9">
        <w:rPr>
          <w:rFonts w:hint="eastAsia"/>
          <w:sz w:val="22"/>
        </w:rPr>
        <w:t>없음</w:t>
      </w:r>
    </w:p>
    <w:p w14:paraId="3D1EAB00" w14:textId="77777777" w:rsidR="008B74D9" w:rsidRPr="00062781" w:rsidRDefault="008B74D9" w:rsidP="009B2095">
      <w:pPr>
        <w:ind w:firstLineChars="50" w:firstLine="110"/>
        <w:rPr>
          <w:sz w:val="22"/>
        </w:rPr>
      </w:pPr>
    </w:p>
    <w:p w14:paraId="2F5F1A85" w14:textId="3AFE1346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3564EF3E" w14:textId="77777777" w:rsidR="008B74D9" w:rsidRDefault="008B74D9" w:rsidP="007A3B10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추후 궁동의 </w:t>
      </w:r>
      <w:proofErr w:type="spellStart"/>
      <w:r>
        <w:rPr>
          <w:rFonts w:hint="eastAsia"/>
          <w:sz w:val="22"/>
        </w:rPr>
        <w:t>펍에서</w:t>
      </w:r>
      <w:proofErr w:type="spellEnd"/>
      <w:r>
        <w:rPr>
          <w:rFonts w:hint="eastAsia"/>
          <w:sz w:val="22"/>
        </w:rPr>
        <w:t xml:space="preserve"> 진행하는 것을 </w:t>
      </w:r>
      <w:proofErr w:type="spellStart"/>
      <w:r>
        <w:rPr>
          <w:rFonts w:hint="eastAsia"/>
          <w:sz w:val="22"/>
        </w:rPr>
        <w:t>제안받음</w:t>
      </w:r>
      <w:proofErr w:type="spellEnd"/>
      <w:r>
        <w:rPr>
          <w:rFonts w:hint="eastAsia"/>
          <w:sz w:val="22"/>
        </w:rPr>
        <w:t>.</w:t>
      </w:r>
      <w:r>
        <w:rPr>
          <w:sz w:val="22"/>
        </w:rPr>
        <w:t xml:space="preserve"> </w:t>
      </w:r>
    </w:p>
    <w:p w14:paraId="7D306107" w14:textId="374A3877" w:rsidR="007A3B10" w:rsidRDefault="008B74D9" w:rsidP="007A3B10">
      <w:pPr>
        <w:ind w:firstLineChars="50" w:firstLine="110"/>
        <w:rPr>
          <w:sz w:val="22"/>
        </w:rPr>
      </w:pPr>
      <w:r>
        <w:rPr>
          <w:rFonts w:hint="eastAsia"/>
          <w:sz w:val="22"/>
        </w:rPr>
        <w:t>또한 종강파티도 진행하면 좋을 듯 함.</w:t>
      </w:r>
      <w:r>
        <w:rPr>
          <w:sz w:val="22"/>
        </w:rPr>
        <w:t xml:space="preserve"> </w:t>
      </w:r>
    </w:p>
    <w:p w14:paraId="1C25BF1C" w14:textId="56CDFC05" w:rsidR="008B74D9" w:rsidRPr="00062781" w:rsidRDefault="008B74D9" w:rsidP="007A3B10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내년에는 </w:t>
      </w:r>
      <w:r>
        <w:rPr>
          <w:sz w:val="22"/>
        </w:rPr>
        <w:t>2</w:t>
      </w:r>
      <w:r>
        <w:rPr>
          <w:rFonts w:hint="eastAsia"/>
          <w:sz w:val="22"/>
        </w:rPr>
        <w:t>차부터 학생 예산을 사용하여 진행할 것.</w:t>
      </w:r>
    </w:p>
    <w:p w14:paraId="40364636" w14:textId="77777777" w:rsidR="007A3B10" w:rsidRPr="007A3B10" w:rsidRDefault="007A3B10" w:rsidP="009B2095">
      <w:pPr>
        <w:ind w:firstLineChars="100" w:firstLine="220"/>
        <w:rPr>
          <w:sz w:val="22"/>
        </w:rPr>
      </w:pPr>
    </w:p>
    <w:p w14:paraId="6E8922A0" w14:textId="77777777" w:rsidR="009B2095" w:rsidRDefault="009B2095" w:rsidP="009B2095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0C7AB77E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E024AD0" w14:textId="1C691F00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14:paraId="58FCDC9C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7A83EB6" w14:textId="35028AD8" w:rsidR="009B2095" w:rsidRPr="009B1E15" w:rsidRDefault="008B74D9" w:rsidP="003D226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일반물리학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헬프데스크</w:t>
            </w:r>
            <w:proofErr w:type="spellEnd"/>
          </w:p>
        </w:tc>
      </w:tr>
    </w:tbl>
    <w:p w14:paraId="5ADE1B7D" w14:textId="77777777" w:rsidR="009B2095" w:rsidRDefault="009B2095" w:rsidP="009B2095"/>
    <w:p w14:paraId="15D16587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87522F" w14:paraId="3267844C" w14:textId="77777777" w:rsidTr="003D2264">
        <w:tc>
          <w:tcPr>
            <w:tcW w:w="2263" w:type="dxa"/>
          </w:tcPr>
          <w:p w14:paraId="1D309ABA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CAC8B43" w14:textId="0C5476A1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2F6DAC">
              <w:rPr>
                <w:rFonts w:hint="eastAsia"/>
                <w:color w:val="000000"/>
                <w:sz w:val="22"/>
              </w:rPr>
              <w:t xml:space="preserve">물리학과 학부 재학 중인 연사를 초청하여 일반물리학 </w:t>
            </w:r>
            <w:r>
              <w:rPr>
                <w:color w:val="000000"/>
                <w:sz w:val="22"/>
              </w:rPr>
              <w:t>2</w:t>
            </w:r>
            <w:r w:rsidRPr="002F6DAC">
              <w:rPr>
                <w:color w:val="000000"/>
                <w:sz w:val="22"/>
              </w:rPr>
              <w:t xml:space="preserve"> </w:t>
            </w:r>
            <w:r w:rsidRPr="002F6DAC">
              <w:rPr>
                <w:rFonts w:hint="eastAsia"/>
                <w:color w:val="000000"/>
                <w:sz w:val="22"/>
              </w:rPr>
              <w:t xml:space="preserve">수강생들에게 물리학 </w:t>
            </w:r>
            <w:proofErr w:type="spellStart"/>
            <w:r w:rsidRPr="002F6DAC">
              <w:rPr>
                <w:rFonts w:hint="eastAsia"/>
                <w:color w:val="000000"/>
                <w:sz w:val="22"/>
              </w:rPr>
              <w:t>튜터링</w:t>
            </w:r>
            <w:proofErr w:type="spellEnd"/>
            <w:r>
              <w:rPr>
                <w:rFonts w:hint="eastAsia"/>
                <w:color w:val="000000"/>
                <w:sz w:val="22"/>
              </w:rPr>
              <w:t xml:space="preserve"> </w:t>
            </w:r>
            <w:r w:rsidRPr="002F6DAC">
              <w:rPr>
                <w:rFonts w:hint="eastAsia"/>
                <w:color w:val="000000"/>
                <w:sz w:val="22"/>
              </w:rPr>
              <w:t>(</w:t>
            </w:r>
            <w:r w:rsidRPr="002F6DAC">
              <w:rPr>
                <w:color w:val="000000"/>
                <w:sz w:val="22"/>
              </w:rPr>
              <w:t>2</w:t>
            </w:r>
            <w:r>
              <w:rPr>
                <w:color w:val="000000"/>
                <w:sz w:val="22"/>
              </w:rPr>
              <w:t>~3</w:t>
            </w:r>
            <w:r w:rsidRPr="002F6DAC">
              <w:rPr>
                <w:rFonts w:hint="eastAsia"/>
                <w:color w:val="000000"/>
                <w:sz w:val="22"/>
              </w:rPr>
              <w:t>시간</w:t>
            </w:r>
            <w:r w:rsidRPr="002F6DAC">
              <w:rPr>
                <w:color w:val="000000"/>
                <w:sz w:val="22"/>
              </w:rPr>
              <w:t>)</w:t>
            </w:r>
            <w:r w:rsidRPr="002F6DAC">
              <w:rPr>
                <w:rFonts w:hint="eastAsia"/>
                <w:color w:val="000000"/>
                <w:sz w:val="22"/>
              </w:rPr>
              <w:t>을 진행함</w:t>
            </w:r>
          </w:p>
        </w:tc>
      </w:tr>
      <w:tr w:rsidR="0087522F" w14:paraId="1EA0FF04" w14:textId="77777777" w:rsidTr="003D2264">
        <w:tc>
          <w:tcPr>
            <w:tcW w:w="2263" w:type="dxa"/>
          </w:tcPr>
          <w:p w14:paraId="484B344C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822158A" w14:textId="4534A9EA" w:rsidR="0087522F" w:rsidRPr="0087522F" w:rsidRDefault="0087522F" w:rsidP="0087522F">
            <w:r>
              <w:rPr>
                <w:rFonts w:hint="eastAsia"/>
              </w:rPr>
              <w:t>2</w:t>
            </w:r>
            <w:r>
              <w:t>022.</w:t>
            </w:r>
            <w:r>
              <w:rPr>
                <w:rFonts w:hint="eastAsia"/>
              </w:rPr>
              <w:t xml:space="preserve"> </w:t>
            </w:r>
            <w:r>
              <w:t>09.</w:t>
            </w:r>
            <w:r>
              <w:rPr>
                <w:rFonts w:hint="eastAsia"/>
              </w:rPr>
              <w:t xml:space="preserve"> </w:t>
            </w:r>
            <w:r>
              <w:t>01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2.</w:t>
            </w:r>
            <w:r>
              <w:rPr>
                <w:rFonts w:hint="eastAsia"/>
              </w:rPr>
              <w:t xml:space="preserve"> </w:t>
            </w:r>
            <w:r>
              <w:t>20</w:t>
            </w:r>
          </w:p>
        </w:tc>
      </w:tr>
      <w:tr w:rsidR="0087522F" w14:paraId="11A11EEB" w14:textId="77777777" w:rsidTr="003D2264">
        <w:tc>
          <w:tcPr>
            <w:tcW w:w="2263" w:type="dxa"/>
          </w:tcPr>
          <w:p w14:paraId="2163F28E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25CEA9C" w14:textId="18A57CCF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2022.10.20</w:t>
            </w:r>
          </w:p>
        </w:tc>
      </w:tr>
      <w:tr w:rsidR="0087522F" w14:paraId="12D30238" w14:textId="77777777" w:rsidTr="003D2264">
        <w:tc>
          <w:tcPr>
            <w:tcW w:w="2263" w:type="dxa"/>
          </w:tcPr>
          <w:p w14:paraId="6D2BD258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453163EB" w14:textId="6DD1ED26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200,500 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87522F" w14:paraId="575F846F" w14:textId="77777777" w:rsidTr="003D2264">
        <w:tc>
          <w:tcPr>
            <w:tcW w:w="2263" w:type="dxa"/>
          </w:tcPr>
          <w:p w14:paraId="4408DBA3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2DEC605" w14:textId="2C76D750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생생활부/김윤정</w:t>
            </w:r>
          </w:p>
        </w:tc>
      </w:tr>
    </w:tbl>
    <w:p w14:paraId="6F814E7B" w14:textId="77777777" w:rsidR="009B2095" w:rsidRDefault="009B2095" w:rsidP="009B2095"/>
    <w:p w14:paraId="4EACA929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25612383" w14:textId="77777777" w:rsidR="0087522F" w:rsidRDefault="0087522F" w:rsidP="0087522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87522F" w14:paraId="768DB658" w14:textId="77777777" w:rsidTr="0066708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A9C2026" w14:textId="77777777" w:rsidR="0087522F" w:rsidRPr="00062781" w:rsidRDefault="0087522F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8A172F" w14:textId="77777777" w:rsidR="0087522F" w:rsidRPr="00062781" w:rsidRDefault="0087522F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6A86DEC" w14:textId="77777777" w:rsidR="0087522F" w:rsidRPr="00062781" w:rsidRDefault="0087522F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87522F" w14:paraId="0D004891" w14:textId="77777777" w:rsidTr="00667087">
        <w:tc>
          <w:tcPr>
            <w:tcW w:w="2912" w:type="dxa"/>
            <w:tcBorders>
              <w:top w:val="single" w:sz="4" w:space="0" w:color="auto"/>
            </w:tcBorders>
          </w:tcPr>
          <w:p w14:paraId="35995657" w14:textId="1E70723E" w:rsidR="0087522F" w:rsidRPr="00062781" w:rsidRDefault="0087522F" w:rsidP="00667087">
            <w:pPr>
              <w:jc w:val="center"/>
            </w:pPr>
            <w:r w:rsidRPr="00D91081">
              <w:t>2022.</w:t>
            </w:r>
            <w:r>
              <w:t>10</w:t>
            </w:r>
            <w:r w:rsidRPr="00D91081">
              <w:t>.01 ~ 2022.</w:t>
            </w:r>
            <w:r>
              <w:t>10</w:t>
            </w:r>
            <w:r w:rsidRPr="00D91081">
              <w:t>.</w:t>
            </w:r>
            <w:r>
              <w:t>0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5692118F" w14:textId="77777777" w:rsidR="0087522F" w:rsidRPr="00062781" w:rsidRDefault="0087522F" w:rsidP="00667087">
            <w:pPr>
              <w:jc w:val="center"/>
            </w:pPr>
            <w:r>
              <w:rPr>
                <w:rFonts w:hint="eastAsia"/>
              </w:rPr>
              <w:t>연사 모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3CB87F81" w14:textId="77777777" w:rsidR="0087522F" w:rsidRPr="00062781" w:rsidRDefault="0087522F" w:rsidP="00667087"/>
        </w:tc>
      </w:tr>
      <w:tr w:rsidR="0087522F" w14:paraId="264FCBA3" w14:textId="77777777" w:rsidTr="00667087">
        <w:tc>
          <w:tcPr>
            <w:tcW w:w="2912" w:type="dxa"/>
          </w:tcPr>
          <w:p w14:paraId="5EEC87D7" w14:textId="4899607F" w:rsidR="0087522F" w:rsidRPr="00062781" w:rsidRDefault="0087522F" w:rsidP="00667087">
            <w:pPr>
              <w:jc w:val="center"/>
            </w:pPr>
            <w:r w:rsidRPr="00D91081">
              <w:t>2022.</w:t>
            </w:r>
            <w:r>
              <w:t>10</w:t>
            </w:r>
            <w:r w:rsidRPr="00D91081">
              <w:t>.</w:t>
            </w:r>
            <w:r>
              <w:t>08</w:t>
            </w:r>
            <w:r w:rsidRPr="00D91081">
              <w:t xml:space="preserve"> ~ 2022.</w:t>
            </w:r>
            <w:r>
              <w:t>10.09</w:t>
            </w:r>
          </w:p>
        </w:tc>
        <w:tc>
          <w:tcPr>
            <w:tcW w:w="2912" w:type="dxa"/>
          </w:tcPr>
          <w:p w14:paraId="3324208B" w14:textId="77777777" w:rsidR="0087522F" w:rsidRPr="00062781" w:rsidRDefault="0087522F" w:rsidP="00667087">
            <w:pPr>
              <w:jc w:val="center"/>
            </w:pPr>
            <w:r>
              <w:rPr>
                <w:rFonts w:hint="eastAsia"/>
              </w:rPr>
              <w:t>홍보 게시</w:t>
            </w:r>
          </w:p>
        </w:tc>
        <w:tc>
          <w:tcPr>
            <w:tcW w:w="2913" w:type="dxa"/>
          </w:tcPr>
          <w:p w14:paraId="0C013B62" w14:textId="77777777" w:rsidR="0087522F" w:rsidRPr="00062781" w:rsidRDefault="0087522F" w:rsidP="00667087"/>
        </w:tc>
      </w:tr>
      <w:tr w:rsidR="0087522F" w14:paraId="5C49F2A4" w14:textId="77777777" w:rsidTr="00667087">
        <w:tc>
          <w:tcPr>
            <w:tcW w:w="2912" w:type="dxa"/>
            <w:tcBorders>
              <w:bottom w:val="single" w:sz="12" w:space="0" w:color="auto"/>
            </w:tcBorders>
          </w:tcPr>
          <w:p w14:paraId="5E43E60F" w14:textId="789D5F22" w:rsidR="0087522F" w:rsidRDefault="0087522F" w:rsidP="00667087">
            <w:pPr>
              <w:jc w:val="center"/>
            </w:pPr>
            <w:r w:rsidRPr="00D91081">
              <w:t>2022.</w:t>
            </w:r>
            <w:r>
              <w:t>10.10</w:t>
            </w:r>
          </w:p>
          <w:p w14:paraId="0915E467" w14:textId="47B52C34" w:rsidR="0087522F" w:rsidRDefault="0087522F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16</w:t>
            </w:r>
          </w:p>
          <w:p w14:paraId="0881A62B" w14:textId="1CB62284" w:rsidR="0087522F" w:rsidRDefault="0087522F" w:rsidP="00667087">
            <w:pPr>
              <w:jc w:val="center"/>
            </w:pPr>
            <w:r w:rsidRPr="00D91081">
              <w:t>2022.</w:t>
            </w:r>
            <w:r>
              <w:t>12</w:t>
            </w:r>
            <w:r w:rsidRPr="00D91081">
              <w:t>.0</w:t>
            </w:r>
            <w:r>
              <w:t>4</w:t>
            </w:r>
          </w:p>
          <w:p w14:paraId="0A1E1DC3" w14:textId="28F86E07" w:rsidR="0087522F" w:rsidRDefault="0087522F" w:rsidP="00667087">
            <w:pPr>
              <w:jc w:val="center"/>
            </w:pPr>
            <w:r w:rsidRPr="00D91081">
              <w:t>2022.0</w:t>
            </w:r>
            <w:r>
              <w:t>12</w:t>
            </w:r>
            <w:r w:rsidRPr="00D91081">
              <w:t>.0</w:t>
            </w:r>
            <w:r>
              <w:t>5</w:t>
            </w:r>
            <w:r w:rsidRPr="00D91081">
              <w:t xml:space="preserve"> ~ 2022.</w:t>
            </w:r>
            <w:r>
              <w:t>12</w:t>
            </w:r>
            <w:r w:rsidRPr="00D91081">
              <w:t>.</w:t>
            </w:r>
            <w:r>
              <w:t>09</w:t>
            </w:r>
          </w:p>
          <w:p w14:paraId="04B3DBB8" w14:textId="3DC2AB3B" w:rsidR="0087522F" w:rsidRDefault="0087522F" w:rsidP="00667087">
            <w:pPr>
              <w:jc w:val="center"/>
            </w:pPr>
            <w:r>
              <w:t>2022.12.10</w:t>
            </w:r>
          </w:p>
          <w:p w14:paraId="6DDDAFFA" w14:textId="7707EB92" w:rsidR="0087522F" w:rsidRPr="00062781" w:rsidRDefault="0087522F" w:rsidP="0087522F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1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6CB5048D" w14:textId="77777777" w:rsidR="0087522F" w:rsidRDefault="0087522F" w:rsidP="00667087">
            <w:pPr>
              <w:jc w:val="center"/>
            </w:pPr>
            <w:proofErr w:type="spellStart"/>
            <w:r>
              <w:rPr>
                <w:rFonts w:hint="eastAsia"/>
              </w:rPr>
              <w:t>헬프데스크</w:t>
            </w:r>
            <w:proofErr w:type="spellEnd"/>
            <w:r>
              <w:rPr>
                <w:rFonts w:hint="eastAsia"/>
              </w:rPr>
              <w:t xml:space="preserve"> 당일</w:t>
            </w:r>
          </w:p>
          <w:p w14:paraId="16861B4A" w14:textId="77777777" w:rsidR="0087522F" w:rsidRDefault="0087522F" w:rsidP="00667087">
            <w:pPr>
              <w:jc w:val="center"/>
            </w:pPr>
            <w:proofErr w:type="spellStart"/>
            <w:r>
              <w:rPr>
                <w:rFonts w:hint="eastAsia"/>
              </w:rPr>
              <w:t>연사료</w:t>
            </w:r>
            <w:proofErr w:type="spellEnd"/>
            <w:r>
              <w:rPr>
                <w:rFonts w:hint="eastAsia"/>
              </w:rPr>
              <w:t xml:space="preserve"> 지급</w:t>
            </w:r>
          </w:p>
          <w:p w14:paraId="5271B78C" w14:textId="0DC6B590" w:rsidR="0087522F" w:rsidRDefault="0087522F" w:rsidP="00667087">
            <w:pPr>
              <w:jc w:val="center"/>
            </w:pPr>
            <w:r>
              <w:rPr>
                <w:rFonts w:hint="eastAsia"/>
              </w:rPr>
              <w:t>연사 모집</w:t>
            </w:r>
          </w:p>
          <w:p w14:paraId="33C374E9" w14:textId="236B5AAF" w:rsidR="0087522F" w:rsidRDefault="0087522F" w:rsidP="00667087">
            <w:pPr>
              <w:jc w:val="center"/>
            </w:pPr>
            <w:r>
              <w:rPr>
                <w:rFonts w:hint="eastAsia"/>
              </w:rPr>
              <w:t>홍보 게시</w:t>
            </w:r>
          </w:p>
          <w:p w14:paraId="0F2774AC" w14:textId="383307A8" w:rsidR="0087522F" w:rsidRDefault="0087522F" w:rsidP="0087522F">
            <w:pPr>
              <w:jc w:val="center"/>
            </w:pPr>
            <w:proofErr w:type="spellStart"/>
            <w:r>
              <w:rPr>
                <w:rFonts w:hint="eastAsia"/>
              </w:rPr>
              <w:t>헬프데스크</w:t>
            </w:r>
            <w:proofErr w:type="spellEnd"/>
            <w:r>
              <w:rPr>
                <w:rFonts w:hint="eastAsia"/>
              </w:rPr>
              <w:t xml:space="preserve"> 당일</w:t>
            </w:r>
          </w:p>
          <w:p w14:paraId="777C8370" w14:textId="4EB49BAC" w:rsidR="0087522F" w:rsidRPr="00062781" w:rsidRDefault="0087522F" w:rsidP="0087522F">
            <w:pPr>
              <w:jc w:val="center"/>
            </w:pPr>
            <w:proofErr w:type="spellStart"/>
            <w:r>
              <w:rPr>
                <w:rFonts w:hint="eastAsia"/>
              </w:rPr>
              <w:t>연사료</w:t>
            </w:r>
            <w:proofErr w:type="spellEnd"/>
            <w:r>
              <w:rPr>
                <w:rFonts w:hint="eastAsia"/>
              </w:rPr>
              <w:t xml:space="preserve"> 지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74551444" w14:textId="77777777" w:rsidR="0087522F" w:rsidRDefault="0087522F" w:rsidP="00667087"/>
          <w:p w14:paraId="75A32195" w14:textId="77777777" w:rsidR="0087522F" w:rsidRDefault="0087522F" w:rsidP="00667087"/>
          <w:p w14:paraId="1CFC281E" w14:textId="77777777" w:rsidR="0087522F" w:rsidRDefault="0087522F" w:rsidP="00667087"/>
          <w:p w14:paraId="41FEDE66" w14:textId="77777777" w:rsidR="0087522F" w:rsidRDefault="0087522F" w:rsidP="00667087"/>
          <w:p w14:paraId="3FBA9C40" w14:textId="77777777" w:rsidR="0087522F" w:rsidRDefault="0087522F" w:rsidP="00667087"/>
          <w:p w14:paraId="7ECB6761" w14:textId="69A6D15C" w:rsidR="0087522F" w:rsidRPr="00062781" w:rsidRDefault="0087522F" w:rsidP="00667087"/>
        </w:tc>
      </w:tr>
    </w:tbl>
    <w:p w14:paraId="144063CC" w14:textId="77777777" w:rsidR="009B2095" w:rsidRPr="0087522F" w:rsidRDefault="009B2095" w:rsidP="009B2095">
      <w:pPr>
        <w:ind w:firstLineChars="100" w:firstLine="220"/>
        <w:rPr>
          <w:sz w:val="22"/>
        </w:rPr>
      </w:pPr>
    </w:p>
    <w:p w14:paraId="054140A3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F459C26" w14:textId="7F9DEF0D" w:rsidR="0045787F" w:rsidRDefault="008B74D9" w:rsidP="0045787F">
      <w:r>
        <w:rPr>
          <w:rFonts w:hint="eastAsia"/>
        </w:rPr>
        <w:t xml:space="preserve">창의관에서 </w:t>
      </w:r>
      <w:r w:rsidR="00E3718C">
        <w:rPr>
          <w:rFonts w:hint="eastAsia"/>
        </w:rPr>
        <w:t>강의실을 빌리고,</w:t>
      </w:r>
      <w:r w:rsidR="00E3718C">
        <w:t xml:space="preserve"> </w:t>
      </w:r>
      <w:r w:rsidR="00E3718C">
        <w:rPr>
          <w:rFonts w:hint="eastAsia"/>
        </w:rPr>
        <w:t>학과 줌 계정을 통한 온라인/오프라인 동시진행.</w:t>
      </w:r>
    </w:p>
    <w:p w14:paraId="68E8C40D" w14:textId="434CEEE8" w:rsidR="00E3718C" w:rsidRDefault="00E3718C" w:rsidP="0045787F">
      <w:r>
        <w:rPr>
          <w:rFonts w:hint="eastAsia"/>
        </w:rPr>
        <w:t>홍보는 인스타,</w:t>
      </w:r>
      <w:r>
        <w:t xml:space="preserve"> </w:t>
      </w:r>
      <w:r>
        <w:rPr>
          <w:rFonts w:hint="eastAsia"/>
        </w:rPr>
        <w:t>에타로 진행,</w:t>
      </w:r>
    </w:p>
    <w:p w14:paraId="797610BF" w14:textId="3645F27F" w:rsidR="00E3718C" w:rsidRDefault="00E3718C" w:rsidP="0045787F">
      <w:r>
        <w:rPr>
          <w:rFonts w:hint="eastAsia"/>
        </w:rPr>
        <w:t>연사모집은 행사 일주일전에 진행함.</w:t>
      </w:r>
    </w:p>
    <w:p w14:paraId="3474B965" w14:textId="77777777" w:rsidR="0087522F" w:rsidRPr="00E3718C" w:rsidRDefault="0087522F" w:rsidP="0045787F"/>
    <w:p w14:paraId="1183857B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7DA48D15" w14:textId="4FF56830" w:rsidR="009B2095" w:rsidRPr="008A6F11" w:rsidRDefault="008B74D9" w:rsidP="009B2095">
      <w:pPr>
        <w:ind w:firstLineChars="100" w:firstLine="220"/>
        <w:rPr>
          <w:sz w:val="22"/>
        </w:rPr>
      </w:pPr>
      <w:r>
        <w:rPr>
          <w:rFonts w:hint="eastAsia"/>
          <w:sz w:val="22"/>
        </w:rPr>
        <w:t>5</w:t>
      </w:r>
      <w:r>
        <w:rPr>
          <w:sz w:val="22"/>
        </w:rPr>
        <w:t>0</w:t>
      </w:r>
      <w:r>
        <w:rPr>
          <w:rFonts w:hint="eastAsia"/>
          <w:sz w:val="22"/>
        </w:rPr>
        <w:t>여명의 새내기들이 매회 참여함</w:t>
      </w:r>
    </w:p>
    <w:p w14:paraId="641FF595" w14:textId="391D3975" w:rsidR="0045787F" w:rsidRDefault="0045787F" w:rsidP="009B2095"/>
    <w:p w14:paraId="4B6620FC" w14:textId="77777777" w:rsidR="0045787F" w:rsidRDefault="0045787F" w:rsidP="009B2095"/>
    <w:p w14:paraId="35394A3F" w14:textId="77777777" w:rsidR="008B74D9" w:rsidRDefault="008B74D9" w:rsidP="008B74D9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90"/>
        <w:gridCol w:w="490"/>
        <w:gridCol w:w="1565"/>
        <w:gridCol w:w="490"/>
        <w:gridCol w:w="1020"/>
        <w:gridCol w:w="1418"/>
        <w:gridCol w:w="992"/>
        <w:gridCol w:w="935"/>
      </w:tblGrid>
      <w:tr w:rsidR="008B74D9" w:rsidRPr="00626527" w14:paraId="030D40F6" w14:textId="77777777" w:rsidTr="008B74D9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227ED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22B586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9A8410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C91E00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90A4B7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0BDB97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F42B43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2C8978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A2C285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8B74D9" w:rsidRPr="00626527" w14:paraId="3402BA5A" w14:textId="77777777" w:rsidTr="008B74D9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1CC46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생활부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36586C" w14:textId="77777777" w:rsidR="008B74D9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일반물리학</w:t>
            </w:r>
          </w:p>
          <w:p w14:paraId="44866808" w14:textId="5D67A713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헬프데스크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51DA23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2A6BC0" w14:textId="141CC0DD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중간고사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헬프데스크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74621E" w14:textId="67EFD7EA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G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E4E9AC" w14:textId="6727284B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E53DFB" w14:textId="56B95EDB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5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879F80" w14:textId="3272869B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.5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1FEB8C2" w14:textId="54AC2E7E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B74D9" w:rsidRPr="00626527" w14:paraId="69EA8599" w14:textId="77777777" w:rsidTr="008B74D9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3DA4C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A7A03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7B7AE36" w14:textId="77777777" w:rsidR="008B74D9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A347D4" w14:textId="7E96AA5D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기말고사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헬프데스크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F074D4E" w14:textId="333BAF61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G2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62D9982" w14:textId="46A8C7D5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E66C08F" w14:textId="302BB573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6F5E77E" w14:textId="7352B0BE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2BEB9CC" w14:textId="34A90EDE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B74D9" w:rsidRPr="00626527" w14:paraId="4150D076" w14:textId="77777777" w:rsidTr="008B74D9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2B27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86F94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5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6D56A3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A164D6" w14:textId="78B5303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A6335F" w14:textId="3886D139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00,5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0D7DE1" w14:textId="76BDFBE0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0.2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A30DB0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E92770F" w14:textId="77777777" w:rsidR="009B2095" w:rsidRDefault="009B2095" w:rsidP="009B2095"/>
    <w:p w14:paraId="73EE30F5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13D91989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AB555A5" w14:textId="63CFCF06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87522F">
        <w:rPr>
          <w:rFonts w:hint="eastAsia"/>
          <w:sz w:val="22"/>
        </w:rPr>
        <w:t>일반물리학을 어려워하는 새내기들에게 도의적 차원으로 진행함</w:t>
      </w:r>
    </w:p>
    <w:p w14:paraId="69A3493F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83DD978" w14:textId="39AF1DCE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8B74D9">
        <w:rPr>
          <w:rFonts w:hint="eastAsia"/>
          <w:sz w:val="22"/>
        </w:rPr>
        <w:t>없음</w:t>
      </w:r>
    </w:p>
    <w:p w14:paraId="37CC936E" w14:textId="4AE01EE9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3E40BDB3" w14:textId="72033294" w:rsidR="009B2095" w:rsidRDefault="008B74D9" w:rsidP="009B2095">
      <w:pPr>
        <w:widowControl/>
        <w:wordWrap/>
        <w:autoSpaceDE/>
        <w:autoSpaceDN/>
        <w:rPr>
          <w:sz w:val="22"/>
        </w:rPr>
      </w:pPr>
      <w:r>
        <w:rPr>
          <w:rFonts w:hint="eastAsia"/>
          <w:sz w:val="22"/>
        </w:rPr>
        <w:t xml:space="preserve">일반물리학 </w:t>
      </w:r>
      <w:proofErr w:type="spellStart"/>
      <w:r>
        <w:rPr>
          <w:rFonts w:hint="eastAsia"/>
          <w:sz w:val="22"/>
        </w:rPr>
        <w:t>헬프데스크</w:t>
      </w:r>
      <w:proofErr w:type="spellEnd"/>
      <w:r>
        <w:rPr>
          <w:rFonts w:hint="eastAsia"/>
          <w:sz w:val="22"/>
        </w:rPr>
        <w:t xml:space="preserve"> 사업을 좀 더 미리 홍보할 것.</w:t>
      </w:r>
      <w:r>
        <w:rPr>
          <w:sz w:val="22"/>
        </w:rPr>
        <w:t xml:space="preserve"> </w:t>
      </w:r>
      <w:r>
        <w:rPr>
          <w:rFonts w:hint="eastAsia"/>
          <w:sz w:val="22"/>
        </w:rPr>
        <w:t>담당자를 둘 것.</w:t>
      </w:r>
    </w:p>
    <w:p w14:paraId="61EAF49E" w14:textId="0DB7452B" w:rsidR="008B74D9" w:rsidRDefault="008B74D9" w:rsidP="009B2095">
      <w:pPr>
        <w:widowControl/>
        <w:wordWrap/>
        <w:autoSpaceDE/>
        <w:autoSpaceDN/>
        <w:rPr>
          <w:sz w:val="22"/>
        </w:rPr>
      </w:pPr>
    </w:p>
    <w:p w14:paraId="4AE52816" w14:textId="543FA6F0" w:rsidR="008B74D9" w:rsidRDefault="008B74D9" w:rsidP="009B2095">
      <w:pPr>
        <w:widowControl/>
        <w:wordWrap/>
        <w:autoSpaceDE/>
        <w:autoSpaceDN/>
        <w:rPr>
          <w:sz w:val="22"/>
        </w:rPr>
      </w:pPr>
    </w:p>
    <w:p w14:paraId="28F421F3" w14:textId="38C73C2C" w:rsidR="008B74D9" w:rsidRDefault="008B74D9" w:rsidP="009B2095">
      <w:pPr>
        <w:widowControl/>
        <w:wordWrap/>
        <w:autoSpaceDE/>
        <w:autoSpaceDN/>
        <w:rPr>
          <w:sz w:val="22"/>
        </w:rPr>
      </w:pPr>
    </w:p>
    <w:p w14:paraId="4E5C361B" w14:textId="429486A5" w:rsidR="008B74D9" w:rsidRDefault="008B74D9" w:rsidP="009B2095">
      <w:pPr>
        <w:widowControl/>
        <w:wordWrap/>
        <w:autoSpaceDE/>
        <w:autoSpaceDN/>
        <w:rPr>
          <w:sz w:val="22"/>
        </w:rPr>
      </w:pPr>
    </w:p>
    <w:p w14:paraId="56FE43CD" w14:textId="737C03D5" w:rsidR="008B74D9" w:rsidRDefault="008B74D9" w:rsidP="009B2095">
      <w:pPr>
        <w:widowControl/>
        <w:wordWrap/>
        <w:autoSpaceDE/>
        <w:autoSpaceDN/>
        <w:rPr>
          <w:sz w:val="22"/>
        </w:rPr>
      </w:pPr>
    </w:p>
    <w:p w14:paraId="13219061" w14:textId="77777777" w:rsidR="008B74D9" w:rsidRDefault="008B74D9" w:rsidP="009B2095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06CF057E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4BA5497" w14:textId="018E644E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14:paraId="0B4C1986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17BD60B" w14:textId="0A335FB1" w:rsidR="009B2095" w:rsidRPr="009B1E15" w:rsidRDefault="0087522F" w:rsidP="003D226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고양이 단체복</w:t>
            </w:r>
          </w:p>
        </w:tc>
      </w:tr>
    </w:tbl>
    <w:p w14:paraId="4F126DAB" w14:textId="77777777" w:rsidR="009B2095" w:rsidRDefault="009B2095" w:rsidP="009B2095"/>
    <w:p w14:paraId="110615A0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87522F" w14:paraId="7F161E8B" w14:textId="77777777" w:rsidTr="003D2264">
        <w:tc>
          <w:tcPr>
            <w:tcW w:w="2263" w:type="dxa"/>
          </w:tcPr>
          <w:p w14:paraId="3178447D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DE82D13" w14:textId="4F25F4F4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물리학과의 마스코트 고양이가 새겨진 단체복 제작</w:t>
            </w:r>
          </w:p>
        </w:tc>
      </w:tr>
      <w:tr w:rsidR="0087522F" w14:paraId="38C43CDC" w14:textId="77777777" w:rsidTr="003D2264">
        <w:tc>
          <w:tcPr>
            <w:tcW w:w="2263" w:type="dxa"/>
          </w:tcPr>
          <w:p w14:paraId="0E9EC963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CA09D6C" w14:textId="7944578C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30~2022.10.15</w:t>
            </w:r>
          </w:p>
        </w:tc>
      </w:tr>
      <w:tr w:rsidR="0087522F" w14:paraId="218D2589" w14:textId="77777777" w:rsidTr="003D2264">
        <w:tc>
          <w:tcPr>
            <w:tcW w:w="2263" w:type="dxa"/>
          </w:tcPr>
          <w:p w14:paraId="5B5F8AE1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B5FB419" w14:textId="776BB82A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2022.09.10</w:t>
            </w:r>
          </w:p>
        </w:tc>
      </w:tr>
      <w:tr w:rsidR="0087522F" w14:paraId="13E2C401" w14:textId="77777777" w:rsidTr="003D2264">
        <w:tc>
          <w:tcPr>
            <w:tcW w:w="2263" w:type="dxa"/>
          </w:tcPr>
          <w:p w14:paraId="3EE5B563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D6C6EC9" w14:textId="269A7209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1,300,000</w:t>
            </w:r>
            <w:r>
              <w:rPr>
                <w:rFonts w:hint="eastAsia"/>
                <w:color w:val="000000"/>
                <w:sz w:val="22"/>
              </w:rPr>
              <w:t xml:space="preserve"> 원</w:t>
            </w:r>
          </w:p>
        </w:tc>
      </w:tr>
      <w:tr w:rsidR="0087522F" w14:paraId="550891FD" w14:textId="77777777" w:rsidTr="003D2264">
        <w:tc>
          <w:tcPr>
            <w:tcW w:w="2263" w:type="dxa"/>
          </w:tcPr>
          <w:p w14:paraId="7D860991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1A29EA27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습지원부/김윤정</w:t>
            </w:r>
          </w:p>
        </w:tc>
      </w:tr>
    </w:tbl>
    <w:p w14:paraId="44D57D1D" w14:textId="77777777" w:rsidR="009B2095" w:rsidRDefault="009B2095" w:rsidP="009B2095"/>
    <w:p w14:paraId="4D2D9215" w14:textId="77777777" w:rsidR="009B2095" w:rsidRDefault="009B2095" w:rsidP="009B2095"/>
    <w:p w14:paraId="684A1395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CDE20CE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87522F" w14:paraId="5EE8BA28" w14:textId="77777777" w:rsidTr="0066708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971A13" w14:textId="77777777" w:rsidR="0087522F" w:rsidRPr="00062781" w:rsidRDefault="0087522F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CFFA2F" w14:textId="77777777" w:rsidR="0087522F" w:rsidRPr="00062781" w:rsidRDefault="0087522F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BDA827" w14:textId="77777777" w:rsidR="0087522F" w:rsidRPr="00062781" w:rsidRDefault="0087522F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87522F" w14:paraId="3DACA712" w14:textId="77777777" w:rsidTr="00667087">
        <w:tc>
          <w:tcPr>
            <w:tcW w:w="2912" w:type="dxa"/>
            <w:tcBorders>
              <w:top w:val="single" w:sz="4" w:space="0" w:color="auto"/>
            </w:tcBorders>
          </w:tcPr>
          <w:p w14:paraId="213A7024" w14:textId="7125FE19" w:rsidR="0087522F" w:rsidRPr="00062781" w:rsidRDefault="0087522F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30~2022.10.1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59ECE639" w14:textId="77777777" w:rsidR="0087522F" w:rsidRPr="00062781" w:rsidRDefault="0087522F" w:rsidP="00667087">
            <w:r>
              <w:rPr>
                <w:rFonts w:hint="eastAsia"/>
              </w:rPr>
              <w:t>단체복 시안 결정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0490E0B" w14:textId="77777777" w:rsidR="0087522F" w:rsidRPr="00062781" w:rsidRDefault="0087522F" w:rsidP="00667087"/>
        </w:tc>
      </w:tr>
      <w:tr w:rsidR="0087522F" w14:paraId="18118B7C" w14:textId="77777777" w:rsidTr="00667087">
        <w:tc>
          <w:tcPr>
            <w:tcW w:w="2912" w:type="dxa"/>
          </w:tcPr>
          <w:p w14:paraId="239226BF" w14:textId="7AA61ACF" w:rsidR="0087522F" w:rsidRPr="00062781" w:rsidRDefault="0087522F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12~2022.11.17</w:t>
            </w:r>
          </w:p>
        </w:tc>
        <w:tc>
          <w:tcPr>
            <w:tcW w:w="2912" w:type="dxa"/>
          </w:tcPr>
          <w:p w14:paraId="38E5329F" w14:textId="77777777" w:rsidR="0087522F" w:rsidRPr="00062781" w:rsidRDefault="0087522F" w:rsidP="00667087">
            <w:r>
              <w:rPr>
                <w:rFonts w:hint="eastAsia"/>
              </w:rPr>
              <w:t>단체복 업체 선정 및 결제</w:t>
            </w:r>
          </w:p>
        </w:tc>
        <w:tc>
          <w:tcPr>
            <w:tcW w:w="2913" w:type="dxa"/>
          </w:tcPr>
          <w:p w14:paraId="4BD3D14E" w14:textId="77777777" w:rsidR="0087522F" w:rsidRPr="00062781" w:rsidRDefault="0087522F" w:rsidP="00667087"/>
        </w:tc>
      </w:tr>
      <w:tr w:rsidR="0087522F" w14:paraId="05EDB270" w14:textId="77777777" w:rsidTr="00667087">
        <w:tc>
          <w:tcPr>
            <w:tcW w:w="2912" w:type="dxa"/>
            <w:tcBorders>
              <w:bottom w:val="single" w:sz="12" w:space="0" w:color="auto"/>
            </w:tcBorders>
          </w:tcPr>
          <w:p w14:paraId="7420C7F8" w14:textId="747BD054" w:rsidR="0087522F" w:rsidRPr="00062781" w:rsidRDefault="0087522F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15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8A47094" w14:textId="77777777" w:rsidR="0087522F" w:rsidRPr="00062781" w:rsidRDefault="0087522F" w:rsidP="00667087">
            <w:r>
              <w:rPr>
                <w:rFonts w:hint="eastAsia"/>
              </w:rPr>
              <w:t>단체복 배부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477F9E6E" w14:textId="77777777" w:rsidR="0087522F" w:rsidRPr="00062781" w:rsidRDefault="0087522F" w:rsidP="00667087"/>
        </w:tc>
      </w:tr>
    </w:tbl>
    <w:p w14:paraId="565786B4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76D79635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10010018" w14:textId="77777777" w:rsidR="0087522F" w:rsidRPr="005A7EBE" w:rsidRDefault="0087522F" w:rsidP="0087522F">
      <w:pPr>
        <w:rPr>
          <w:bCs/>
          <w:sz w:val="24"/>
        </w:rPr>
      </w:pPr>
      <w:r w:rsidRPr="005A7EBE">
        <w:rPr>
          <w:rFonts w:hint="eastAsia"/>
          <w:bCs/>
          <w:sz w:val="24"/>
        </w:rPr>
        <w:t>물리학과 소속감 고취를 위함</w:t>
      </w:r>
    </w:p>
    <w:p w14:paraId="38AA8DB1" w14:textId="77777777" w:rsidR="00C66059" w:rsidRPr="0087522F" w:rsidRDefault="00C66059" w:rsidP="00C66059">
      <w:pPr>
        <w:widowControl/>
        <w:tabs>
          <w:tab w:val="left" w:pos="6645"/>
        </w:tabs>
        <w:rPr>
          <w:color w:val="000000"/>
          <w:sz w:val="22"/>
        </w:rPr>
      </w:pPr>
    </w:p>
    <w:p w14:paraId="68775244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66BF7676" w14:textId="6F142FC1" w:rsidR="00C66059" w:rsidRDefault="0087522F" w:rsidP="009B2095">
      <w:pPr>
        <w:rPr>
          <w:sz w:val="22"/>
        </w:rPr>
      </w:pPr>
      <w:r>
        <w:rPr>
          <w:rFonts w:hint="eastAsia"/>
          <w:sz w:val="22"/>
        </w:rPr>
        <w:t xml:space="preserve">약 </w:t>
      </w:r>
      <w:r>
        <w:rPr>
          <w:sz w:val="22"/>
        </w:rPr>
        <w:t>25</w:t>
      </w:r>
      <w:r>
        <w:rPr>
          <w:rFonts w:hint="eastAsia"/>
          <w:sz w:val="22"/>
        </w:rPr>
        <w:t>명의 학생이 구매 진행</w:t>
      </w:r>
    </w:p>
    <w:p w14:paraId="7478FFEA" w14:textId="77777777" w:rsidR="0087522F" w:rsidRDefault="0087522F" w:rsidP="009B2095">
      <w:pPr>
        <w:rPr>
          <w:b/>
          <w:sz w:val="24"/>
        </w:rPr>
      </w:pPr>
    </w:p>
    <w:p w14:paraId="782B4703" w14:textId="77777777" w:rsidR="00141538" w:rsidRDefault="00141538" w:rsidP="009B2095">
      <w:pPr>
        <w:rPr>
          <w:b/>
          <w:sz w:val="24"/>
        </w:rPr>
      </w:pPr>
    </w:p>
    <w:p w14:paraId="100644C7" w14:textId="1C7F9D3A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828"/>
        <w:gridCol w:w="752"/>
        <w:gridCol w:w="1565"/>
        <w:gridCol w:w="490"/>
        <w:gridCol w:w="1020"/>
        <w:gridCol w:w="993"/>
        <w:gridCol w:w="992"/>
        <w:gridCol w:w="1360"/>
      </w:tblGrid>
      <w:tr w:rsidR="00141538" w:rsidRPr="00626527" w14:paraId="1A60EFB7" w14:textId="77777777" w:rsidTr="009072ED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944E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2658F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2FFB43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C6F2A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58158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3E0D71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969380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A5697E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CCF85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9072ED" w:rsidRPr="00626527" w14:paraId="0DA6559A" w14:textId="77777777" w:rsidTr="009072ED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8F07D" w14:textId="5746031E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디자인부</w:t>
            </w:r>
          </w:p>
        </w:tc>
        <w:tc>
          <w:tcPr>
            <w:tcW w:w="8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911134" w14:textId="77777777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고양이</w:t>
            </w:r>
          </w:p>
          <w:p w14:paraId="048E96F3" w14:textId="30CE0844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단체복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4189D8" w14:textId="137A61E3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520BB3" w14:textId="7056B894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단체복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구매비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97789E" w14:textId="30C6D627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G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FB0DC8" w14:textId="7146C07A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0000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4C76F6" w14:textId="62A53AAD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300,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7CBC3E" w14:textId="32CA5A67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85.71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B4E808B" w14:textId="6CA5EE61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9072ED" w:rsidRPr="00626527" w14:paraId="11CDE9CF" w14:textId="77777777" w:rsidTr="009072E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EA739" w14:textId="77777777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20AFA" w14:textId="77777777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5FBE76B" w14:textId="78D2F4BB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BE9E277" w14:textId="3915A1B4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비 지원금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6A1CCF8" w14:textId="4B785071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G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841027C" w14:textId="07834288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000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1093852" w14:textId="15573BBC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9C2837E" w14:textId="32BB07DF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63B7394" w14:textId="3C38CC02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072ED" w:rsidRPr="00626527" w14:paraId="7B0C77A2" w14:textId="77777777" w:rsidTr="009072E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45DAD" w14:textId="77777777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A8B6A" w14:textId="77777777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6B34BFB" w14:textId="61B2D0DF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776BA4B" w14:textId="2403E257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단체복 배송비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0D5AE7B" w14:textId="440EE997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G3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093795B" w14:textId="519C19E5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0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4A35547" w14:textId="2DDE1E76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90B47A1" w14:textId="758A71FB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0C7C63A" w14:textId="77777777" w:rsidR="009072ED" w:rsidRPr="00EF3A22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41538" w:rsidRPr="00626527" w14:paraId="6B695484" w14:textId="77777777" w:rsidTr="009072E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F530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159E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92163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6BBB31" w14:textId="56550E86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9072E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8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F8ED89" w14:textId="65E1BC0A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9072E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300,0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BD9D74" w14:textId="09DA203C" w:rsidR="009B2095" w:rsidRPr="00626527" w:rsidRDefault="00141538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9072E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6,67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4E283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2DC45F0" w14:textId="77777777" w:rsidR="009B2095" w:rsidRDefault="009B2095" w:rsidP="009B2095"/>
    <w:p w14:paraId="1773D6F1" w14:textId="77777777" w:rsidR="009B2095" w:rsidRDefault="009B2095" w:rsidP="009B2095"/>
    <w:p w14:paraId="52098B5B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333F78D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8557E74" w14:textId="77777777" w:rsidR="0087522F" w:rsidRDefault="009B2095" w:rsidP="0087522F">
      <w:pPr>
        <w:rPr>
          <w:sz w:val="22"/>
        </w:rPr>
      </w:pPr>
      <w:r>
        <w:rPr>
          <w:rFonts w:hint="eastAsia"/>
          <w:sz w:val="22"/>
        </w:rPr>
        <w:t xml:space="preserve"> </w:t>
      </w:r>
      <w:r w:rsidR="0087522F">
        <w:rPr>
          <w:rFonts w:hint="eastAsia"/>
          <w:sz w:val="22"/>
        </w:rPr>
        <w:t>이전과 다른 단체복을 제작하여, 자주 입을 수 있는 옷을 제작함</w:t>
      </w:r>
    </w:p>
    <w:p w14:paraId="52E0D266" w14:textId="77777777" w:rsidR="0087522F" w:rsidRDefault="0087522F" w:rsidP="0087522F">
      <w:pPr>
        <w:rPr>
          <w:sz w:val="22"/>
        </w:rPr>
      </w:pPr>
    </w:p>
    <w:p w14:paraId="7D4424CC" w14:textId="15F47DFB" w:rsidR="009B2095" w:rsidRDefault="009B2095" w:rsidP="0087522F">
      <w:pPr>
        <w:ind w:firstLineChars="50" w:firstLine="11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A44AB55" w14:textId="2147D32B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9072ED">
        <w:rPr>
          <w:rFonts w:hint="eastAsia"/>
          <w:sz w:val="22"/>
        </w:rPr>
        <w:t>없음</w:t>
      </w:r>
    </w:p>
    <w:p w14:paraId="776DB437" w14:textId="77777777" w:rsidR="009B2095" w:rsidRPr="00062781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2F180721" w14:textId="31ACEA44" w:rsidR="009B2095" w:rsidRDefault="009072ED" w:rsidP="003D42B1">
      <w:pPr>
        <w:widowControl/>
        <w:wordWrap/>
        <w:autoSpaceDE/>
        <w:autoSpaceDN/>
      </w:pPr>
      <w:r>
        <w:rPr>
          <w:rFonts w:hint="eastAsia"/>
          <w:sz w:val="22"/>
        </w:rPr>
        <w:t xml:space="preserve">물리학과 구성원들이 더 구매하고 싶을 만한 </w:t>
      </w:r>
      <w:proofErr w:type="spellStart"/>
      <w:r>
        <w:rPr>
          <w:rFonts w:hint="eastAsia"/>
          <w:sz w:val="22"/>
        </w:rPr>
        <w:t>굿즈</w:t>
      </w:r>
      <w:proofErr w:type="spellEnd"/>
      <w:r>
        <w:rPr>
          <w:rFonts w:hint="eastAsia"/>
          <w:sz w:val="22"/>
        </w:rPr>
        <w:t xml:space="preserve"> 제작(</w:t>
      </w:r>
      <w:proofErr w:type="spellStart"/>
      <w:r>
        <w:rPr>
          <w:rFonts w:hint="eastAsia"/>
          <w:sz w:val="22"/>
        </w:rPr>
        <w:t>에코백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포스트잇</w:t>
      </w:r>
      <w:proofErr w:type="spellEnd"/>
      <w:r>
        <w:rPr>
          <w:rFonts w:hint="eastAsia"/>
          <w:sz w:val="22"/>
        </w:rPr>
        <w:t xml:space="preserve"> 등</w:t>
      </w:r>
      <w:r>
        <w:rPr>
          <w:sz w:val="22"/>
        </w:rPr>
        <w:t>)</w:t>
      </w:r>
      <w:r>
        <w:rPr>
          <w:rFonts w:hint="eastAsia"/>
          <w:sz w:val="22"/>
        </w:rPr>
        <w:t>을 제안.</w:t>
      </w:r>
      <w:r>
        <w:rPr>
          <w:sz w:val="22"/>
        </w:rPr>
        <w:t xml:space="preserve"> </w:t>
      </w:r>
      <w:r w:rsidR="009B2095"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5CB031E8" w14:textId="77777777" w:rsidTr="00992A9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16B2994F" w14:textId="77777777" w:rsidR="003D42B1" w:rsidRPr="009B1E15" w:rsidRDefault="003D42B1" w:rsidP="00992A9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14:paraId="6E7772AF" w14:textId="77777777" w:rsidR="003D42B1" w:rsidRDefault="003D42B1" w:rsidP="003D42B1"/>
    <w:p w14:paraId="7777A8DE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0492045A" w14:textId="77777777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496523F" w14:textId="77777777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55DE0FA1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430A7E09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70BDA571" w14:textId="77777777" w:rsidR="00C1120B" w:rsidRDefault="00C1120B" w:rsidP="00CE3B0D">
      <w:pPr>
        <w:widowControl/>
        <w:wordWrap/>
        <w:autoSpaceDE/>
        <w:autoSpaceDN/>
      </w:pPr>
    </w:p>
    <w:p w14:paraId="38EF2D99" w14:textId="38CC3CC1" w:rsidR="00A927D3" w:rsidRPr="00091000" w:rsidRDefault="003D42B1" w:rsidP="00091000">
      <w:pPr>
        <w:pStyle w:val="a8"/>
        <w:widowControl/>
        <w:numPr>
          <w:ilvl w:val="0"/>
          <w:numId w:val="1"/>
        </w:numPr>
        <w:wordWrap/>
        <w:autoSpaceDE/>
        <w:autoSpaceDN/>
        <w:ind w:leftChars="0"/>
        <w:rPr>
          <w:b/>
          <w:sz w:val="24"/>
        </w:rPr>
      </w:pPr>
      <w:r w:rsidRPr="00A927D3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51996A89" w14:textId="77777777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86FF7A4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A7C03C7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A9C1C9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7C035B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14:paraId="00FA84A8" w14:textId="77777777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598F79E" w14:textId="35778EAD" w:rsidR="00A927D3" w:rsidRPr="00062781" w:rsidRDefault="00496E74" w:rsidP="00091000">
            <w:r>
              <w:rPr>
                <w:rFonts w:hint="eastAsia"/>
              </w:rPr>
              <w:t>김윤정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86026D0" w14:textId="0331A080" w:rsidR="00A927D3" w:rsidRPr="00062781" w:rsidRDefault="00496E74" w:rsidP="00091000">
            <w:r>
              <w:rPr>
                <w:rFonts w:hint="eastAsia"/>
              </w:rPr>
              <w:t>2</w:t>
            </w:r>
            <w:r>
              <w:t>020013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BBDDF29" w14:textId="21E6FCA8" w:rsidR="00A927D3" w:rsidRPr="00062781" w:rsidRDefault="00496E74" w:rsidP="00091000"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3E2733C9" w14:textId="06D97B4C" w:rsidR="00A927D3" w:rsidRPr="00062781" w:rsidRDefault="00A927D3" w:rsidP="00091000"/>
        </w:tc>
      </w:tr>
      <w:tr w:rsidR="00E76D1F" w:rsidRPr="00062781" w14:paraId="3779ABF9" w14:textId="77777777" w:rsidTr="00E76D1F">
        <w:tc>
          <w:tcPr>
            <w:tcW w:w="2184" w:type="dxa"/>
            <w:shd w:val="clear" w:color="auto" w:fill="FFFFFF" w:themeFill="background1"/>
          </w:tcPr>
          <w:p w14:paraId="25BFE452" w14:textId="662416C2" w:rsidR="00E76D1F" w:rsidRPr="00062781" w:rsidRDefault="00496E74" w:rsidP="00992A93">
            <w:r>
              <w:rPr>
                <w:rFonts w:hint="eastAsia"/>
              </w:rPr>
              <w:t>유지환</w:t>
            </w:r>
          </w:p>
        </w:tc>
        <w:tc>
          <w:tcPr>
            <w:tcW w:w="2184" w:type="dxa"/>
            <w:shd w:val="clear" w:color="auto" w:fill="FFFFFF" w:themeFill="background1"/>
          </w:tcPr>
          <w:p w14:paraId="4DA6D59C" w14:textId="4D225995" w:rsidR="00E76D1F" w:rsidRPr="00062781" w:rsidRDefault="00091000" w:rsidP="00992A93">
            <w:r>
              <w:rPr>
                <w:rFonts w:hint="eastAsia"/>
              </w:rPr>
              <w:t>2</w:t>
            </w:r>
            <w:r>
              <w:t>0210404</w:t>
            </w:r>
          </w:p>
        </w:tc>
        <w:tc>
          <w:tcPr>
            <w:tcW w:w="2184" w:type="dxa"/>
            <w:shd w:val="clear" w:color="auto" w:fill="FFFFFF" w:themeFill="background1"/>
          </w:tcPr>
          <w:p w14:paraId="145DB361" w14:textId="287C5893" w:rsidR="00E76D1F" w:rsidRPr="00062781" w:rsidRDefault="00496E74" w:rsidP="00992A93">
            <w:r>
              <w:rPr>
                <w:rFonts w:hint="eastAsia"/>
              </w:rPr>
              <w:t>2학년 과대표</w:t>
            </w:r>
          </w:p>
        </w:tc>
        <w:tc>
          <w:tcPr>
            <w:tcW w:w="2185" w:type="dxa"/>
          </w:tcPr>
          <w:p w14:paraId="69B74908" w14:textId="77777777" w:rsidR="00E76D1F" w:rsidRPr="00062781" w:rsidRDefault="00E76D1F" w:rsidP="00992A93"/>
        </w:tc>
      </w:tr>
      <w:tr w:rsidR="00E76D1F" w:rsidRPr="00062781" w14:paraId="0A91A029" w14:textId="77777777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1C730CB" w14:textId="0103E4E7" w:rsidR="00E76D1F" w:rsidRPr="00062781" w:rsidRDefault="00E76D1F" w:rsidP="00992A9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1A7C492" w14:textId="77777777" w:rsidR="00E76D1F" w:rsidRPr="00062781" w:rsidRDefault="00E76D1F" w:rsidP="00992A9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C2CF34C" w14:textId="4627E2B9" w:rsidR="00E76D1F" w:rsidRPr="00062781" w:rsidRDefault="00E76D1F" w:rsidP="00992A93"/>
        </w:tc>
        <w:tc>
          <w:tcPr>
            <w:tcW w:w="2185" w:type="dxa"/>
            <w:tcBorders>
              <w:bottom w:val="single" w:sz="12" w:space="0" w:color="auto"/>
            </w:tcBorders>
          </w:tcPr>
          <w:p w14:paraId="637E97C7" w14:textId="77777777" w:rsidR="00E76D1F" w:rsidRPr="00062781" w:rsidRDefault="00E76D1F" w:rsidP="00992A93"/>
        </w:tc>
      </w:tr>
    </w:tbl>
    <w:p w14:paraId="0FBA09D5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6F17E80C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W w:w="9026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0"/>
        <w:gridCol w:w="1417"/>
        <w:gridCol w:w="3827"/>
        <w:gridCol w:w="2222"/>
      </w:tblGrid>
      <w:tr w:rsidR="00091000" w14:paraId="0B9311E8" w14:textId="77777777" w:rsidTr="003D2264">
        <w:trPr>
          <w:trHeight w:val="244"/>
          <w:jc w:val="center"/>
        </w:trPr>
        <w:tc>
          <w:tcPr>
            <w:tcW w:w="156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105FEAA0" w14:textId="77777777" w:rsidR="00091000" w:rsidRDefault="00091000" w:rsidP="003D2264">
            <w:pPr>
              <w:jc w:val="center"/>
            </w:pPr>
            <w:r>
              <w:t>이름</w:t>
            </w:r>
          </w:p>
        </w:tc>
        <w:tc>
          <w:tcPr>
            <w:tcW w:w="1417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4AB8ACC1" w14:textId="77777777" w:rsidR="00091000" w:rsidRDefault="00091000" w:rsidP="003D2264">
            <w:pPr>
              <w:jc w:val="center"/>
            </w:pPr>
            <w:r>
              <w:t>학번</w:t>
            </w:r>
          </w:p>
        </w:tc>
        <w:tc>
          <w:tcPr>
            <w:tcW w:w="3827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29C83D89" w14:textId="77777777" w:rsidR="00091000" w:rsidRDefault="00091000" w:rsidP="003D2264">
            <w:pPr>
              <w:jc w:val="center"/>
            </w:pPr>
            <w:r>
              <w:t>소속 부서</w:t>
            </w:r>
          </w:p>
        </w:tc>
        <w:tc>
          <w:tcPr>
            <w:tcW w:w="2222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01ED66F2" w14:textId="77777777" w:rsidR="00091000" w:rsidRDefault="00091000" w:rsidP="003D2264">
            <w:pPr>
              <w:jc w:val="center"/>
            </w:pPr>
            <w:r>
              <w:t>직책</w:t>
            </w:r>
          </w:p>
        </w:tc>
      </w:tr>
      <w:tr w:rsidR="00091000" w14:paraId="06FFE95C" w14:textId="77777777" w:rsidTr="003D2264">
        <w:trPr>
          <w:trHeight w:val="136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422A968" w14:textId="77777777" w:rsidR="00091000" w:rsidRDefault="00091000" w:rsidP="003D2264">
            <w:pPr>
              <w:jc w:val="center"/>
            </w:pPr>
            <w:r>
              <w:t>김</w:t>
            </w:r>
            <w:r>
              <w:rPr>
                <w:rFonts w:hint="eastAsia"/>
              </w:rPr>
              <w:t>윤정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0C9C71F" w14:textId="77777777" w:rsidR="00091000" w:rsidRDefault="00091000" w:rsidP="003D2264">
            <w:pPr>
              <w:jc w:val="center"/>
            </w:pPr>
            <w:r>
              <w:t>20200133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37E8E4BD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</w:tc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7C9BFB2D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  <w:tr w:rsidR="00091000" w14:paraId="3DD6A126" w14:textId="77777777" w:rsidTr="003D2264">
        <w:trPr>
          <w:trHeight w:val="104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2A81337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한현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4F5DF94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00694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078EE5E5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</w:tc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10162D5A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디자인부장</w:t>
            </w:r>
          </w:p>
        </w:tc>
      </w:tr>
      <w:tr w:rsidR="00091000" w14:paraId="7FB74EB0" w14:textId="77777777" w:rsidTr="003D2264">
        <w:trPr>
          <w:trHeight w:val="104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DF10545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이주영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264196F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00500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65308A6B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</w:tc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123B1592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장</w:t>
            </w:r>
          </w:p>
        </w:tc>
      </w:tr>
      <w:tr w:rsidR="00091000" w14:paraId="15CDE12E" w14:textId="77777777" w:rsidTr="003D2264">
        <w:trPr>
          <w:trHeight w:val="104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3652AF2C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허원석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D1700EE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00698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168B6B0D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</w:tc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7D969B39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</w:t>
            </w:r>
            <w:r>
              <w:t>부</w:t>
            </w:r>
            <w:r>
              <w:rPr>
                <w:rFonts w:hint="eastAsia"/>
              </w:rPr>
              <w:t>장</w:t>
            </w:r>
          </w:p>
        </w:tc>
      </w:tr>
      <w:tr w:rsidR="00091000" w14:paraId="2C32036F" w14:textId="77777777" w:rsidTr="003D2264">
        <w:trPr>
          <w:trHeight w:val="104"/>
          <w:jc w:val="center"/>
        </w:trPr>
        <w:tc>
          <w:tcPr>
            <w:tcW w:w="156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164464C6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윤여문</w:t>
            </w:r>
            <w:proofErr w:type="spellEnd"/>
          </w:p>
          <w:p w14:paraId="58DAC935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강융</w:t>
            </w:r>
            <w:proofErr w:type="spellEnd"/>
          </w:p>
          <w:p w14:paraId="5C65E8D1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김하진</w:t>
            </w:r>
          </w:p>
          <w:p w14:paraId="4CA18FB6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유지환</w:t>
            </w:r>
          </w:p>
          <w:p w14:paraId="6D1327A2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이진욱</w:t>
            </w:r>
          </w:p>
          <w:p w14:paraId="12E46EFC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양은빈</w:t>
            </w:r>
            <w:proofErr w:type="spellEnd"/>
          </w:p>
          <w:p w14:paraId="60827A35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윤정한</w:t>
            </w:r>
            <w:proofErr w:type="spellEnd"/>
          </w:p>
          <w:p w14:paraId="08973A18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이동건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2C9C6158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00416</w:t>
            </w:r>
          </w:p>
          <w:p w14:paraId="064F3068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011</w:t>
            </w:r>
          </w:p>
          <w:p w14:paraId="2700CB8B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178</w:t>
            </w:r>
          </w:p>
          <w:p w14:paraId="648D4B17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404</w:t>
            </w:r>
          </w:p>
          <w:p w14:paraId="1B86A905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520</w:t>
            </w:r>
          </w:p>
          <w:p w14:paraId="180EDB5E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367</w:t>
            </w:r>
          </w:p>
          <w:p w14:paraId="0D02619E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422</w:t>
            </w:r>
          </w:p>
          <w:p w14:paraId="2F67B447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445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87BE561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041B8F10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304BFD9B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  <w:p w14:paraId="6E4CDDE6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15E9C269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43D3E161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327A18A9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디자인부</w:t>
            </w:r>
          </w:p>
          <w:p w14:paraId="1110DDBE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디자인부</w:t>
            </w:r>
          </w:p>
        </w:tc>
        <w:tc>
          <w:tcPr>
            <w:tcW w:w="2222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4F178D67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59877EA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53D417F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2A0677C9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52E1AE8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64CB1BA8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EF0F304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CA7CB60" w14:textId="77777777" w:rsidR="00091000" w:rsidRDefault="00091000" w:rsidP="003D2264">
            <w:pPr>
              <w:jc w:val="center"/>
            </w:pPr>
            <w:r>
              <w:t>집행부원</w:t>
            </w:r>
          </w:p>
        </w:tc>
      </w:tr>
    </w:tbl>
    <w:p w14:paraId="5A0FFBB1" w14:textId="77777777" w:rsidR="003D42B1" w:rsidRPr="00E76D1F" w:rsidRDefault="003D42B1" w:rsidP="00CE3B0D">
      <w:pPr>
        <w:widowControl/>
        <w:wordWrap/>
        <w:autoSpaceDE/>
        <w:autoSpaceDN/>
      </w:pPr>
    </w:p>
    <w:p w14:paraId="3237A7DE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1C2FBF13" w14:textId="7A9D6B6C" w:rsidR="003D42B1" w:rsidRDefault="00496E74" w:rsidP="003D42B1">
      <w:r>
        <w:rPr>
          <w:rFonts w:hint="eastAsia"/>
        </w:rPr>
        <w:t>없음</w:t>
      </w:r>
    </w:p>
    <w:p w14:paraId="6EC2040E" w14:textId="77777777"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4A8DC983" w14:textId="77777777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4228A38" w14:textId="77777777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5C1D4701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6A39E833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14:paraId="3C789064" w14:textId="3C718158" w:rsidR="003D42B1" w:rsidRDefault="003D42B1" w:rsidP="003D42B1">
      <w:pPr>
        <w:widowControl/>
        <w:wordWrap/>
        <w:autoSpaceDE/>
        <w:autoSpaceDN/>
      </w:pPr>
    </w:p>
    <w:p w14:paraId="697BD4E6" w14:textId="73F0F286" w:rsidR="00091000" w:rsidRDefault="00091000" w:rsidP="003D42B1">
      <w:pPr>
        <w:widowControl/>
        <w:wordWrap/>
        <w:autoSpaceDE/>
        <w:autoSpaceDN/>
      </w:pPr>
      <w:r>
        <w:rPr>
          <w:rFonts w:hint="eastAsia"/>
        </w:rPr>
        <w:t>없음</w:t>
      </w:r>
    </w:p>
    <w:p w14:paraId="78481215" w14:textId="77777777" w:rsidR="003D42B1" w:rsidRDefault="003D42B1" w:rsidP="003D42B1"/>
    <w:p w14:paraId="7FEAB3F3" w14:textId="77777777" w:rsidR="004F3D4B" w:rsidRDefault="004F3D4B">
      <w:pPr>
        <w:widowControl/>
        <w:wordWrap/>
        <w:autoSpaceDE/>
        <w:autoSpaceDN/>
      </w:pPr>
    </w:p>
    <w:p w14:paraId="6A066916" w14:textId="77777777" w:rsidR="00E76D1F" w:rsidRDefault="00E76D1F">
      <w:pPr>
        <w:widowControl/>
        <w:wordWrap/>
        <w:autoSpaceDE/>
        <w:autoSpaceDN/>
      </w:pPr>
    </w:p>
    <w:p w14:paraId="12FA5BEB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7726E9B8" w14:textId="77777777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9A50191" w14:textId="77777777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3A39DE2F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90D87FD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2AE13EDE" w14:textId="77777777" w:rsidR="003D42B1" w:rsidRDefault="003D42B1" w:rsidP="003D42B1">
      <w:pPr>
        <w:widowControl/>
        <w:wordWrap/>
        <w:autoSpaceDE/>
        <w:autoSpaceDN/>
      </w:pPr>
    </w:p>
    <w:p w14:paraId="1E358A6A" w14:textId="0B62076B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="0042682B">
        <w:rPr>
          <w:rFonts w:hint="eastAsia"/>
          <w:b/>
          <w:sz w:val="24"/>
        </w:rPr>
        <w:t>국서/T</w:t>
      </w:r>
      <w:r w:rsidR="0042682B">
        <w:rPr>
          <w:b/>
          <w:sz w:val="24"/>
        </w:rPr>
        <w:t xml:space="preserve">F </w:t>
      </w:r>
      <w:r w:rsidR="0042682B">
        <w:rPr>
          <w:rFonts w:hint="eastAsia"/>
          <w:b/>
          <w:sz w:val="24"/>
        </w:rPr>
        <w:t>구성</w:t>
      </w:r>
    </w:p>
    <w:p w14:paraId="070BCE17" w14:textId="69A90931"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091000">
        <w:rPr>
          <w:rFonts w:hint="eastAsia"/>
          <w:sz w:val="22"/>
        </w:rPr>
        <w:t>학생생활부</w:t>
      </w:r>
    </w:p>
    <w:p w14:paraId="6AEE0A11" w14:textId="74D7E236"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 w:rsidR="0042682B">
        <w:rPr>
          <w:rFonts w:hint="eastAsia"/>
          <w:sz w:val="22"/>
        </w:rPr>
        <w:t xml:space="preserve">: </w:t>
      </w:r>
      <w:proofErr w:type="spellStart"/>
      <w:r w:rsidR="009072ED">
        <w:rPr>
          <w:rFonts w:hint="eastAsia"/>
          <w:sz w:val="22"/>
        </w:rPr>
        <w:t>바베큐</w:t>
      </w:r>
      <w:proofErr w:type="spellEnd"/>
      <w:r w:rsidR="0042682B">
        <w:rPr>
          <w:rFonts w:hint="eastAsia"/>
          <w:sz w:val="22"/>
        </w:rPr>
        <w:t xml:space="preserve"> 파티 및 간식이벤트를 진행함</w:t>
      </w:r>
    </w:p>
    <w:p w14:paraId="4905137B" w14:textId="157800AA"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 w:rsidR="0042682B">
        <w:rPr>
          <w:rFonts w:hint="eastAsia"/>
          <w:sz w:val="22"/>
        </w:rPr>
        <w:t xml:space="preserve">: 김하진, 김윤정, 한현준, 이주영, </w:t>
      </w:r>
      <w:proofErr w:type="spellStart"/>
      <w:r w:rsidR="0042682B">
        <w:rPr>
          <w:rFonts w:hint="eastAsia"/>
          <w:sz w:val="22"/>
        </w:rPr>
        <w:t>허원석</w:t>
      </w:r>
      <w:proofErr w:type="spellEnd"/>
    </w:p>
    <w:p w14:paraId="58C41549" w14:textId="555861C2" w:rsidR="004F3D4B" w:rsidRPr="00E76D1F" w:rsidRDefault="00E6554A" w:rsidP="009072E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  <w:r w:rsidR="0042682B">
        <w:rPr>
          <w:rFonts w:hint="eastAsia"/>
          <w:sz w:val="22"/>
        </w:rPr>
        <w:t xml:space="preserve">: </w:t>
      </w:r>
      <w:r w:rsidR="009072ED">
        <w:rPr>
          <w:rFonts w:hint="eastAsia"/>
          <w:sz w:val="22"/>
        </w:rPr>
        <w:t xml:space="preserve">일반물리학 </w:t>
      </w:r>
      <w:proofErr w:type="spellStart"/>
      <w:r w:rsidR="009072ED">
        <w:rPr>
          <w:rFonts w:hint="eastAsia"/>
          <w:sz w:val="22"/>
        </w:rPr>
        <w:t>헬프데스크</w:t>
      </w:r>
      <w:proofErr w:type="spellEnd"/>
      <w:r w:rsidR="009072ED">
        <w:rPr>
          <w:rFonts w:hint="eastAsia"/>
          <w:sz w:val="22"/>
        </w:rPr>
        <w:t>,</w:t>
      </w:r>
      <w:r w:rsidR="009072ED">
        <w:rPr>
          <w:sz w:val="22"/>
        </w:rPr>
        <w:t xml:space="preserve"> </w:t>
      </w:r>
      <w:proofErr w:type="spellStart"/>
      <w:r w:rsidR="009072ED">
        <w:rPr>
          <w:rFonts w:hint="eastAsia"/>
          <w:sz w:val="22"/>
        </w:rPr>
        <w:t>바베큐파티</w:t>
      </w:r>
      <w:proofErr w:type="spellEnd"/>
      <w:r w:rsidR="009072ED">
        <w:rPr>
          <w:rFonts w:hint="eastAsia"/>
          <w:sz w:val="22"/>
        </w:rPr>
        <w:t>,</w:t>
      </w:r>
      <w:r w:rsidR="009072ED">
        <w:rPr>
          <w:sz w:val="22"/>
        </w:rPr>
        <w:t xml:space="preserve"> </w:t>
      </w:r>
      <w:r w:rsidR="009072ED">
        <w:rPr>
          <w:rFonts w:hint="eastAsia"/>
          <w:sz w:val="22"/>
        </w:rPr>
        <w:t>물리학과 소모임,</w:t>
      </w:r>
      <w:r w:rsidR="009072ED">
        <w:rPr>
          <w:sz w:val="22"/>
        </w:rPr>
        <w:t xml:space="preserve"> </w:t>
      </w:r>
      <w:r w:rsidR="009072ED">
        <w:rPr>
          <w:rFonts w:hint="eastAsia"/>
          <w:sz w:val="22"/>
        </w:rPr>
        <w:t>할로윈 간식이벤트</w:t>
      </w:r>
    </w:p>
    <w:p w14:paraId="757172B3" w14:textId="7BA0BB06"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="00091000">
        <w:rPr>
          <w:rFonts w:hint="eastAsia"/>
          <w:sz w:val="22"/>
        </w:rPr>
        <w:t>학습지원부</w:t>
      </w:r>
    </w:p>
    <w:p w14:paraId="1C4A2D6C" w14:textId="4E6D8255"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 w:rsidR="00091000">
        <w:rPr>
          <w:rFonts w:hint="eastAsia"/>
          <w:sz w:val="22"/>
        </w:rPr>
        <w:t xml:space="preserve">: </w:t>
      </w:r>
      <w:r w:rsidR="009072ED">
        <w:rPr>
          <w:rFonts w:hint="eastAsia"/>
          <w:sz w:val="22"/>
        </w:rPr>
        <w:t>학과설명회</w:t>
      </w:r>
      <w:r w:rsidR="00091000">
        <w:rPr>
          <w:rFonts w:hint="eastAsia"/>
          <w:sz w:val="22"/>
        </w:rPr>
        <w:t xml:space="preserve"> 사업을 진행함</w:t>
      </w:r>
    </w:p>
    <w:p w14:paraId="64BD4D64" w14:textId="54DE5F52"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 w:rsidR="00091000">
        <w:rPr>
          <w:rFonts w:hint="eastAsia"/>
          <w:sz w:val="22"/>
        </w:rPr>
        <w:t xml:space="preserve">: </w:t>
      </w:r>
      <w:r w:rsidR="0042682B">
        <w:rPr>
          <w:rFonts w:hint="eastAsia"/>
          <w:sz w:val="22"/>
        </w:rPr>
        <w:t>유지환</w:t>
      </w:r>
      <w:r w:rsidR="00091000">
        <w:rPr>
          <w:rFonts w:hint="eastAsia"/>
          <w:sz w:val="22"/>
        </w:rPr>
        <w:t xml:space="preserve">, </w:t>
      </w:r>
      <w:proofErr w:type="spellStart"/>
      <w:r w:rsidR="00091000">
        <w:rPr>
          <w:rFonts w:hint="eastAsia"/>
          <w:sz w:val="22"/>
        </w:rPr>
        <w:t>강</w:t>
      </w:r>
      <w:r w:rsidR="0042682B">
        <w:rPr>
          <w:rFonts w:hint="eastAsia"/>
          <w:sz w:val="22"/>
        </w:rPr>
        <w:t>융</w:t>
      </w:r>
      <w:proofErr w:type="spellEnd"/>
      <w:r w:rsidR="0042682B">
        <w:rPr>
          <w:rFonts w:hint="eastAsia"/>
          <w:sz w:val="22"/>
        </w:rPr>
        <w:t xml:space="preserve">, </w:t>
      </w:r>
      <w:proofErr w:type="spellStart"/>
      <w:r w:rsidR="0042682B">
        <w:rPr>
          <w:rFonts w:hint="eastAsia"/>
          <w:sz w:val="22"/>
        </w:rPr>
        <w:t>윤여문</w:t>
      </w:r>
      <w:proofErr w:type="spellEnd"/>
      <w:r w:rsidR="0042682B">
        <w:rPr>
          <w:rFonts w:hint="eastAsia"/>
          <w:sz w:val="22"/>
        </w:rPr>
        <w:t xml:space="preserve">, 이진욱, </w:t>
      </w:r>
      <w:proofErr w:type="spellStart"/>
      <w:r w:rsidR="0042682B">
        <w:rPr>
          <w:rFonts w:hint="eastAsia"/>
          <w:sz w:val="22"/>
        </w:rPr>
        <w:t>양은빈</w:t>
      </w:r>
      <w:proofErr w:type="spellEnd"/>
    </w:p>
    <w:p w14:paraId="4D4EE845" w14:textId="27F74D2C"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  <w:r w:rsidR="0042682B">
        <w:rPr>
          <w:rFonts w:hint="eastAsia"/>
          <w:sz w:val="22"/>
        </w:rPr>
        <w:t xml:space="preserve">: </w:t>
      </w:r>
      <w:r w:rsidR="009072ED">
        <w:rPr>
          <w:rFonts w:hint="eastAsia"/>
          <w:sz w:val="22"/>
        </w:rPr>
        <w:t>자연대 연합 행사,</w:t>
      </w:r>
      <w:r w:rsidR="009072ED">
        <w:rPr>
          <w:sz w:val="22"/>
        </w:rPr>
        <w:t xml:space="preserve"> </w:t>
      </w:r>
      <w:r w:rsidR="009072ED">
        <w:rPr>
          <w:rFonts w:hint="eastAsia"/>
          <w:sz w:val="22"/>
        </w:rPr>
        <w:t>과방 개선 사업,</w:t>
      </w:r>
      <w:r w:rsidR="009072ED">
        <w:rPr>
          <w:sz w:val="22"/>
        </w:rPr>
        <w:t xml:space="preserve"> </w:t>
      </w:r>
      <w:r w:rsidR="009072ED">
        <w:rPr>
          <w:rFonts w:hint="eastAsia"/>
          <w:sz w:val="22"/>
        </w:rPr>
        <w:t>학과 설명회</w:t>
      </w:r>
    </w:p>
    <w:p w14:paraId="3C243682" w14:textId="259221DC" w:rsidR="00091000" w:rsidRPr="00E76D1F" w:rsidRDefault="00091000" w:rsidP="00091000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3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디자인부</w:t>
      </w:r>
    </w:p>
    <w:p w14:paraId="544BEA5F" w14:textId="44DA7AD3" w:rsidR="00091000" w:rsidRPr="00E76D1F" w:rsidRDefault="00091000" w:rsidP="00091000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>
        <w:rPr>
          <w:rFonts w:hint="eastAsia"/>
          <w:sz w:val="22"/>
        </w:rPr>
        <w:t>: 단체복 사업은 파기되었음</w:t>
      </w:r>
    </w:p>
    <w:p w14:paraId="7F6B33D9" w14:textId="32B01598" w:rsidR="00091000" w:rsidRPr="00E76D1F" w:rsidRDefault="00091000" w:rsidP="00091000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>
        <w:rPr>
          <w:rFonts w:hint="eastAsia"/>
          <w:sz w:val="22"/>
        </w:rPr>
        <w:t xml:space="preserve"> </w:t>
      </w:r>
      <w:r>
        <w:rPr>
          <w:sz w:val="22"/>
        </w:rPr>
        <w:t>:</w:t>
      </w:r>
      <w:r>
        <w:rPr>
          <w:rFonts w:hint="eastAsia"/>
          <w:sz w:val="22"/>
        </w:rPr>
        <w:t xml:space="preserve"> </w:t>
      </w:r>
      <w:proofErr w:type="spellStart"/>
      <w:r>
        <w:rPr>
          <w:rFonts w:hint="eastAsia"/>
          <w:sz w:val="22"/>
        </w:rPr>
        <w:t>윤정한</w:t>
      </w:r>
      <w:proofErr w:type="spellEnd"/>
      <w:r>
        <w:rPr>
          <w:rFonts w:hint="eastAsia"/>
          <w:sz w:val="22"/>
        </w:rPr>
        <w:t xml:space="preserve">, </w:t>
      </w:r>
      <w:proofErr w:type="spellStart"/>
      <w:r>
        <w:rPr>
          <w:rFonts w:hint="eastAsia"/>
          <w:sz w:val="22"/>
        </w:rPr>
        <w:t>이동건</w:t>
      </w:r>
      <w:proofErr w:type="spellEnd"/>
    </w:p>
    <w:p w14:paraId="6DE18601" w14:textId="3AAB21F9" w:rsidR="004F3D4B" w:rsidRDefault="00091000" w:rsidP="009072E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  <w:r>
        <w:rPr>
          <w:rFonts w:hint="eastAsia"/>
          <w:sz w:val="22"/>
        </w:rPr>
        <w:t xml:space="preserve">: </w:t>
      </w:r>
      <w:r w:rsidR="009072ED">
        <w:rPr>
          <w:rFonts w:hint="eastAsia"/>
          <w:sz w:val="22"/>
        </w:rPr>
        <w:t xml:space="preserve">고양이 </w:t>
      </w:r>
      <w:r>
        <w:rPr>
          <w:rFonts w:hint="eastAsia"/>
          <w:sz w:val="22"/>
        </w:rPr>
        <w:t>단체복</w:t>
      </w:r>
    </w:p>
    <w:p w14:paraId="524326C5" w14:textId="77777777" w:rsidR="009072ED" w:rsidRPr="009072ED" w:rsidRDefault="009072ED" w:rsidP="009072ED">
      <w:pPr>
        <w:widowControl/>
        <w:wordWrap/>
        <w:autoSpaceDE/>
        <w:autoSpaceDN/>
        <w:ind w:leftChars="200" w:left="400"/>
        <w:rPr>
          <w:sz w:val="22"/>
        </w:rPr>
      </w:pPr>
    </w:p>
    <w:p w14:paraId="7FDED35D" w14:textId="77777777"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lastRenderedPageBreak/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225F927E" w14:textId="0F78798E" w:rsidR="00C1120B" w:rsidRDefault="00496E74" w:rsidP="00CE3B0D">
      <w:pPr>
        <w:widowControl/>
        <w:wordWrap/>
        <w:autoSpaceDE/>
        <w:autoSpaceDN/>
      </w:pPr>
      <w:r>
        <w:rPr>
          <w:rFonts w:hint="eastAsia"/>
        </w:rPr>
        <w:t>생략</w:t>
      </w:r>
    </w:p>
    <w:p w14:paraId="62138AC6" w14:textId="77777777" w:rsidR="00091000" w:rsidRPr="00475F74" w:rsidRDefault="00091000" w:rsidP="00091000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</w:pPr>
      <w:r w:rsidRPr="00475F74">
        <w:rPr>
          <w:rFonts w:hint="eastAsia"/>
        </w:rPr>
        <w:t>학과학생회장</w:t>
      </w:r>
      <w:r w:rsidRPr="00475F74">
        <w:t xml:space="preserve"> 아래에 학생생활부, 학습지원부, 그리고 디자인부가 존재하나, 집행부 인원이 적기에 모든 부서에 집행부 전원이 참여하여 활동함. 일반적으로 각 사업을 학과학생회장 또는 </w:t>
      </w:r>
      <w:proofErr w:type="spellStart"/>
      <w:r w:rsidRPr="00475F74">
        <w:t>학과부학생회장을</w:t>
      </w:r>
      <w:proofErr w:type="spellEnd"/>
      <w:r w:rsidRPr="00475F74">
        <w:t xml:space="preserve"> 중심으로 진행함.</w:t>
      </w:r>
    </w:p>
    <w:p w14:paraId="1BDC00B3" w14:textId="77777777" w:rsidR="00091000" w:rsidRPr="00091000" w:rsidRDefault="00091000" w:rsidP="00CE3B0D">
      <w:pPr>
        <w:widowControl/>
        <w:wordWrap/>
        <w:autoSpaceDE/>
        <w:autoSpaceDN/>
      </w:pPr>
    </w:p>
    <w:p w14:paraId="4783C16B" w14:textId="77777777" w:rsidR="008F1FC7" w:rsidRDefault="008F1FC7">
      <w:pPr>
        <w:widowControl/>
        <w:wordWrap/>
        <w:autoSpaceDE/>
        <w:autoSpaceDN/>
      </w:pP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17D8E" w14:textId="77777777" w:rsidR="00A7606E" w:rsidRDefault="00A7606E" w:rsidP="009677D6">
      <w:pPr>
        <w:spacing w:after="0" w:line="240" w:lineRule="auto"/>
      </w:pPr>
      <w:r>
        <w:separator/>
      </w:r>
    </w:p>
  </w:endnote>
  <w:endnote w:type="continuationSeparator" w:id="0">
    <w:p w14:paraId="4CB7E4CD" w14:textId="77777777" w:rsidR="00A7606E" w:rsidRDefault="00A7606E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함초롬바탕">
    <w:altName w:val="맑은 고딕"/>
    <w:panose1 w:val="020B0604020202020204"/>
    <w:charset w:val="81"/>
    <w:family w:val="modern"/>
    <w:pitch w:val="variable"/>
    <w:sig w:usb0="F7002EFF" w:usb1="19DFFFFF" w:usb2="001BFDD7" w:usb3="00000000" w:csb0="001F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견고딕">
    <w:altName w:val="Batang"/>
    <w:panose1 w:val="020B0604020202020204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8587656"/>
      <w:docPartObj>
        <w:docPartGallery w:val="Page Numbers (Bottom of Page)"/>
        <w:docPartUnique/>
      </w:docPartObj>
    </w:sdtPr>
    <w:sdtContent>
      <w:p w14:paraId="058F3005" w14:textId="77777777" w:rsidR="00837FA9" w:rsidRDefault="00837F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6131EAEF" w14:textId="77777777" w:rsidR="00837FA9" w:rsidRDefault="00837F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FAE8D" w14:textId="77777777" w:rsidR="00A7606E" w:rsidRDefault="00A7606E" w:rsidP="009677D6">
      <w:pPr>
        <w:spacing w:after="0" w:line="240" w:lineRule="auto"/>
      </w:pPr>
      <w:r>
        <w:separator/>
      </w:r>
    </w:p>
  </w:footnote>
  <w:footnote w:type="continuationSeparator" w:id="0">
    <w:p w14:paraId="286AA514" w14:textId="77777777" w:rsidR="00A7606E" w:rsidRDefault="00A7606E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B0F17"/>
    <w:multiLevelType w:val="hybridMultilevel"/>
    <w:tmpl w:val="3830043A"/>
    <w:lvl w:ilvl="0" w:tplc="5016EB4A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882058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91000"/>
    <w:rsid w:val="000D0AD2"/>
    <w:rsid w:val="000F6209"/>
    <w:rsid w:val="00141538"/>
    <w:rsid w:val="0015453A"/>
    <w:rsid w:val="00256C0E"/>
    <w:rsid w:val="0029157A"/>
    <w:rsid w:val="00315224"/>
    <w:rsid w:val="00384518"/>
    <w:rsid w:val="003B35CA"/>
    <w:rsid w:val="003C4BDB"/>
    <w:rsid w:val="003C7DE1"/>
    <w:rsid w:val="003D42B1"/>
    <w:rsid w:val="003D6804"/>
    <w:rsid w:val="003D6C87"/>
    <w:rsid w:val="0042682B"/>
    <w:rsid w:val="00445580"/>
    <w:rsid w:val="00452F14"/>
    <w:rsid w:val="0045787F"/>
    <w:rsid w:val="00474329"/>
    <w:rsid w:val="00482359"/>
    <w:rsid w:val="00496E74"/>
    <w:rsid w:val="004B5A1A"/>
    <w:rsid w:val="004C7F28"/>
    <w:rsid w:val="004F3D4B"/>
    <w:rsid w:val="00570DC9"/>
    <w:rsid w:val="0058216E"/>
    <w:rsid w:val="005A5A93"/>
    <w:rsid w:val="005A71B3"/>
    <w:rsid w:val="005A7BD4"/>
    <w:rsid w:val="005B3DF4"/>
    <w:rsid w:val="005C5BCB"/>
    <w:rsid w:val="0060398C"/>
    <w:rsid w:val="006159FB"/>
    <w:rsid w:val="00626527"/>
    <w:rsid w:val="00627D78"/>
    <w:rsid w:val="00636381"/>
    <w:rsid w:val="0066171C"/>
    <w:rsid w:val="00675D81"/>
    <w:rsid w:val="00682550"/>
    <w:rsid w:val="006C02AC"/>
    <w:rsid w:val="006C50E7"/>
    <w:rsid w:val="006F2310"/>
    <w:rsid w:val="00713D2C"/>
    <w:rsid w:val="007830E9"/>
    <w:rsid w:val="007A3B10"/>
    <w:rsid w:val="007A6CD5"/>
    <w:rsid w:val="007B2267"/>
    <w:rsid w:val="007C2873"/>
    <w:rsid w:val="007D6504"/>
    <w:rsid w:val="007F27B5"/>
    <w:rsid w:val="00830F9B"/>
    <w:rsid w:val="00831691"/>
    <w:rsid w:val="00834398"/>
    <w:rsid w:val="00835095"/>
    <w:rsid w:val="00837FA9"/>
    <w:rsid w:val="0087522F"/>
    <w:rsid w:val="00886671"/>
    <w:rsid w:val="008A6F11"/>
    <w:rsid w:val="008B74D9"/>
    <w:rsid w:val="008E3490"/>
    <w:rsid w:val="008F1FC7"/>
    <w:rsid w:val="009072ED"/>
    <w:rsid w:val="009148B9"/>
    <w:rsid w:val="00962505"/>
    <w:rsid w:val="009677D6"/>
    <w:rsid w:val="009B1E15"/>
    <w:rsid w:val="009B2095"/>
    <w:rsid w:val="009B4AA7"/>
    <w:rsid w:val="009B61C0"/>
    <w:rsid w:val="009D3DCF"/>
    <w:rsid w:val="009D49C1"/>
    <w:rsid w:val="00A078F3"/>
    <w:rsid w:val="00A12098"/>
    <w:rsid w:val="00A37BB8"/>
    <w:rsid w:val="00A457EC"/>
    <w:rsid w:val="00A52A70"/>
    <w:rsid w:val="00A5457A"/>
    <w:rsid w:val="00A653FB"/>
    <w:rsid w:val="00A7606E"/>
    <w:rsid w:val="00A82C97"/>
    <w:rsid w:val="00A927D3"/>
    <w:rsid w:val="00B158C1"/>
    <w:rsid w:val="00B161FB"/>
    <w:rsid w:val="00B52D28"/>
    <w:rsid w:val="00B64893"/>
    <w:rsid w:val="00B819A1"/>
    <w:rsid w:val="00B967A8"/>
    <w:rsid w:val="00BB6D7B"/>
    <w:rsid w:val="00C1120B"/>
    <w:rsid w:val="00C13EA2"/>
    <w:rsid w:val="00C21671"/>
    <w:rsid w:val="00C34F62"/>
    <w:rsid w:val="00C50D8A"/>
    <w:rsid w:val="00C546C2"/>
    <w:rsid w:val="00C66059"/>
    <w:rsid w:val="00C813E3"/>
    <w:rsid w:val="00CD2362"/>
    <w:rsid w:val="00CE3B0D"/>
    <w:rsid w:val="00CF416A"/>
    <w:rsid w:val="00D66CBD"/>
    <w:rsid w:val="00DB521B"/>
    <w:rsid w:val="00DC1269"/>
    <w:rsid w:val="00DE0C7F"/>
    <w:rsid w:val="00DF1A8A"/>
    <w:rsid w:val="00E101A8"/>
    <w:rsid w:val="00E3718C"/>
    <w:rsid w:val="00E51BD4"/>
    <w:rsid w:val="00E6554A"/>
    <w:rsid w:val="00E76D1F"/>
    <w:rsid w:val="00EA733E"/>
    <w:rsid w:val="00ED0CCE"/>
    <w:rsid w:val="00ED55E0"/>
    <w:rsid w:val="00EF3A22"/>
    <w:rsid w:val="00F1270B"/>
    <w:rsid w:val="00F46ADB"/>
    <w:rsid w:val="00F54A9F"/>
    <w:rsid w:val="00F6764F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77DBB7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3C4BD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8BB371-8BA8-4DD2-BA9C-6E67E685E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2</Pages>
  <Words>988</Words>
  <Characters>5632</Characters>
  <Application>Microsoft Office Word</Application>
  <DocSecurity>0</DocSecurity>
  <Lines>46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Microsoft Office User</cp:lastModifiedBy>
  <cp:revision>4</cp:revision>
  <dcterms:created xsi:type="dcterms:W3CDTF">2022-12-26T11:10:00Z</dcterms:created>
  <dcterms:modified xsi:type="dcterms:W3CDTF">2022-12-26T11:37:00Z</dcterms:modified>
</cp:coreProperties>
</file>